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AA0845" w14:textId="77777777" w:rsidR="00223C9F" w:rsidRDefault="00000000">
      <w:pPr>
        <w:pStyle w:val="Titre1"/>
      </w:pPr>
      <w:bookmarkStart w:id="0" w:name="header"/>
      <w:bookmarkStart w:id="1" w:name="projet-plage-sans-vent"/>
      <w:bookmarkStart w:id="2" w:name="content"/>
      <w:bookmarkEnd w:id="0"/>
      <w:r>
        <w:t>🌊 Projet Plage Sans Vent</w:t>
      </w:r>
    </w:p>
    <w:p w14:paraId="2F0C3B86" w14:textId="77777777" w:rsidR="00223C9F" w:rsidRDefault="00000000">
      <w:pPr>
        <w:pStyle w:val="Titre2"/>
      </w:pPr>
      <w:bookmarkStart w:id="3" w:name="objectif"/>
      <w:r>
        <w:t>🎯 Objectif</w:t>
      </w:r>
    </w:p>
    <w:p w14:paraId="03545249" w14:textId="77777777" w:rsidR="00223C9F" w:rsidRDefault="00000000">
      <w:pPr>
        <w:pStyle w:val="FirstParagraph"/>
      </w:pPr>
      <w:r>
        <w:t xml:space="preserve">Application web React qui permet aux utilisateurs de visualiser les </w:t>
      </w:r>
      <w:r>
        <w:rPr>
          <w:b/>
          <w:bCs/>
        </w:rPr>
        <w:t>plages françaises</w:t>
      </w:r>
      <w:r>
        <w:t xml:space="preserve"> avec leurs </w:t>
      </w:r>
      <w:r>
        <w:rPr>
          <w:b/>
          <w:bCs/>
        </w:rPr>
        <w:t>conditions de vent METAR (temps réel)</w:t>
      </w:r>
      <w:r>
        <w:t xml:space="preserve">, leurs </w:t>
      </w:r>
      <w:r>
        <w:rPr>
          <w:b/>
          <w:bCs/>
        </w:rPr>
        <w:t>prévisions météo</w:t>
      </w:r>
      <w:r>
        <w:t xml:space="preserve"> et les </w:t>
      </w:r>
      <w:r>
        <w:rPr>
          <w:b/>
          <w:bCs/>
        </w:rPr>
        <w:t>horaires de marées</w:t>
      </w:r>
      <w:r>
        <w:t>.</w:t>
      </w:r>
      <w:r>
        <w:br/>
        <w:t xml:space="preserve">Le projet s’inscrit dans l’écosystème </w:t>
      </w:r>
      <w:r>
        <w:rPr>
          <w:b/>
          <w:bCs/>
        </w:rPr>
        <w:t>Thespot2be / PlageSansVent</w:t>
      </w:r>
      <w:r>
        <w:t xml:space="preserve"> et repose sur un backend PHP legacy exposant des données XML et JSON.</w:t>
      </w:r>
    </w:p>
    <w:p w14:paraId="54E55C63" w14:textId="77777777" w:rsidR="00223C9F" w:rsidRDefault="00000000">
      <w:r>
        <w:pict w14:anchorId="1A26645E">
          <v:rect id="_x0000_i1025" style="width:0;height:1.5pt" o:hralign="center" o:hrstd="t" o:hr="t"/>
        </w:pict>
      </w:r>
    </w:p>
    <w:p w14:paraId="7E161FB3" w14:textId="77777777" w:rsidR="00223C9F" w:rsidRDefault="00000000">
      <w:pPr>
        <w:pStyle w:val="Titre2"/>
      </w:pPr>
      <w:bookmarkStart w:id="4" w:name="stack-technique"/>
      <w:bookmarkEnd w:id="3"/>
      <w:r>
        <w:t>⚙️ Stack technique</w:t>
      </w:r>
    </w:p>
    <w:p w14:paraId="31CB0FC9" w14:textId="77777777" w:rsidR="00223C9F" w:rsidRDefault="00000000">
      <w:pPr>
        <w:pStyle w:val="Compact"/>
        <w:numPr>
          <w:ilvl w:val="0"/>
          <w:numId w:val="2"/>
        </w:numPr>
      </w:pPr>
      <w:r>
        <w:rPr>
          <w:b/>
          <w:bCs/>
        </w:rPr>
        <w:t>Frontend</w:t>
      </w:r>
      <w:r>
        <w:t xml:space="preserve"> : React 18.3.1 + TypeScript</w:t>
      </w:r>
    </w:p>
    <w:p w14:paraId="5629724D" w14:textId="77777777" w:rsidR="00223C9F" w:rsidRDefault="00000000">
      <w:pPr>
        <w:pStyle w:val="Compact"/>
        <w:numPr>
          <w:ilvl w:val="0"/>
          <w:numId w:val="2"/>
        </w:numPr>
      </w:pPr>
      <w:r>
        <w:rPr>
          <w:b/>
          <w:bCs/>
        </w:rPr>
        <w:t>Build tool</w:t>
      </w:r>
      <w:r>
        <w:t xml:space="preserve"> : Vite 5.4.2</w:t>
      </w:r>
    </w:p>
    <w:p w14:paraId="0F12DD7A" w14:textId="77777777" w:rsidR="00223C9F" w:rsidRDefault="00000000">
      <w:pPr>
        <w:pStyle w:val="Compact"/>
        <w:numPr>
          <w:ilvl w:val="0"/>
          <w:numId w:val="2"/>
        </w:numPr>
      </w:pPr>
      <w:r>
        <w:rPr>
          <w:b/>
          <w:bCs/>
        </w:rPr>
        <w:t>Carte</w:t>
      </w:r>
      <w:r>
        <w:t xml:space="preserve"> : Leaflet</w:t>
      </w:r>
    </w:p>
    <w:p w14:paraId="61C73B34" w14:textId="77777777" w:rsidR="00223C9F" w:rsidRDefault="00000000">
      <w:pPr>
        <w:pStyle w:val="Compact"/>
        <w:numPr>
          <w:ilvl w:val="0"/>
          <w:numId w:val="2"/>
        </w:numPr>
      </w:pPr>
      <w:r>
        <w:rPr>
          <w:b/>
          <w:bCs/>
        </w:rPr>
        <w:t>UI</w:t>
      </w:r>
      <w:r>
        <w:t xml:space="preserve"> : Aucun framework, styles inline (objet </w:t>
      </w:r>
      <w:r>
        <w:rPr>
          <w:rStyle w:val="VerbatimChar"/>
        </w:rPr>
        <w:t>style={...}</w:t>
      </w:r>
      <w:r>
        <w:t>)</w:t>
      </w:r>
    </w:p>
    <w:p w14:paraId="33372856" w14:textId="77777777" w:rsidR="00223C9F" w:rsidRDefault="00000000">
      <w:pPr>
        <w:pStyle w:val="Compact"/>
        <w:numPr>
          <w:ilvl w:val="0"/>
          <w:numId w:val="2"/>
        </w:numPr>
      </w:pPr>
      <w:r>
        <w:rPr>
          <w:b/>
          <w:bCs/>
        </w:rPr>
        <w:t>Backend</w:t>
      </w:r>
      <w:r>
        <w:t xml:space="preserve"> : PHP (legacy) – XML et JSON</w:t>
      </w:r>
    </w:p>
    <w:p w14:paraId="66133B0A" w14:textId="77777777" w:rsidR="00223C9F" w:rsidRDefault="00000000">
      <w:pPr>
        <w:pStyle w:val="Compact"/>
        <w:numPr>
          <w:ilvl w:val="0"/>
          <w:numId w:val="2"/>
        </w:numPr>
      </w:pPr>
      <w:r>
        <w:rPr>
          <w:b/>
          <w:bCs/>
        </w:rPr>
        <w:t>Encodage</w:t>
      </w:r>
      <w:r>
        <w:t xml:space="preserve"> : UTF-8 avec conversion depuis ISO-8859-1 si nécessaire</w:t>
      </w:r>
    </w:p>
    <w:p w14:paraId="0ACCD9A2" w14:textId="44ACB265" w:rsidR="00223C9F" w:rsidRDefault="00000000">
      <w:pPr>
        <w:pStyle w:val="Compact"/>
        <w:numPr>
          <w:ilvl w:val="0"/>
          <w:numId w:val="2"/>
        </w:numPr>
      </w:pPr>
      <w:r>
        <w:rPr>
          <w:b/>
          <w:bCs/>
        </w:rPr>
        <w:t>Déploiement</w:t>
      </w:r>
      <w:r>
        <w:t xml:space="preserve"> : GitHub Actions → OVH </w:t>
      </w:r>
      <w:r>
        <w:rPr>
          <w:rStyle w:val="VerbatimChar"/>
        </w:rPr>
        <w:t>/www/PlageSansVentNew</w:t>
      </w:r>
      <w:r w:rsidR="001A1DDE">
        <w:rPr>
          <w:rStyle w:val="VerbatimChar"/>
        </w:rPr>
        <w:t>Travail</w:t>
      </w:r>
    </w:p>
    <w:p w14:paraId="6FC5DE03" w14:textId="77777777" w:rsidR="00223C9F" w:rsidRDefault="00000000">
      <w:pPr>
        <w:pStyle w:val="Compact"/>
        <w:numPr>
          <w:ilvl w:val="0"/>
          <w:numId w:val="2"/>
        </w:numPr>
      </w:pPr>
      <w:r>
        <w:rPr>
          <w:b/>
          <w:bCs/>
        </w:rPr>
        <w:t>Cache local</w:t>
      </w:r>
      <w:r>
        <w:t xml:space="preserve"> : </w:t>
      </w:r>
      <w:r>
        <w:rPr>
          <w:rStyle w:val="VerbatimChar"/>
        </w:rPr>
        <w:t>localStorage</w:t>
      </w:r>
      <w:r>
        <w:t xml:space="preserve"> (TTL par type de donnée)</w:t>
      </w:r>
    </w:p>
    <w:p w14:paraId="14E301D8" w14:textId="77777777" w:rsidR="00223C9F" w:rsidRDefault="00000000">
      <w:r>
        <w:pict w14:anchorId="4DE52005">
          <v:rect id="_x0000_i1026" style="width:0;height:1.5pt" o:hralign="center" o:hrstd="t" o:hr="t"/>
        </w:pict>
      </w:r>
    </w:p>
    <w:p w14:paraId="63CA6C8C" w14:textId="77777777" w:rsidR="00223C9F" w:rsidRDefault="00000000">
      <w:pPr>
        <w:pStyle w:val="Titre2"/>
      </w:pPr>
      <w:bookmarkStart w:id="5" w:name="structure-du-projet"/>
      <w:bookmarkEnd w:id="4"/>
      <w:r>
        <w:t>🧱 Structure du projet</w:t>
      </w:r>
    </w:p>
    <w:p w14:paraId="305B9F33" w14:textId="77777777" w:rsidR="000C74E4" w:rsidRDefault="00000000">
      <w:pPr>
        <w:pStyle w:val="SourceCode"/>
        <w:rPr>
          <w:rStyle w:val="VerbatimChar"/>
        </w:rPr>
      </w:pPr>
      <w:r>
        <w:rPr>
          <w:rStyle w:val="VerbatimChar"/>
        </w:rPr>
        <w:t>E:\PlageSansVentNew</w:t>
      </w:r>
      <w:r>
        <w:br/>
      </w:r>
      <w:r>
        <w:rPr>
          <w:rStyle w:val="VerbatimChar"/>
        </w:rPr>
        <w:t>│</w:t>
      </w:r>
      <w:r>
        <w:br/>
      </w:r>
      <w:r>
        <w:rPr>
          <w:rStyle w:val="VerbatimChar"/>
        </w:rPr>
        <w:t>├─</w:t>
      </w:r>
      <w:proofErr w:type="gramStart"/>
      <w:r>
        <w:rPr>
          <w:rStyle w:val="VerbatimChar"/>
        </w:rPr>
        <w:t>─ .github</w:t>
      </w:r>
      <w:proofErr w:type="gramEnd"/>
      <w:r>
        <w:rPr>
          <w:rStyle w:val="VerbatimChar"/>
        </w:rPr>
        <w:t>\              # Actions GitHub pour déploiement OVH</w:t>
      </w:r>
      <w:r>
        <w:br/>
      </w:r>
      <w:r>
        <w:rPr>
          <w:rStyle w:val="VerbatimChar"/>
        </w:rPr>
        <w:t>├── frontend\             # Sources React/TypeScript (.tsx)</w:t>
      </w:r>
      <w:r>
        <w:br/>
      </w:r>
      <w:r>
        <w:rPr>
          <w:rStyle w:val="VerbatimChar"/>
        </w:rPr>
        <w:t>│   ├── main.tsx          # Entrée application</w:t>
      </w:r>
      <w:r>
        <w:br/>
      </w:r>
      <w:r>
        <w:rPr>
          <w:rStyle w:val="VerbatimChar"/>
        </w:rPr>
        <w:t>│   ├── pages\App.tsx     # Composant principal</w:t>
      </w:r>
      <w:r>
        <w:br/>
      </w:r>
      <w:r>
        <w:rPr>
          <w:rStyle w:val="VerbatimChar"/>
        </w:rPr>
        <w:t>│   ├── api\client.ts     # Gestion des appels backend + cache</w:t>
      </w:r>
      <w:r>
        <w:br/>
      </w:r>
      <w:r>
        <w:rPr>
          <w:rStyle w:val="VerbatimChar"/>
        </w:rPr>
        <w:t>│   ├── utils\haversine.ts</w:t>
      </w:r>
      <w:r>
        <w:br/>
      </w:r>
      <w:r>
        <w:rPr>
          <w:rStyle w:val="VerbatimChar"/>
        </w:rPr>
        <w:t>│   └── ...</w:t>
      </w:r>
      <w:r>
        <w:br/>
      </w:r>
      <w:r>
        <w:rPr>
          <w:rStyle w:val="VerbatimChar"/>
        </w:rPr>
        <w:t>│</w:t>
      </w:r>
      <w:r>
        <w:br/>
      </w:r>
      <w:r>
        <w:rPr>
          <w:rStyle w:val="VerbatimChar"/>
        </w:rPr>
        <w:t>├── react\</w:t>
      </w:r>
      <w:r>
        <w:br/>
      </w:r>
      <w:r>
        <w:rPr>
          <w:rStyle w:val="VerbatimChar"/>
        </w:rPr>
        <w:t>│   ├── index.html</w:t>
      </w:r>
      <w:r>
        <w:br/>
      </w:r>
      <w:r>
        <w:rPr>
          <w:rStyle w:val="VerbatimChar"/>
        </w:rPr>
        <w:t>│   └── assets\</w:t>
      </w:r>
      <w:r>
        <w:br/>
      </w:r>
      <w:r>
        <w:rPr>
          <w:rStyle w:val="VerbatimChar"/>
        </w:rPr>
        <w:t>│</w:t>
      </w:r>
      <w:r>
        <w:br/>
      </w:r>
      <w:r>
        <w:rPr>
          <w:rStyle w:val="VerbatimChar"/>
        </w:rPr>
        <w:t>├── Ressources\php\</w:t>
      </w:r>
      <w:r>
        <w:br/>
      </w:r>
      <w:r>
        <w:rPr>
          <w:rStyle w:val="VerbatimChar"/>
        </w:rPr>
        <w:t>│   ├── ListeZones.php</w:t>
      </w:r>
      <w:r>
        <w:br/>
      </w:r>
      <w:r>
        <w:rPr>
          <w:rStyle w:val="VerbatimChar"/>
        </w:rPr>
        <w:t>│   ├── ListeSpots.php</w:t>
      </w:r>
    </w:p>
    <w:p w14:paraId="67B30FB9" w14:textId="71E9DD7F" w:rsidR="00223C9F" w:rsidRDefault="000C74E4">
      <w:pPr>
        <w:pStyle w:val="SourceCode"/>
        <w:rPr>
          <w:rStyle w:val="VerbatimChar"/>
        </w:rPr>
      </w:pPr>
      <w:r>
        <w:rPr>
          <w:rStyle w:val="VerbatimChar"/>
        </w:rPr>
        <w:lastRenderedPageBreak/>
        <w:t xml:space="preserve">│   ├── </w:t>
      </w:r>
      <w:r>
        <w:rPr>
          <w:rStyle w:val="VerbatimChar"/>
        </w:rPr>
        <w:t>DonneForecast</w:t>
      </w:r>
      <w:r>
        <w:rPr>
          <w:rStyle w:val="VerbatimChar"/>
        </w:rPr>
        <w:t>.php</w:t>
      </w:r>
      <w:r w:rsidR="00000000">
        <w:br/>
      </w:r>
      <w:r w:rsidR="00000000">
        <w:rPr>
          <w:rStyle w:val="VerbatimChar"/>
        </w:rPr>
        <w:t>│   ├── InfoSpotsXX.php</w:t>
      </w:r>
      <w:r w:rsidR="00000000">
        <w:br/>
      </w:r>
      <w:r w:rsidR="00000000">
        <w:rPr>
          <w:rStyle w:val="VerbatimChar"/>
        </w:rPr>
        <w:t>│   ├── informations_maree3.php</w:t>
      </w:r>
      <w:r w:rsidR="00000000">
        <w:br/>
      </w:r>
      <w:r w:rsidR="00000000">
        <w:rPr>
          <w:rStyle w:val="VerbatimChar"/>
        </w:rPr>
        <w:t>│   └── nearest_metar.php</w:t>
      </w:r>
      <w:r w:rsidR="00000000">
        <w:br/>
      </w:r>
      <w:r w:rsidR="00000000">
        <w:rPr>
          <w:rStyle w:val="VerbatimChar"/>
        </w:rPr>
        <w:t>│</w:t>
      </w:r>
      <w:r w:rsidR="00000000">
        <w:br/>
      </w:r>
      <w:r w:rsidR="00000000">
        <w:rPr>
          <w:rStyle w:val="VerbatimChar"/>
        </w:rPr>
        <w:t>├── logs\</w:t>
      </w:r>
      <w:r w:rsidR="00000000">
        <w:br/>
      </w:r>
      <w:r w:rsidR="00000000">
        <w:rPr>
          <w:rStyle w:val="VerbatimChar"/>
        </w:rPr>
        <w:t>├── DOCUMENTATION_APPLICATION_REACT.md</w:t>
      </w:r>
      <w:r w:rsidR="00000000">
        <w:br/>
      </w:r>
      <w:r w:rsidR="00000000">
        <w:rPr>
          <w:rStyle w:val="VerbatimChar"/>
        </w:rPr>
        <w:t>├── robots.txt</w:t>
      </w:r>
      <w:r w:rsidR="00000000">
        <w:br/>
      </w:r>
      <w:r w:rsidR="00000000">
        <w:rPr>
          <w:rStyle w:val="VerbatimChar"/>
        </w:rPr>
        <w:t>├─</w:t>
      </w:r>
      <w:proofErr w:type="gramStart"/>
      <w:r w:rsidR="00000000">
        <w:rPr>
          <w:rStyle w:val="VerbatimChar"/>
        </w:rPr>
        <w:t>─ .gitignore</w:t>
      </w:r>
      <w:proofErr w:type="gramEnd"/>
      <w:r w:rsidR="00000000">
        <w:br/>
      </w:r>
      <w:r w:rsidR="00000000">
        <w:rPr>
          <w:rStyle w:val="VerbatimChar"/>
        </w:rPr>
        <w:t>├─</w:t>
      </w:r>
      <w:proofErr w:type="gramStart"/>
      <w:r w:rsidR="00000000">
        <w:rPr>
          <w:rStyle w:val="VerbatimChar"/>
        </w:rPr>
        <w:t>─ .cursor</w:t>
      </w:r>
      <w:proofErr w:type="gramEnd"/>
      <w:r w:rsidR="00000000">
        <w:rPr>
          <w:rStyle w:val="VerbatimChar"/>
        </w:rPr>
        <w:t>.json</w:t>
      </w:r>
      <w:r w:rsidR="00000000">
        <w:br/>
      </w:r>
      <w:r w:rsidR="00000000">
        <w:rPr>
          <w:rStyle w:val="VerbatimChar"/>
        </w:rPr>
        <w:t>└── PROJECT_CONTEXT.md</w:t>
      </w:r>
    </w:p>
    <w:p w14:paraId="1D6D8527" w14:textId="77777777" w:rsidR="00887B8F" w:rsidRDefault="00887B8F">
      <w:pPr>
        <w:pStyle w:val="SourceCode"/>
        <w:rPr>
          <w:rStyle w:val="VerbatimChar"/>
        </w:rPr>
      </w:pPr>
    </w:p>
    <w:p w14:paraId="652ADB29" w14:textId="4655C528" w:rsidR="00887B8F" w:rsidRDefault="00887B8F">
      <w:pPr>
        <w:pStyle w:val="SourceCode"/>
      </w:pPr>
      <w:r>
        <w:rPr>
          <w:rStyle w:val="VerbatimChar"/>
        </w:rPr>
        <w:t>Les fichiers ne doivent pas excéder 2000 lignes. Je souhaite que tu commentes tout le code systématiquement. Je souhaite que tu génères et mette régulièrement à jour une spécification fonctionnelle et technique.</w:t>
      </w:r>
    </w:p>
    <w:p w14:paraId="5B6F1661" w14:textId="77777777" w:rsidR="00223C9F" w:rsidRDefault="00000000">
      <w:r>
        <w:pict w14:anchorId="6A0A50A8">
          <v:rect id="_x0000_i1027" style="width:0;height:1.5pt" o:hralign="center" o:hrstd="t" o:hr="t"/>
        </w:pict>
      </w:r>
    </w:p>
    <w:p w14:paraId="4FBA6FD6" w14:textId="77777777" w:rsidR="00223C9F" w:rsidRDefault="00000000">
      <w:pPr>
        <w:pStyle w:val="Titre2"/>
      </w:pPr>
      <w:bookmarkStart w:id="6" w:name="apis-principales"/>
      <w:bookmarkEnd w:id="5"/>
      <w:r>
        <w:t>📡 APIs principales</w:t>
      </w:r>
    </w:p>
    <w:tbl>
      <w:tblPr>
        <w:tblStyle w:val="Table"/>
        <w:tblW w:w="0" w:type="auto"/>
        <w:tblLook w:val="0020" w:firstRow="1" w:lastRow="0" w:firstColumn="0" w:lastColumn="0" w:noHBand="0" w:noVBand="0"/>
      </w:tblPr>
      <w:tblGrid>
        <w:gridCol w:w="2999"/>
        <w:gridCol w:w="1136"/>
        <w:gridCol w:w="777"/>
        <w:gridCol w:w="4494"/>
      </w:tblGrid>
      <w:tr w:rsidR="00223C9F" w14:paraId="527C0117" w14:textId="77777777" w:rsidTr="000C74E4">
        <w:trPr>
          <w:cnfStyle w:val="100000000000" w:firstRow="1" w:lastRow="0" w:firstColumn="0" w:lastColumn="0" w:oddVBand="0" w:evenVBand="0" w:oddHBand="0" w:evenHBand="0" w:firstRowFirstColumn="0" w:firstRowLastColumn="0" w:lastRowFirstColumn="0" w:lastRowLastColumn="0"/>
          <w:tblHeader/>
        </w:trPr>
        <w:tc>
          <w:tcPr>
            <w:tcW w:w="0" w:type="auto"/>
          </w:tcPr>
          <w:p w14:paraId="3E615476" w14:textId="77777777" w:rsidR="00223C9F" w:rsidRDefault="00000000">
            <w:pPr>
              <w:pStyle w:val="Compact"/>
            </w:pPr>
            <w:r>
              <w:t>Fichier</w:t>
            </w:r>
          </w:p>
        </w:tc>
        <w:tc>
          <w:tcPr>
            <w:tcW w:w="0" w:type="auto"/>
          </w:tcPr>
          <w:p w14:paraId="36F2060A" w14:textId="77777777" w:rsidR="00223C9F" w:rsidRDefault="00000000">
            <w:pPr>
              <w:pStyle w:val="Compact"/>
            </w:pPr>
            <w:r>
              <w:t>Méthode</w:t>
            </w:r>
          </w:p>
        </w:tc>
        <w:tc>
          <w:tcPr>
            <w:tcW w:w="0" w:type="auto"/>
          </w:tcPr>
          <w:p w14:paraId="7DDE78EF" w14:textId="77777777" w:rsidR="00223C9F" w:rsidRDefault="00000000">
            <w:pPr>
              <w:pStyle w:val="Compact"/>
            </w:pPr>
            <w:r>
              <w:t>Type</w:t>
            </w:r>
          </w:p>
        </w:tc>
        <w:tc>
          <w:tcPr>
            <w:tcW w:w="0" w:type="auto"/>
          </w:tcPr>
          <w:p w14:paraId="5AD257B7" w14:textId="77777777" w:rsidR="00223C9F" w:rsidRDefault="00000000">
            <w:pPr>
              <w:pStyle w:val="Compact"/>
            </w:pPr>
            <w:r>
              <w:t>Description</w:t>
            </w:r>
          </w:p>
        </w:tc>
      </w:tr>
      <w:tr w:rsidR="00223C9F" w14:paraId="02E50025" w14:textId="77777777" w:rsidTr="000C74E4">
        <w:tc>
          <w:tcPr>
            <w:tcW w:w="0" w:type="auto"/>
          </w:tcPr>
          <w:p w14:paraId="7A42A1A0" w14:textId="77777777" w:rsidR="00223C9F" w:rsidRDefault="00000000">
            <w:pPr>
              <w:pStyle w:val="Compact"/>
            </w:pPr>
            <w:r>
              <w:rPr>
                <w:rStyle w:val="VerbatimChar"/>
              </w:rPr>
              <w:t>ListeZones.php</w:t>
            </w:r>
          </w:p>
        </w:tc>
        <w:tc>
          <w:tcPr>
            <w:tcW w:w="0" w:type="auto"/>
          </w:tcPr>
          <w:p w14:paraId="693F61E5" w14:textId="77777777" w:rsidR="00223C9F" w:rsidRDefault="00000000">
            <w:pPr>
              <w:pStyle w:val="Compact"/>
            </w:pPr>
            <w:r>
              <w:t>POST</w:t>
            </w:r>
          </w:p>
        </w:tc>
        <w:tc>
          <w:tcPr>
            <w:tcW w:w="0" w:type="auto"/>
          </w:tcPr>
          <w:p w14:paraId="3F9B8840" w14:textId="77777777" w:rsidR="00223C9F" w:rsidRDefault="00000000">
            <w:pPr>
              <w:pStyle w:val="Compact"/>
            </w:pPr>
            <w:r>
              <w:t>XML</w:t>
            </w:r>
          </w:p>
        </w:tc>
        <w:tc>
          <w:tcPr>
            <w:tcW w:w="0" w:type="auto"/>
          </w:tcPr>
          <w:p w14:paraId="4CC6D4F8" w14:textId="02CD6365" w:rsidR="000C74E4" w:rsidRDefault="00000000">
            <w:pPr>
              <w:pStyle w:val="Compact"/>
            </w:pPr>
            <w:r>
              <w:t>Liste des zones (départements)</w:t>
            </w:r>
          </w:p>
        </w:tc>
      </w:tr>
      <w:tr w:rsidR="000C74E4" w14:paraId="6685D8D6" w14:textId="77777777" w:rsidTr="000C74E4">
        <w:tc>
          <w:tcPr>
            <w:tcW w:w="0" w:type="auto"/>
          </w:tcPr>
          <w:p w14:paraId="4103004D" w14:textId="37DC7843" w:rsidR="000C74E4" w:rsidRDefault="000C74E4">
            <w:pPr>
              <w:pStyle w:val="Compact"/>
              <w:rPr>
                <w:rStyle w:val="VerbatimChar"/>
              </w:rPr>
            </w:pPr>
            <w:r>
              <w:rPr>
                <w:rStyle w:val="VerbatimChar"/>
              </w:rPr>
              <w:t>DonneForecast.php</w:t>
            </w:r>
          </w:p>
        </w:tc>
        <w:tc>
          <w:tcPr>
            <w:tcW w:w="0" w:type="auto"/>
          </w:tcPr>
          <w:p w14:paraId="2B2F7366" w14:textId="41DAC030" w:rsidR="000C74E4" w:rsidRDefault="000C74E4">
            <w:pPr>
              <w:pStyle w:val="Compact"/>
            </w:pPr>
            <w:r>
              <w:t>POST</w:t>
            </w:r>
          </w:p>
        </w:tc>
        <w:tc>
          <w:tcPr>
            <w:tcW w:w="0" w:type="auto"/>
          </w:tcPr>
          <w:p w14:paraId="566AD955" w14:textId="6E3B0BAD" w:rsidR="000C74E4" w:rsidRDefault="000C74E4">
            <w:pPr>
              <w:pStyle w:val="Compact"/>
            </w:pPr>
            <w:r>
              <w:t>XML</w:t>
            </w:r>
          </w:p>
        </w:tc>
        <w:tc>
          <w:tcPr>
            <w:tcW w:w="0" w:type="auto"/>
          </w:tcPr>
          <w:p w14:paraId="5C208471" w14:textId="663BDD33" w:rsidR="000C74E4" w:rsidRDefault="000C74E4">
            <w:pPr>
              <w:pStyle w:val="Compact"/>
            </w:pPr>
            <w:r>
              <w:t>Donne les prévisions météo à partir de coordonnées GPS</w:t>
            </w:r>
          </w:p>
        </w:tc>
      </w:tr>
      <w:tr w:rsidR="00223C9F" w14:paraId="25927F4D" w14:textId="77777777" w:rsidTr="000C74E4">
        <w:tc>
          <w:tcPr>
            <w:tcW w:w="0" w:type="auto"/>
          </w:tcPr>
          <w:p w14:paraId="26433AF3" w14:textId="77777777" w:rsidR="00223C9F" w:rsidRDefault="00000000">
            <w:pPr>
              <w:pStyle w:val="Compact"/>
            </w:pPr>
            <w:r>
              <w:rPr>
                <w:rStyle w:val="VerbatimChar"/>
              </w:rPr>
              <w:t>ListeSpots.php</w:t>
            </w:r>
          </w:p>
        </w:tc>
        <w:tc>
          <w:tcPr>
            <w:tcW w:w="0" w:type="auto"/>
          </w:tcPr>
          <w:p w14:paraId="7C3935E5" w14:textId="77777777" w:rsidR="00223C9F" w:rsidRDefault="00000000">
            <w:pPr>
              <w:pStyle w:val="Compact"/>
            </w:pPr>
            <w:r>
              <w:t>POST</w:t>
            </w:r>
          </w:p>
        </w:tc>
        <w:tc>
          <w:tcPr>
            <w:tcW w:w="0" w:type="auto"/>
          </w:tcPr>
          <w:p w14:paraId="39D59D2F" w14:textId="77777777" w:rsidR="00223C9F" w:rsidRDefault="00000000">
            <w:pPr>
              <w:pStyle w:val="Compact"/>
            </w:pPr>
            <w:r>
              <w:t>XML</w:t>
            </w:r>
          </w:p>
        </w:tc>
        <w:tc>
          <w:tcPr>
            <w:tcW w:w="0" w:type="auto"/>
          </w:tcPr>
          <w:p w14:paraId="52FBEBD0" w14:textId="77777777" w:rsidR="00223C9F" w:rsidRDefault="00000000">
            <w:pPr>
              <w:pStyle w:val="Compact"/>
            </w:pPr>
            <w:r>
              <w:t>Liste des plages d’une zone</w:t>
            </w:r>
          </w:p>
        </w:tc>
      </w:tr>
      <w:tr w:rsidR="00223C9F" w14:paraId="163326D1" w14:textId="77777777" w:rsidTr="000C74E4">
        <w:tc>
          <w:tcPr>
            <w:tcW w:w="0" w:type="auto"/>
          </w:tcPr>
          <w:p w14:paraId="002A86AB" w14:textId="77777777" w:rsidR="00223C9F" w:rsidRDefault="00000000">
            <w:pPr>
              <w:pStyle w:val="Compact"/>
            </w:pPr>
            <w:r>
              <w:rPr>
                <w:rStyle w:val="VerbatimChar"/>
              </w:rPr>
              <w:t>InfoSpots{zoneNum}.php</w:t>
            </w:r>
          </w:p>
        </w:tc>
        <w:tc>
          <w:tcPr>
            <w:tcW w:w="0" w:type="auto"/>
          </w:tcPr>
          <w:p w14:paraId="7A7CEB7D" w14:textId="77777777" w:rsidR="00223C9F" w:rsidRDefault="00000000">
            <w:pPr>
              <w:pStyle w:val="Compact"/>
            </w:pPr>
            <w:r>
              <w:t>POST</w:t>
            </w:r>
          </w:p>
        </w:tc>
        <w:tc>
          <w:tcPr>
            <w:tcW w:w="0" w:type="auto"/>
          </w:tcPr>
          <w:p w14:paraId="25632269" w14:textId="77777777" w:rsidR="00223C9F" w:rsidRDefault="00000000">
            <w:pPr>
              <w:pStyle w:val="Compact"/>
            </w:pPr>
            <w:r>
              <w:t>XML</w:t>
            </w:r>
          </w:p>
        </w:tc>
        <w:tc>
          <w:tcPr>
            <w:tcW w:w="0" w:type="auto"/>
          </w:tcPr>
          <w:p w14:paraId="672BCBB7" w14:textId="77777777" w:rsidR="00223C9F" w:rsidRDefault="00000000">
            <w:pPr>
              <w:pStyle w:val="Compact"/>
            </w:pPr>
            <w:r>
              <w:t>Détails complets d’un spot</w:t>
            </w:r>
          </w:p>
        </w:tc>
      </w:tr>
      <w:tr w:rsidR="00223C9F" w14:paraId="3CCAED19" w14:textId="77777777" w:rsidTr="000C74E4">
        <w:tc>
          <w:tcPr>
            <w:tcW w:w="0" w:type="auto"/>
          </w:tcPr>
          <w:p w14:paraId="4364D2A7" w14:textId="77777777" w:rsidR="00223C9F" w:rsidRDefault="00000000">
            <w:pPr>
              <w:pStyle w:val="Compact"/>
            </w:pPr>
            <w:r>
              <w:rPr>
                <w:rStyle w:val="VerbatimChar"/>
              </w:rPr>
              <w:t>informations_maree3.php</w:t>
            </w:r>
          </w:p>
        </w:tc>
        <w:tc>
          <w:tcPr>
            <w:tcW w:w="0" w:type="auto"/>
          </w:tcPr>
          <w:p w14:paraId="0DF22963" w14:textId="77777777" w:rsidR="00223C9F" w:rsidRDefault="00000000">
            <w:pPr>
              <w:pStyle w:val="Compact"/>
            </w:pPr>
            <w:r>
              <w:t>POST</w:t>
            </w:r>
          </w:p>
        </w:tc>
        <w:tc>
          <w:tcPr>
            <w:tcW w:w="0" w:type="auto"/>
          </w:tcPr>
          <w:p w14:paraId="1E2A70D7" w14:textId="77777777" w:rsidR="00223C9F" w:rsidRDefault="00000000">
            <w:pPr>
              <w:pStyle w:val="Compact"/>
            </w:pPr>
            <w:r>
              <w:t>XML</w:t>
            </w:r>
          </w:p>
        </w:tc>
        <w:tc>
          <w:tcPr>
            <w:tcW w:w="0" w:type="auto"/>
          </w:tcPr>
          <w:p w14:paraId="5D37B295" w14:textId="77777777" w:rsidR="00223C9F" w:rsidRDefault="00000000">
            <w:pPr>
              <w:pStyle w:val="Compact"/>
            </w:pPr>
            <w:r>
              <w:t>Horaires et coefficients de marée</w:t>
            </w:r>
          </w:p>
        </w:tc>
      </w:tr>
      <w:tr w:rsidR="00223C9F" w14:paraId="1EF5B938" w14:textId="77777777" w:rsidTr="000C74E4">
        <w:tc>
          <w:tcPr>
            <w:tcW w:w="0" w:type="auto"/>
          </w:tcPr>
          <w:p w14:paraId="4FF6B24C" w14:textId="77777777" w:rsidR="00223C9F" w:rsidRDefault="00000000">
            <w:pPr>
              <w:pStyle w:val="Compact"/>
            </w:pPr>
            <w:r>
              <w:rPr>
                <w:rStyle w:val="VerbatimChar"/>
              </w:rPr>
              <w:t>nearest_metar.php</w:t>
            </w:r>
          </w:p>
        </w:tc>
        <w:tc>
          <w:tcPr>
            <w:tcW w:w="0" w:type="auto"/>
          </w:tcPr>
          <w:p w14:paraId="4622DBC2" w14:textId="77777777" w:rsidR="00223C9F" w:rsidRDefault="00000000">
            <w:pPr>
              <w:pStyle w:val="Compact"/>
            </w:pPr>
            <w:r>
              <w:t>GET</w:t>
            </w:r>
          </w:p>
        </w:tc>
        <w:tc>
          <w:tcPr>
            <w:tcW w:w="0" w:type="auto"/>
          </w:tcPr>
          <w:p w14:paraId="42558CA0" w14:textId="77777777" w:rsidR="00223C9F" w:rsidRDefault="00000000">
            <w:pPr>
              <w:pStyle w:val="Compact"/>
            </w:pPr>
            <w:r>
              <w:t>JSON</w:t>
            </w:r>
          </w:p>
        </w:tc>
        <w:tc>
          <w:tcPr>
            <w:tcW w:w="0" w:type="auto"/>
          </w:tcPr>
          <w:p w14:paraId="6700A639" w14:textId="77777777" w:rsidR="00223C9F" w:rsidRDefault="00000000">
            <w:pPr>
              <w:pStyle w:val="Compact"/>
            </w:pPr>
            <w:r>
              <w:t>Données METAR (vent, direction, heure)</w:t>
            </w:r>
          </w:p>
        </w:tc>
      </w:tr>
    </w:tbl>
    <w:p w14:paraId="53CF4B05" w14:textId="77777777" w:rsidR="00223C9F" w:rsidRDefault="00000000">
      <w:r>
        <w:pict w14:anchorId="28C52C00">
          <v:rect id="_x0000_i1028" style="width:0;height:1.5pt" o:hralign="center" o:hrstd="t" o:hr="t"/>
        </w:pict>
      </w:r>
    </w:p>
    <w:p w14:paraId="527DE910" w14:textId="77777777" w:rsidR="00223C9F" w:rsidRDefault="00000000">
      <w:pPr>
        <w:pStyle w:val="Titre2"/>
      </w:pPr>
      <w:bookmarkStart w:id="7" w:name="cache-localstorage"/>
      <w:bookmarkEnd w:id="6"/>
      <w:r>
        <w:t>💾 Cache localStorage</w:t>
      </w:r>
    </w:p>
    <w:tbl>
      <w:tblPr>
        <w:tblStyle w:val="Table"/>
        <w:tblW w:w="0" w:type="auto"/>
        <w:tblLook w:val="0020" w:firstRow="1" w:lastRow="0" w:firstColumn="0" w:lastColumn="0" w:noHBand="0" w:noVBand="0"/>
      </w:tblPr>
      <w:tblGrid>
        <w:gridCol w:w="1975"/>
        <w:gridCol w:w="3240"/>
        <w:gridCol w:w="916"/>
      </w:tblGrid>
      <w:tr w:rsidR="00223C9F" w14:paraId="6FD605A9" w14:textId="77777777" w:rsidTr="0008578F">
        <w:trPr>
          <w:cnfStyle w:val="100000000000" w:firstRow="1" w:lastRow="0" w:firstColumn="0" w:lastColumn="0" w:oddVBand="0" w:evenVBand="0" w:oddHBand="0" w:evenHBand="0" w:firstRowFirstColumn="0" w:firstRowLastColumn="0" w:lastRowFirstColumn="0" w:lastRowLastColumn="0"/>
          <w:tblHeader/>
        </w:trPr>
        <w:tc>
          <w:tcPr>
            <w:tcW w:w="0" w:type="auto"/>
          </w:tcPr>
          <w:p w14:paraId="4362FA61" w14:textId="77777777" w:rsidR="00223C9F" w:rsidRDefault="00000000">
            <w:pPr>
              <w:pStyle w:val="Compact"/>
            </w:pPr>
            <w:r>
              <w:t>Donnée</w:t>
            </w:r>
          </w:p>
        </w:tc>
        <w:tc>
          <w:tcPr>
            <w:tcW w:w="0" w:type="auto"/>
          </w:tcPr>
          <w:p w14:paraId="472C46D6" w14:textId="77777777" w:rsidR="00223C9F" w:rsidRDefault="00000000">
            <w:pPr>
              <w:pStyle w:val="Compact"/>
            </w:pPr>
            <w:r>
              <w:t>Clé</w:t>
            </w:r>
          </w:p>
        </w:tc>
        <w:tc>
          <w:tcPr>
            <w:tcW w:w="0" w:type="auto"/>
          </w:tcPr>
          <w:p w14:paraId="08A6534A" w14:textId="77777777" w:rsidR="00223C9F" w:rsidRDefault="00000000">
            <w:pPr>
              <w:pStyle w:val="Compact"/>
            </w:pPr>
            <w:r>
              <w:t>Durée</w:t>
            </w:r>
          </w:p>
        </w:tc>
      </w:tr>
      <w:tr w:rsidR="00223C9F" w14:paraId="6E24D132" w14:textId="77777777" w:rsidTr="0008578F">
        <w:tc>
          <w:tcPr>
            <w:tcW w:w="0" w:type="auto"/>
          </w:tcPr>
          <w:p w14:paraId="00A4250D" w14:textId="77777777" w:rsidR="00223C9F" w:rsidRDefault="00000000">
            <w:pPr>
              <w:pStyle w:val="Compact"/>
            </w:pPr>
            <w:r>
              <w:t>Zones</w:t>
            </w:r>
          </w:p>
        </w:tc>
        <w:tc>
          <w:tcPr>
            <w:tcW w:w="0" w:type="auto"/>
          </w:tcPr>
          <w:p w14:paraId="342E128E" w14:textId="77777777" w:rsidR="00223C9F" w:rsidRDefault="00000000">
            <w:pPr>
              <w:pStyle w:val="Compact"/>
            </w:pPr>
            <w:r>
              <w:rPr>
                <w:rStyle w:val="VerbatimChar"/>
              </w:rPr>
              <w:t>zones:list</w:t>
            </w:r>
          </w:p>
        </w:tc>
        <w:tc>
          <w:tcPr>
            <w:tcW w:w="0" w:type="auto"/>
          </w:tcPr>
          <w:p w14:paraId="668A9937" w14:textId="77777777" w:rsidR="00223C9F" w:rsidRDefault="00000000">
            <w:pPr>
              <w:pStyle w:val="Compact"/>
            </w:pPr>
            <w:r>
              <w:t>4 h</w:t>
            </w:r>
          </w:p>
        </w:tc>
      </w:tr>
      <w:tr w:rsidR="00223C9F" w14:paraId="314951AD" w14:textId="77777777" w:rsidTr="0008578F">
        <w:tc>
          <w:tcPr>
            <w:tcW w:w="0" w:type="auto"/>
          </w:tcPr>
          <w:p w14:paraId="157A5737" w14:textId="77777777" w:rsidR="00223C9F" w:rsidRDefault="00000000">
            <w:pPr>
              <w:pStyle w:val="Compact"/>
            </w:pPr>
            <w:r>
              <w:t>Spots par zone</w:t>
            </w:r>
          </w:p>
        </w:tc>
        <w:tc>
          <w:tcPr>
            <w:tcW w:w="0" w:type="auto"/>
          </w:tcPr>
          <w:p w14:paraId="117089C3" w14:textId="77777777" w:rsidR="00223C9F" w:rsidRDefault="00000000">
            <w:pPr>
              <w:pStyle w:val="Compact"/>
            </w:pPr>
            <w:r>
              <w:rPr>
                <w:rStyle w:val="VerbatimChar"/>
              </w:rPr>
              <w:t>spots:list:{zone}</w:t>
            </w:r>
          </w:p>
        </w:tc>
        <w:tc>
          <w:tcPr>
            <w:tcW w:w="0" w:type="auto"/>
          </w:tcPr>
          <w:p w14:paraId="2561BAD5" w14:textId="77777777" w:rsidR="00223C9F" w:rsidRDefault="00000000">
            <w:pPr>
              <w:pStyle w:val="Compact"/>
            </w:pPr>
            <w:r>
              <w:t>1 h</w:t>
            </w:r>
          </w:p>
        </w:tc>
      </w:tr>
      <w:tr w:rsidR="00223C9F" w14:paraId="37CDCA43" w14:textId="77777777" w:rsidTr="0008578F">
        <w:tc>
          <w:tcPr>
            <w:tcW w:w="0" w:type="auto"/>
          </w:tcPr>
          <w:p w14:paraId="64CF1A95" w14:textId="77777777" w:rsidR="00223C9F" w:rsidRDefault="00000000">
            <w:pPr>
              <w:pStyle w:val="Compact"/>
            </w:pPr>
            <w:r>
              <w:t>Détail spot</w:t>
            </w:r>
          </w:p>
        </w:tc>
        <w:tc>
          <w:tcPr>
            <w:tcW w:w="0" w:type="auto"/>
          </w:tcPr>
          <w:p w14:paraId="783BC3EE" w14:textId="77777777" w:rsidR="00223C9F" w:rsidRDefault="00000000">
            <w:pPr>
              <w:pStyle w:val="Compact"/>
            </w:pPr>
            <w:r>
              <w:rPr>
                <w:rStyle w:val="VerbatimChar"/>
              </w:rPr>
              <w:t>spot:detail:{zone}:{spot}</w:t>
            </w:r>
          </w:p>
        </w:tc>
        <w:tc>
          <w:tcPr>
            <w:tcW w:w="0" w:type="auto"/>
          </w:tcPr>
          <w:p w14:paraId="27D880B1" w14:textId="77777777" w:rsidR="00223C9F" w:rsidRDefault="00000000">
            <w:pPr>
              <w:pStyle w:val="Compact"/>
            </w:pPr>
            <w:r>
              <w:t>24 h</w:t>
            </w:r>
          </w:p>
        </w:tc>
      </w:tr>
      <w:tr w:rsidR="00223C9F" w14:paraId="6BA40036" w14:textId="77777777" w:rsidTr="0008578F">
        <w:tc>
          <w:tcPr>
            <w:tcW w:w="0" w:type="auto"/>
          </w:tcPr>
          <w:p w14:paraId="6CD53C83" w14:textId="77777777" w:rsidR="00223C9F" w:rsidRDefault="00000000">
            <w:pPr>
              <w:pStyle w:val="Compact"/>
            </w:pPr>
            <w:r>
              <w:t>Marées</w:t>
            </w:r>
          </w:p>
        </w:tc>
        <w:tc>
          <w:tcPr>
            <w:tcW w:w="0" w:type="auto"/>
          </w:tcPr>
          <w:p w14:paraId="4B7F5511" w14:textId="77777777" w:rsidR="00223C9F" w:rsidRDefault="00000000">
            <w:pPr>
              <w:pStyle w:val="Compact"/>
            </w:pPr>
            <w:r>
              <w:rPr>
                <w:rStyle w:val="VerbatimChar"/>
              </w:rPr>
              <w:t>tide:{lat},{lon}:{date}</w:t>
            </w:r>
          </w:p>
        </w:tc>
        <w:tc>
          <w:tcPr>
            <w:tcW w:w="0" w:type="auto"/>
          </w:tcPr>
          <w:p w14:paraId="6EEF412B" w14:textId="77777777" w:rsidR="00223C9F" w:rsidRDefault="00000000">
            <w:pPr>
              <w:pStyle w:val="Compact"/>
            </w:pPr>
            <w:r>
              <w:t>24 h</w:t>
            </w:r>
          </w:p>
        </w:tc>
      </w:tr>
      <w:tr w:rsidR="00223C9F" w14:paraId="70DDAAE5" w14:textId="77777777" w:rsidTr="0008578F">
        <w:tc>
          <w:tcPr>
            <w:tcW w:w="0" w:type="auto"/>
          </w:tcPr>
          <w:p w14:paraId="0DA8FF8C" w14:textId="77777777" w:rsidR="00223C9F" w:rsidRDefault="00000000">
            <w:pPr>
              <w:pStyle w:val="Compact"/>
            </w:pPr>
            <w:r>
              <w:t>METAR</w:t>
            </w:r>
          </w:p>
        </w:tc>
        <w:tc>
          <w:tcPr>
            <w:tcW w:w="0" w:type="auto"/>
          </w:tcPr>
          <w:p w14:paraId="27604EF0" w14:textId="77777777" w:rsidR="00223C9F" w:rsidRDefault="00000000">
            <w:pPr>
              <w:pStyle w:val="Compact"/>
            </w:pPr>
            <w:r>
              <w:rPr>
                <w:rStyle w:val="VerbatimChar"/>
              </w:rPr>
              <w:t>metar:{lat},{lon}</w:t>
            </w:r>
          </w:p>
        </w:tc>
        <w:tc>
          <w:tcPr>
            <w:tcW w:w="0" w:type="auto"/>
          </w:tcPr>
          <w:p w14:paraId="34C1260E" w14:textId="77777777" w:rsidR="00223C9F" w:rsidRDefault="00000000">
            <w:pPr>
              <w:pStyle w:val="Compact"/>
            </w:pPr>
            <w:r>
              <w:t>10 min</w:t>
            </w:r>
          </w:p>
        </w:tc>
      </w:tr>
      <w:tr w:rsidR="00223C9F" w14:paraId="2D66EBB5" w14:textId="77777777" w:rsidTr="0008578F">
        <w:tc>
          <w:tcPr>
            <w:tcW w:w="0" w:type="auto"/>
          </w:tcPr>
          <w:p w14:paraId="02F1FBCC" w14:textId="77777777" w:rsidR="00223C9F" w:rsidRDefault="00000000">
            <w:pPr>
              <w:pStyle w:val="Compact"/>
            </w:pPr>
            <w:r>
              <w:t>Rate limit METAR</w:t>
            </w:r>
          </w:p>
        </w:tc>
        <w:tc>
          <w:tcPr>
            <w:tcW w:w="0" w:type="auto"/>
          </w:tcPr>
          <w:p w14:paraId="1855641B" w14:textId="77777777" w:rsidR="00223C9F" w:rsidRDefault="00000000">
            <w:pPr>
              <w:pStyle w:val="Compact"/>
            </w:pPr>
            <w:r>
              <w:rPr>
                <w:rStyle w:val="VerbatimChar"/>
              </w:rPr>
              <w:t>metar:error</w:t>
            </w:r>
          </w:p>
        </w:tc>
        <w:tc>
          <w:tcPr>
            <w:tcW w:w="0" w:type="auto"/>
          </w:tcPr>
          <w:p w14:paraId="1EEE0C9F" w14:textId="77777777" w:rsidR="00223C9F" w:rsidRDefault="00000000">
            <w:pPr>
              <w:pStyle w:val="Compact"/>
            </w:pPr>
            <w:r>
              <w:t>15 min</w:t>
            </w:r>
          </w:p>
        </w:tc>
      </w:tr>
      <w:tr w:rsidR="00AB4ECB" w14:paraId="74856DAE" w14:textId="77777777" w:rsidTr="0008578F">
        <w:tc>
          <w:tcPr>
            <w:tcW w:w="0" w:type="auto"/>
          </w:tcPr>
          <w:p w14:paraId="3A3EBA39" w14:textId="393E5333" w:rsidR="00AB4ECB" w:rsidRDefault="00AB4ECB">
            <w:pPr>
              <w:pStyle w:val="Compact"/>
            </w:pPr>
            <w:r>
              <w:t>Prévision Météo</w:t>
            </w:r>
          </w:p>
        </w:tc>
        <w:tc>
          <w:tcPr>
            <w:tcW w:w="0" w:type="auto"/>
          </w:tcPr>
          <w:p w14:paraId="137AF1D4" w14:textId="78DF0289" w:rsidR="00AB4ECB" w:rsidRDefault="00F64A71">
            <w:pPr>
              <w:pStyle w:val="Compact"/>
              <w:rPr>
                <w:rStyle w:val="VerbatimChar"/>
              </w:rPr>
            </w:pPr>
            <w:proofErr w:type="gramStart"/>
            <w:r>
              <w:rPr>
                <w:rStyle w:val="VerbatimChar"/>
              </w:rPr>
              <w:t>Forecast</w:t>
            </w:r>
            <w:r>
              <w:rPr>
                <w:rStyle w:val="VerbatimChar"/>
              </w:rPr>
              <w:t>:{</w:t>
            </w:r>
            <w:proofErr w:type="gramEnd"/>
            <w:r>
              <w:rPr>
                <w:rStyle w:val="VerbatimChar"/>
              </w:rPr>
              <w:t>lat</w:t>
            </w:r>
            <w:proofErr w:type="gramStart"/>
            <w:r>
              <w:rPr>
                <w:rStyle w:val="VerbatimChar"/>
              </w:rPr>
              <w:t>},{</w:t>
            </w:r>
            <w:proofErr w:type="gramEnd"/>
            <w:r>
              <w:rPr>
                <w:rStyle w:val="VerbatimChar"/>
              </w:rPr>
              <w:t>lon</w:t>
            </w:r>
            <w:r>
              <w:rPr>
                <w:rStyle w:val="VerbatimChar"/>
              </w:rPr>
              <w:t>}</w:t>
            </w:r>
          </w:p>
        </w:tc>
        <w:tc>
          <w:tcPr>
            <w:tcW w:w="0" w:type="auto"/>
          </w:tcPr>
          <w:p w14:paraId="6E9C12AD" w14:textId="6392463F" w:rsidR="00AB4ECB" w:rsidRDefault="00AB4ECB">
            <w:pPr>
              <w:pStyle w:val="Compact"/>
            </w:pPr>
            <w:r>
              <w:t>2 h</w:t>
            </w:r>
          </w:p>
        </w:tc>
      </w:tr>
    </w:tbl>
    <w:p w14:paraId="606D3E37" w14:textId="77777777" w:rsidR="00223C9F" w:rsidRDefault="00000000">
      <w:r>
        <w:pict w14:anchorId="2F35D637">
          <v:rect id="_x0000_i1029" style="width:0;height:1.5pt" o:hralign="center" o:hrstd="t" o:hr="t"/>
        </w:pict>
      </w:r>
    </w:p>
    <w:p w14:paraId="59F8BE69" w14:textId="77777777" w:rsidR="00223C9F" w:rsidRDefault="00000000">
      <w:pPr>
        <w:pStyle w:val="Titre2"/>
      </w:pPr>
      <w:bookmarkStart w:id="8" w:name="états-et-logique-react"/>
      <w:bookmarkEnd w:id="7"/>
      <w:r>
        <w:t>🧠 États et logique React</w:t>
      </w:r>
    </w:p>
    <w:p w14:paraId="36ADBAB4" w14:textId="77777777" w:rsidR="00223C9F" w:rsidRDefault="00000000">
      <w:pPr>
        <w:pStyle w:val="Compact"/>
        <w:numPr>
          <w:ilvl w:val="0"/>
          <w:numId w:val="3"/>
        </w:numPr>
      </w:pPr>
      <w:r>
        <w:rPr>
          <w:b/>
          <w:bCs/>
        </w:rPr>
        <w:t>useState principaux</w:t>
      </w:r>
      <w:r>
        <w:t xml:space="preserve"> : </w:t>
      </w:r>
      <w:r>
        <w:rPr>
          <w:rStyle w:val="VerbatimChar"/>
        </w:rPr>
        <w:t>zones</w:t>
      </w:r>
      <w:r>
        <w:t xml:space="preserve">, </w:t>
      </w:r>
      <w:r>
        <w:rPr>
          <w:rStyle w:val="VerbatimChar"/>
        </w:rPr>
        <w:t>selected</w:t>
      </w:r>
      <w:r>
        <w:t xml:space="preserve">, </w:t>
      </w:r>
      <w:r>
        <w:rPr>
          <w:rStyle w:val="VerbatimChar"/>
        </w:rPr>
        <w:t>spots</w:t>
      </w:r>
      <w:r>
        <w:t xml:space="preserve">, </w:t>
      </w:r>
      <w:r>
        <w:rPr>
          <w:rStyle w:val="VerbatimChar"/>
        </w:rPr>
        <w:t>metar</w:t>
      </w:r>
      <w:r>
        <w:t xml:space="preserve">, </w:t>
      </w:r>
      <w:r>
        <w:rPr>
          <w:rStyle w:val="VerbatimChar"/>
        </w:rPr>
        <w:t>userPosition</w:t>
      </w:r>
      <w:r>
        <w:t xml:space="preserve">, </w:t>
      </w:r>
      <w:r>
        <w:rPr>
          <w:rStyle w:val="VerbatimChar"/>
        </w:rPr>
        <w:t>detail</w:t>
      </w:r>
      <w:r>
        <w:t xml:space="preserve">, </w:t>
      </w:r>
      <w:r>
        <w:rPr>
          <w:rStyle w:val="VerbatimChar"/>
        </w:rPr>
        <w:t>view</w:t>
      </w:r>
      <w:r>
        <w:t xml:space="preserve">, </w:t>
      </w:r>
      <w:r>
        <w:rPr>
          <w:rStyle w:val="VerbatimChar"/>
        </w:rPr>
        <w:t>embedded</w:t>
      </w:r>
      <w:r>
        <w:t xml:space="preserve">, </w:t>
      </w:r>
      <w:r>
        <w:rPr>
          <w:rStyle w:val="VerbatimChar"/>
        </w:rPr>
        <w:t>loading</w:t>
      </w:r>
      <w:r>
        <w:t xml:space="preserve">, </w:t>
      </w:r>
      <w:r>
        <w:rPr>
          <w:rStyle w:val="VerbatimChar"/>
        </w:rPr>
        <w:t>error</w:t>
      </w:r>
    </w:p>
    <w:p w14:paraId="41E06F32" w14:textId="77777777" w:rsidR="00223C9F" w:rsidRDefault="00000000">
      <w:pPr>
        <w:pStyle w:val="Compact"/>
        <w:numPr>
          <w:ilvl w:val="0"/>
          <w:numId w:val="3"/>
        </w:numPr>
      </w:pPr>
      <w:r>
        <w:rPr>
          <w:b/>
          <w:bCs/>
        </w:rPr>
        <w:t>useEffect principaux</w:t>
      </w:r>
      <w:r>
        <w:t xml:space="preserve"> :</w:t>
      </w:r>
    </w:p>
    <w:p w14:paraId="5A16A8E7" w14:textId="77777777" w:rsidR="00223C9F" w:rsidRDefault="00000000">
      <w:pPr>
        <w:pStyle w:val="Compact"/>
        <w:numPr>
          <w:ilvl w:val="0"/>
          <w:numId w:val="3"/>
        </w:numPr>
      </w:pPr>
      <w:r>
        <w:t>Chargement initial des zones</w:t>
      </w:r>
    </w:p>
    <w:p w14:paraId="325A9AA8" w14:textId="77777777" w:rsidR="00223C9F" w:rsidRDefault="00000000">
      <w:pPr>
        <w:pStyle w:val="Compact"/>
        <w:numPr>
          <w:ilvl w:val="0"/>
          <w:numId w:val="3"/>
        </w:numPr>
      </w:pPr>
      <w:r>
        <w:t>Géolocalisation au démarrage</w:t>
      </w:r>
    </w:p>
    <w:p w14:paraId="58EBF8B8" w14:textId="77777777" w:rsidR="00223C9F" w:rsidRDefault="00000000">
      <w:pPr>
        <w:pStyle w:val="Compact"/>
        <w:numPr>
          <w:ilvl w:val="0"/>
          <w:numId w:val="3"/>
        </w:numPr>
      </w:pPr>
      <w:r>
        <w:t>Chargement des spots pour la zone sélectionnée</w:t>
      </w:r>
    </w:p>
    <w:p w14:paraId="6FB194F1" w14:textId="77777777" w:rsidR="00223C9F" w:rsidRDefault="00000000">
      <w:pPr>
        <w:pStyle w:val="Compact"/>
        <w:numPr>
          <w:ilvl w:val="0"/>
          <w:numId w:val="3"/>
        </w:numPr>
      </w:pPr>
      <w:r>
        <w:t>Calcul et récupération du METAR le plus proche</w:t>
      </w:r>
    </w:p>
    <w:p w14:paraId="0AABC330" w14:textId="77777777" w:rsidR="00223C9F" w:rsidRDefault="00000000">
      <w:pPr>
        <w:pStyle w:val="Compact"/>
        <w:numPr>
          <w:ilvl w:val="0"/>
          <w:numId w:val="3"/>
        </w:numPr>
      </w:pPr>
      <w:r>
        <w:t>Lecture des paramètres URL (</w:t>
      </w:r>
      <w:r>
        <w:rPr>
          <w:rStyle w:val="VerbatimChar"/>
        </w:rPr>
        <w:t>embedded</w:t>
      </w:r>
      <w:r>
        <w:t xml:space="preserve">, </w:t>
      </w:r>
      <w:r>
        <w:rPr>
          <w:rStyle w:val="VerbatimChar"/>
        </w:rPr>
        <w:t>mode</w:t>
      </w:r>
      <w:r>
        <w:t>)</w:t>
      </w:r>
    </w:p>
    <w:p w14:paraId="7A6BAF9F" w14:textId="77777777" w:rsidR="00223C9F" w:rsidRDefault="00000000">
      <w:r>
        <w:pict w14:anchorId="3F67CA22">
          <v:rect id="_x0000_i1030" style="width:0;height:1.5pt" o:hralign="center" o:hrstd="t" o:hr="t"/>
        </w:pict>
      </w:r>
    </w:p>
    <w:p w14:paraId="103D66E4" w14:textId="77777777" w:rsidR="00223C9F" w:rsidRDefault="00000000">
      <w:pPr>
        <w:pStyle w:val="Titre2"/>
      </w:pPr>
      <w:bookmarkStart w:id="9" w:name="calculs-géographiques"/>
      <w:bookmarkEnd w:id="8"/>
      <w:r>
        <w:t>🧮 Calculs géographiques</w:t>
      </w:r>
    </w:p>
    <w:p w14:paraId="1EA103AF" w14:textId="77777777" w:rsidR="00223C9F" w:rsidRDefault="00000000">
      <w:pPr>
        <w:pStyle w:val="Compact"/>
        <w:numPr>
          <w:ilvl w:val="0"/>
          <w:numId w:val="4"/>
        </w:numPr>
      </w:pPr>
      <w:r>
        <w:t xml:space="preserve">Fonction </w:t>
      </w:r>
      <w:r>
        <w:rPr>
          <w:rStyle w:val="VerbatimChar"/>
        </w:rPr>
        <w:t>haversineKm(lat1, lon1, lat2, lon2)</w:t>
      </w:r>
      <w:r>
        <w:t xml:space="preserve"> pour distance en km</w:t>
      </w:r>
    </w:p>
    <w:p w14:paraId="221715A9" w14:textId="77777777" w:rsidR="00223C9F" w:rsidRDefault="00000000">
      <w:pPr>
        <w:pStyle w:val="Compact"/>
        <w:numPr>
          <w:ilvl w:val="0"/>
          <w:numId w:val="4"/>
        </w:numPr>
      </w:pPr>
      <w:r>
        <w:t>Seuil de 50 km pour déterminer la source de vent (user vs spot)</w:t>
      </w:r>
    </w:p>
    <w:p w14:paraId="6AA6BA00" w14:textId="77777777" w:rsidR="00223C9F" w:rsidRDefault="00000000">
      <w:r>
        <w:pict w14:anchorId="0BC23F24">
          <v:rect id="_x0000_i1031" style="width:0;height:1.5pt" o:hralign="center" o:hrstd="t" o:hr="t"/>
        </w:pict>
      </w:r>
    </w:p>
    <w:p w14:paraId="193A8864" w14:textId="77777777" w:rsidR="00223C9F" w:rsidRDefault="00000000">
      <w:pPr>
        <w:pStyle w:val="Titre2"/>
      </w:pPr>
      <w:bookmarkStart w:id="10" w:name="fonctionnalités-principales"/>
      <w:bookmarkEnd w:id="9"/>
      <w:r>
        <w:t>🗺️ Fonctionnalités principales</w:t>
      </w:r>
    </w:p>
    <w:p w14:paraId="758F1780" w14:textId="77777777" w:rsidR="00223C9F" w:rsidRDefault="00000000">
      <w:pPr>
        <w:pStyle w:val="Compact"/>
        <w:numPr>
          <w:ilvl w:val="0"/>
          <w:numId w:val="5"/>
        </w:numPr>
      </w:pPr>
      <w:r>
        <w:rPr>
          <w:b/>
          <w:bCs/>
        </w:rPr>
        <w:t>Liste par zone</w:t>
      </w:r>
      <w:r>
        <w:t xml:space="preserve"> : affichage des spots + METAR le plus proche</w:t>
      </w:r>
    </w:p>
    <w:p w14:paraId="0D858C07" w14:textId="77777777" w:rsidR="00223C9F" w:rsidRDefault="00000000">
      <w:pPr>
        <w:pStyle w:val="Compact"/>
        <w:numPr>
          <w:ilvl w:val="0"/>
          <w:numId w:val="5"/>
        </w:numPr>
      </w:pPr>
      <w:r>
        <w:rPr>
          <w:b/>
          <w:bCs/>
        </w:rPr>
        <w:t>Carte Leaflet</w:t>
      </w:r>
      <w:r>
        <w:t xml:space="preserve"> : marqueurs cliquables, bouton “Rafraîchir”</w:t>
      </w:r>
    </w:p>
    <w:p w14:paraId="5759AC34" w14:textId="77777777" w:rsidR="00223C9F" w:rsidRDefault="00000000">
      <w:pPr>
        <w:pStyle w:val="Compact"/>
        <w:numPr>
          <w:ilvl w:val="0"/>
          <w:numId w:val="5"/>
        </w:numPr>
      </w:pPr>
      <w:r>
        <w:rPr>
          <w:b/>
          <w:bCs/>
        </w:rPr>
        <w:t>Géolocalisation</w:t>
      </w:r>
      <w:r>
        <w:t xml:space="preserve"> : détection auto + fallback intelligent</w:t>
      </w:r>
    </w:p>
    <w:p w14:paraId="2630218E" w14:textId="77777777" w:rsidR="00223C9F" w:rsidRDefault="00000000">
      <w:pPr>
        <w:pStyle w:val="Compact"/>
        <w:numPr>
          <w:ilvl w:val="0"/>
          <w:numId w:val="5"/>
        </w:numPr>
      </w:pPr>
      <w:r>
        <w:rPr>
          <w:b/>
          <w:bCs/>
        </w:rPr>
        <w:t>Détail d’un spot</w:t>
      </w:r>
      <w:r>
        <w:t xml:space="preserve"> : description, horaires de marées, coefficients</w:t>
      </w:r>
    </w:p>
    <w:p w14:paraId="1F84162F" w14:textId="77777777" w:rsidR="00223C9F" w:rsidRDefault="00000000">
      <w:pPr>
        <w:pStyle w:val="Compact"/>
        <w:numPr>
          <w:ilvl w:val="0"/>
          <w:numId w:val="5"/>
        </w:numPr>
      </w:pPr>
      <w:r>
        <w:rPr>
          <w:b/>
          <w:bCs/>
        </w:rPr>
        <w:t>Mode embedded</w:t>
      </w:r>
      <w:r>
        <w:t xml:space="preserve"> : affichage simplifié en iframe</w:t>
      </w:r>
    </w:p>
    <w:p w14:paraId="2953DB7F" w14:textId="77777777" w:rsidR="00223C9F" w:rsidRDefault="00000000">
      <w:r>
        <w:pict w14:anchorId="35FCF1D0">
          <v:rect id="_x0000_i1032" style="width:0;height:1.5pt" o:hralign="center" o:hrstd="t" o:hr="t"/>
        </w:pict>
      </w:r>
    </w:p>
    <w:p w14:paraId="7093856C" w14:textId="5313A123" w:rsidR="00223C9F" w:rsidRDefault="00000000" w:rsidP="000E663C">
      <w:pPr>
        <w:pStyle w:val="Titre2"/>
      </w:pPr>
      <w:bookmarkStart w:id="11" w:name="contraintes"/>
      <w:bookmarkEnd w:id="10"/>
      <w:r>
        <w:rPr>
          <w:rFonts w:ascii="Segoe UI Emoji" w:hAnsi="Segoe UI Emoji" w:cs="Segoe UI Emoji"/>
        </w:rPr>
        <w:t>🧩</w:t>
      </w:r>
      <w:r>
        <w:t xml:space="preserve"> Contraintes</w:t>
      </w:r>
    </w:p>
    <w:p w14:paraId="66727618" w14:textId="47F72C5B" w:rsidR="00223C9F" w:rsidRDefault="00000000">
      <w:pPr>
        <w:pStyle w:val="Compact"/>
        <w:numPr>
          <w:ilvl w:val="0"/>
          <w:numId w:val="6"/>
        </w:numPr>
      </w:pPr>
      <w:r>
        <w:t xml:space="preserve">Structure locale et serveur </w:t>
      </w:r>
      <w:r>
        <w:rPr>
          <w:b/>
          <w:bCs/>
        </w:rPr>
        <w:t>identiques</w:t>
      </w:r>
      <w:r>
        <w:t xml:space="preserve"> (</w:t>
      </w:r>
      <w:r>
        <w:rPr>
          <w:rStyle w:val="VerbatimChar"/>
        </w:rPr>
        <w:t>E:\PlageSansVentNew</w:t>
      </w:r>
      <w:r w:rsidR="000E663C">
        <w:rPr>
          <w:rStyle w:val="VerbatimChar"/>
        </w:rPr>
        <w:t>Travail</w:t>
      </w:r>
      <w:r>
        <w:t xml:space="preserve"> ↔ </w:t>
      </w:r>
      <w:r>
        <w:rPr>
          <w:rStyle w:val="VerbatimChar"/>
        </w:rPr>
        <w:t>/www/PlageSansVentNew</w:t>
      </w:r>
      <w:r w:rsidR="000E663C">
        <w:rPr>
          <w:rStyle w:val="VerbatimChar"/>
        </w:rPr>
        <w:t>Travail</w:t>
      </w:r>
      <w:r>
        <w:t>)</w:t>
      </w:r>
    </w:p>
    <w:p w14:paraId="50296C48" w14:textId="77777777" w:rsidR="00223C9F" w:rsidRDefault="00000000">
      <w:pPr>
        <w:pStyle w:val="Compact"/>
        <w:numPr>
          <w:ilvl w:val="0"/>
          <w:numId w:val="6"/>
        </w:numPr>
      </w:pPr>
      <w:r>
        <w:t>Encodage et parsing XML/JSON à préserver</w:t>
      </w:r>
    </w:p>
    <w:p w14:paraId="602BDFC5" w14:textId="77777777" w:rsidR="00223C9F" w:rsidRDefault="00000000">
      <w:pPr>
        <w:pStyle w:val="Compact"/>
        <w:numPr>
          <w:ilvl w:val="0"/>
          <w:numId w:val="6"/>
        </w:numPr>
      </w:pPr>
      <w:r>
        <w:t>Respect du typage strict TypeScript</w:t>
      </w:r>
    </w:p>
    <w:p w14:paraId="0E346BB3" w14:textId="77777777" w:rsidR="00223C9F" w:rsidRDefault="00000000">
      <w:pPr>
        <w:pStyle w:val="Compact"/>
        <w:numPr>
          <w:ilvl w:val="0"/>
          <w:numId w:val="6"/>
        </w:numPr>
      </w:pPr>
      <w:r>
        <w:t>Commenter la logique métier critique</w:t>
      </w:r>
    </w:p>
    <w:p w14:paraId="0C14716C" w14:textId="77777777" w:rsidR="00223C9F" w:rsidRDefault="00000000">
      <w:r>
        <w:pict w14:anchorId="43D59912">
          <v:rect id="_x0000_i1033" style="width:0;height:1.5pt" o:hralign="center" o:hrstd="t" o:hr="t"/>
        </w:pict>
      </w:r>
    </w:p>
    <w:p w14:paraId="074FE2FA" w14:textId="77777777" w:rsidR="00223C9F" w:rsidRDefault="00000000">
      <w:pPr>
        <w:pStyle w:val="Titre2"/>
      </w:pPr>
      <w:bookmarkStart w:id="12" w:name="déploiement"/>
      <w:bookmarkEnd w:id="11"/>
      <w:r>
        <w:t>🚀 Déploiement</w:t>
      </w:r>
    </w:p>
    <w:p w14:paraId="1EC340C7" w14:textId="2A086E19" w:rsidR="00223C9F" w:rsidRPr="000E663C" w:rsidRDefault="00000000">
      <w:pPr>
        <w:pStyle w:val="Compact"/>
        <w:numPr>
          <w:ilvl w:val="0"/>
          <w:numId w:val="7"/>
        </w:numPr>
        <w:rPr>
          <w:rStyle w:val="Lienhypertexte"/>
        </w:rPr>
      </w:pPr>
      <w:r>
        <w:t xml:space="preserve">Dépôt GitHub : </w:t>
      </w:r>
      <w:hyperlink r:id="rId5">
        <w:r>
          <w:rPr>
            <w:rStyle w:val="Lienhypertexte"/>
          </w:rPr>
          <w:t>philibertb56/PlageSansVentNew</w:t>
        </w:r>
      </w:hyperlink>
      <w:r w:rsidR="000E663C" w:rsidRPr="000E663C">
        <w:rPr>
          <w:rStyle w:val="Lienhypertexte"/>
        </w:rPr>
        <w:t>Travail</w:t>
      </w:r>
    </w:p>
    <w:p w14:paraId="4398CF5C" w14:textId="77777777" w:rsidR="00223C9F" w:rsidRDefault="00000000">
      <w:pPr>
        <w:pStyle w:val="Compact"/>
        <w:numPr>
          <w:ilvl w:val="0"/>
          <w:numId w:val="7"/>
        </w:numPr>
      </w:pPr>
      <w:r>
        <w:t>Actions CI/CD : synchronisation FTP automatique vers OVH</w:t>
      </w:r>
    </w:p>
    <w:p w14:paraId="5857D7AF" w14:textId="4E3B141D" w:rsidR="00223C9F" w:rsidRDefault="00000000">
      <w:pPr>
        <w:pStyle w:val="Compact"/>
        <w:numPr>
          <w:ilvl w:val="0"/>
          <w:numId w:val="7"/>
        </w:numPr>
      </w:pPr>
      <w:r>
        <w:t xml:space="preserve">Le build final est généré dans </w:t>
      </w:r>
      <w:r>
        <w:rPr>
          <w:rStyle w:val="VerbatimChar"/>
        </w:rPr>
        <w:t>react/assets/</w:t>
      </w:r>
      <w:r>
        <w:t xml:space="preserve"> puis transféré vers </w:t>
      </w:r>
      <w:r>
        <w:rPr>
          <w:rStyle w:val="VerbatimChar"/>
        </w:rPr>
        <w:t>/www/PlageSansVentNew</w:t>
      </w:r>
      <w:r w:rsidR="000E663C">
        <w:rPr>
          <w:rStyle w:val="VerbatimChar"/>
        </w:rPr>
        <w:t>Travail</w:t>
      </w:r>
      <w:r>
        <w:rPr>
          <w:rStyle w:val="VerbatimChar"/>
        </w:rPr>
        <w:t>/react/assets/</w:t>
      </w:r>
    </w:p>
    <w:p w14:paraId="3CFA378E" w14:textId="77777777" w:rsidR="00223C9F" w:rsidRDefault="00000000">
      <w:r>
        <w:pict w14:anchorId="745E1F94">
          <v:rect id="_x0000_i1034" style="width:0;height:1.5pt" o:hralign="center" o:hrstd="t" o:hr="t"/>
        </w:pict>
      </w:r>
    </w:p>
    <w:p w14:paraId="66321A66" w14:textId="77777777" w:rsidR="00223C9F" w:rsidRDefault="00000000">
      <w:pPr>
        <w:pStyle w:val="Titre2"/>
      </w:pPr>
      <w:bookmarkStart w:id="13" w:name="auteur"/>
      <w:bookmarkEnd w:id="12"/>
      <w:r>
        <w:t>👤 Auteur</w:t>
      </w:r>
    </w:p>
    <w:p w14:paraId="2B2BB6C3" w14:textId="77777777" w:rsidR="00223C9F" w:rsidRDefault="00000000">
      <w:pPr>
        <w:pStyle w:val="FirstParagraph"/>
      </w:pPr>
      <w:r>
        <w:rPr>
          <w:b/>
          <w:bCs/>
        </w:rPr>
        <w:t>Bernard Philibert</w:t>
      </w:r>
      <w:r>
        <w:br/>
        <w:t>Écosystème Thespot2be / PlageSansVent</w:t>
      </w:r>
      <w:r>
        <w:br/>
        <w:t>2025</w:t>
      </w:r>
    </w:p>
    <w:p w14:paraId="470F2C68" w14:textId="77777777" w:rsidR="00223C9F" w:rsidRDefault="00000000">
      <w:r>
        <w:pict w14:anchorId="59EE5B03">
          <v:rect id="_x0000_i1035" style="width:0;height:1.5pt" o:hralign="center" o:hrstd="t" o:hr="t"/>
        </w:pict>
      </w:r>
    </w:p>
    <w:p w14:paraId="2C277C42" w14:textId="77777777" w:rsidR="00223C9F" w:rsidRDefault="00000000">
      <w:pPr>
        <w:pStyle w:val="Titre2"/>
      </w:pPr>
      <w:bookmarkStart w:id="14" w:name="interface-et-ux"/>
      <w:bookmarkEnd w:id="13"/>
      <w:r>
        <w:t>🖥️ Interface et UX</w:t>
      </w:r>
    </w:p>
    <w:p w14:paraId="5E566B4B" w14:textId="77777777" w:rsidR="004048BA" w:rsidRDefault="00000000" w:rsidP="00D01745">
      <w:pPr>
        <w:pStyle w:val="FirstParagraph"/>
      </w:pPr>
      <w:r>
        <w:t xml:space="preserve">L'application suit une logique </w:t>
      </w:r>
      <w:r>
        <w:rPr>
          <w:b/>
          <w:bCs/>
        </w:rPr>
        <w:t>mobile</w:t>
      </w:r>
      <w:r>
        <w:rPr>
          <w:rFonts w:ascii="Cambria Math" w:hAnsi="Cambria Math" w:cs="Cambria Math"/>
          <w:b/>
          <w:bCs/>
        </w:rPr>
        <w:t>‑</w:t>
      </w:r>
      <w:r>
        <w:rPr>
          <w:b/>
          <w:bCs/>
        </w:rPr>
        <w:t>first</w:t>
      </w:r>
      <w:r>
        <w:t>, avec une interface simple et épurée.</w:t>
      </w:r>
    </w:p>
    <w:p w14:paraId="3D24385C" w14:textId="54EB629F" w:rsidR="004048BA" w:rsidRPr="004048BA" w:rsidRDefault="004048BA" w:rsidP="004048BA">
      <w:pPr>
        <w:pStyle w:val="Corpsdetexte"/>
      </w:pPr>
      <w:r>
        <w:t>Tous les icones sont simples, en mode « flat icon »</w:t>
      </w:r>
      <w:r w:rsidR="006D0697">
        <w:t xml:space="preserve"> monochromes</w:t>
      </w:r>
      <w:r>
        <w:t>.</w:t>
      </w:r>
    </w:p>
    <w:p w14:paraId="1E94EF52" w14:textId="5382DC9E" w:rsidR="00D01745" w:rsidRDefault="00000000" w:rsidP="00D01745">
      <w:pPr>
        <w:pStyle w:val="FirstParagraph"/>
      </w:pPr>
      <w:r>
        <w:t xml:space="preserve"> Les principaux composants </w:t>
      </w:r>
      <w:r w:rsidR="00D01745">
        <w:t xml:space="preserve">(dans leur ordre d’apparition de haut en bas) </w:t>
      </w:r>
      <w:r>
        <w:t>sont :</w:t>
      </w:r>
    </w:p>
    <w:p w14:paraId="52832789" w14:textId="5F5C73D5" w:rsidR="008F61B5" w:rsidRPr="008F61B5" w:rsidRDefault="008F61B5" w:rsidP="008F61B5">
      <w:pPr>
        <w:pStyle w:val="Titre2"/>
      </w:pPr>
      <w:r>
        <w:t>AFFICHAGE PRINCIPALE</w:t>
      </w:r>
    </w:p>
    <w:p w14:paraId="22ED4371" w14:textId="77777777" w:rsidR="00223C9F" w:rsidRDefault="00000000">
      <w:pPr>
        <w:pStyle w:val="Compact"/>
        <w:numPr>
          <w:ilvl w:val="0"/>
          <w:numId w:val="8"/>
        </w:numPr>
      </w:pPr>
      <w:r>
        <w:rPr>
          <w:b/>
          <w:bCs/>
        </w:rPr>
        <w:t>En‑tête</w:t>
      </w:r>
      <w:r>
        <w:t xml:space="preserve"> : affiche le titre « Plage Sans Vent » et </w:t>
      </w:r>
      <w:proofErr w:type="gramStart"/>
      <w:r>
        <w:t>un icône</w:t>
      </w:r>
      <w:proofErr w:type="gramEnd"/>
      <w:r>
        <w:t xml:space="preserve"> de parasol. Les couleurs respectent le thème PWA (bleu </w:t>
      </w:r>
      <w:r>
        <w:rPr>
          <w:rStyle w:val="VerbatimChar"/>
        </w:rPr>
        <w:t>#0066cc</w:t>
      </w:r>
      <w:r>
        <w:t>, fond blanc).</w:t>
      </w:r>
    </w:p>
    <w:p w14:paraId="4731E975" w14:textId="7B5CDB8A" w:rsidR="00D01745" w:rsidRDefault="00D01745" w:rsidP="00D01745">
      <w:pPr>
        <w:pStyle w:val="Compact"/>
        <w:ind w:left="720"/>
      </w:pPr>
      <w:r w:rsidRPr="00D01745">
        <w:drawing>
          <wp:inline distT="0" distB="0" distL="0" distR="0" wp14:anchorId="345F32B2" wp14:editId="0B0256CC">
            <wp:extent cx="8964276" cy="1143160"/>
            <wp:effectExtent l="0" t="0" r="0" b="0"/>
            <wp:docPr id="1605900849" name="Image 1" descr="Une image contenant texte, Police, carte de visite, logo&#10;&#10;Le contenu généré par l’IA peut êtr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900849" name="Image 1" descr="Une image contenant texte, Police, carte de visite, logo&#10;&#10;Le contenu généré par l’IA peut être incorrect."/>
                    <pic:cNvPicPr/>
                  </pic:nvPicPr>
                  <pic:blipFill>
                    <a:blip r:embed="rId6"/>
                    <a:stretch>
                      <a:fillRect/>
                    </a:stretch>
                  </pic:blipFill>
                  <pic:spPr>
                    <a:xfrm>
                      <a:off x="0" y="0"/>
                      <a:ext cx="8964276" cy="1143160"/>
                    </a:xfrm>
                    <a:prstGeom prst="rect">
                      <a:avLst/>
                    </a:prstGeom>
                  </pic:spPr>
                </pic:pic>
              </a:graphicData>
            </a:graphic>
          </wp:inline>
        </w:drawing>
      </w:r>
    </w:p>
    <w:p w14:paraId="71E6C9AF" w14:textId="0700A63A" w:rsidR="00D01745" w:rsidRDefault="00000000" w:rsidP="00D01745">
      <w:pPr>
        <w:pStyle w:val="Compact"/>
        <w:numPr>
          <w:ilvl w:val="0"/>
          <w:numId w:val="8"/>
        </w:numPr>
      </w:pPr>
      <w:r>
        <w:rPr>
          <w:b/>
          <w:bCs/>
        </w:rPr>
        <w:t>Sélecteur de zone</w:t>
      </w:r>
      <w:r>
        <w:t xml:space="preserve"> : un </w:t>
      </w:r>
      <w:r>
        <w:rPr>
          <w:rStyle w:val="VerbatimChar"/>
        </w:rPr>
        <w:t>&lt;select&gt;</w:t>
      </w:r>
      <w:r>
        <w:t xml:space="preserve"> natif permettant de choisir un département (</w:t>
      </w:r>
      <w:r>
        <w:rPr>
          <w:rStyle w:val="VerbatimChar"/>
        </w:rPr>
        <w:t>Zone</w:t>
      </w:r>
      <w:r>
        <w:t xml:space="preserve">). Les options sont chargées via </w:t>
      </w:r>
      <w:r>
        <w:rPr>
          <w:rStyle w:val="VerbatimChar"/>
        </w:rPr>
        <w:t>ListeZones.php</w:t>
      </w:r>
      <w:r>
        <w:t xml:space="preserve"> et mises en cache (4 h). Au démarrage, la géolocalisation tente de choisir la zone la plus proche automatiquement.</w:t>
      </w:r>
    </w:p>
    <w:p w14:paraId="286E7884" w14:textId="7D50C7AC" w:rsidR="00B56513" w:rsidRDefault="00D01745" w:rsidP="00D01745">
      <w:pPr>
        <w:pStyle w:val="Compact"/>
        <w:ind w:left="720"/>
      </w:pPr>
      <w:r w:rsidRPr="00D01745">
        <w:drawing>
          <wp:inline distT="0" distB="0" distL="0" distR="0" wp14:anchorId="7F6C2FDB" wp14:editId="7474D5C6">
            <wp:extent cx="10050278" cy="1095528"/>
            <wp:effectExtent l="0" t="0" r="0" b="9525"/>
            <wp:docPr id="7363980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39801" name=""/>
                    <pic:cNvPicPr/>
                  </pic:nvPicPr>
                  <pic:blipFill>
                    <a:blip r:embed="rId7"/>
                    <a:stretch>
                      <a:fillRect/>
                    </a:stretch>
                  </pic:blipFill>
                  <pic:spPr>
                    <a:xfrm>
                      <a:off x="0" y="0"/>
                      <a:ext cx="10050278" cy="1095528"/>
                    </a:xfrm>
                    <a:prstGeom prst="rect">
                      <a:avLst/>
                    </a:prstGeom>
                  </pic:spPr>
                </pic:pic>
              </a:graphicData>
            </a:graphic>
          </wp:inline>
        </w:drawing>
      </w:r>
    </w:p>
    <w:p w14:paraId="73AAFF6C" w14:textId="77777777" w:rsidR="00223C9F" w:rsidRDefault="00000000">
      <w:pPr>
        <w:pStyle w:val="Compact"/>
        <w:numPr>
          <w:ilvl w:val="0"/>
          <w:numId w:val="8"/>
        </w:numPr>
      </w:pPr>
      <w:r>
        <w:rPr>
          <w:b/>
          <w:bCs/>
        </w:rPr>
        <w:t>Carte du vent actuel (METAR)</w:t>
      </w:r>
      <w:r>
        <w:t> : un panneau présentant la station METAR la plus proche, la direction et la vitesse du vent (avec conversion en km/h), et l'heure d'observation. Si aucune station n'est disponible ou si les données sont trop anciennes (&gt; 60 min), un message d'avertissement orange est affiché. Le METAR est mis en cache pendant 10 minutes et un mécanisme de rate limiting (15 min) empêche les appels répétés en cas d'erreur.</w:t>
      </w:r>
    </w:p>
    <w:p w14:paraId="0C427E8E" w14:textId="0DF49FDC" w:rsidR="00D01745" w:rsidRDefault="00D01745" w:rsidP="00D01745">
      <w:pPr>
        <w:pStyle w:val="Compact"/>
        <w:ind w:left="720"/>
      </w:pPr>
      <w:r w:rsidRPr="00D01745">
        <w:drawing>
          <wp:inline distT="0" distB="0" distL="0" distR="0" wp14:anchorId="7CA56780" wp14:editId="11057B2C">
            <wp:extent cx="9116697" cy="1714739"/>
            <wp:effectExtent l="0" t="0" r="8255" b="0"/>
            <wp:docPr id="469633963" name="Image 1" descr="Une image contenant texte, Police, capture d’écran&#10;&#10;Le contenu généré par l’IA peut êtr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633963" name="Image 1" descr="Une image contenant texte, Police, capture d’écran&#10;&#10;Le contenu généré par l’IA peut être incorrect."/>
                    <pic:cNvPicPr/>
                  </pic:nvPicPr>
                  <pic:blipFill>
                    <a:blip r:embed="rId8"/>
                    <a:stretch>
                      <a:fillRect/>
                    </a:stretch>
                  </pic:blipFill>
                  <pic:spPr>
                    <a:xfrm>
                      <a:off x="0" y="0"/>
                      <a:ext cx="9116697" cy="1714739"/>
                    </a:xfrm>
                    <a:prstGeom prst="rect">
                      <a:avLst/>
                    </a:prstGeom>
                  </pic:spPr>
                </pic:pic>
              </a:graphicData>
            </a:graphic>
          </wp:inline>
        </w:drawing>
      </w:r>
    </w:p>
    <w:p w14:paraId="034E758D" w14:textId="72727DA9" w:rsidR="00D01745" w:rsidRDefault="00D01745" w:rsidP="00D01745">
      <w:pPr>
        <w:pStyle w:val="Compact"/>
        <w:numPr>
          <w:ilvl w:val="0"/>
          <w:numId w:val="8"/>
        </w:numPr>
      </w:pPr>
      <w:r>
        <w:rPr>
          <w:b/>
          <w:bCs/>
        </w:rPr>
        <w:t>Sélecteur d’affichage</w:t>
      </w:r>
      <w:r>
        <w:t xml:space="preserve"> : </w:t>
      </w:r>
      <w:r>
        <w:t>Deux boutons « Liste » et « Carte » permet d’afficher les plages les plus proches de l’utilisateur en mode liste ou sur une carte Leaflet</w:t>
      </w:r>
      <w:r>
        <w:t>.</w:t>
      </w:r>
    </w:p>
    <w:p w14:paraId="7B62FA84" w14:textId="77777777" w:rsidR="00D01745" w:rsidRDefault="00D01745" w:rsidP="00D01745">
      <w:pPr>
        <w:pStyle w:val="Compact"/>
        <w:ind w:left="720"/>
      </w:pPr>
    </w:p>
    <w:p w14:paraId="0E24DA48" w14:textId="7F8B66DD" w:rsidR="00D01745" w:rsidRDefault="00D01745" w:rsidP="00D01745">
      <w:pPr>
        <w:pStyle w:val="Compact"/>
        <w:ind w:left="720"/>
      </w:pPr>
      <w:r w:rsidRPr="00D01745">
        <w:drawing>
          <wp:inline distT="0" distB="0" distL="0" distR="0" wp14:anchorId="21F620A7" wp14:editId="7A4F5D96">
            <wp:extent cx="9373908" cy="695422"/>
            <wp:effectExtent l="0" t="0" r="0" b="9525"/>
            <wp:docPr id="1180962288"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962288" name=""/>
                    <pic:cNvPicPr/>
                  </pic:nvPicPr>
                  <pic:blipFill>
                    <a:blip r:embed="rId9"/>
                    <a:stretch>
                      <a:fillRect/>
                    </a:stretch>
                  </pic:blipFill>
                  <pic:spPr>
                    <a:xfrm>
                      <a:off x="0" y="0"/>
                      <a:ext cx="9373908" cy="695422"/>
                    </a:xfrm>
                    <a:prstGeom prst="rect">
                      <a:avLst/>
                    </a:prstGeom>
                  </pic:spPr>
                </pic:pic>
              </a:graphicData>
            </a:graphic>
          </wp:inline>
        </w:drawing>
      </w:r>
    </w:p>
    <w:p w14:paraId="4C6CB877" w14:textId="5A28E77B" w:rsidR="00D01745" w:rsidRDefault="00D01745" w:rsidP="00D01745">
      <w:pPr>
        <w:pStyle w:val="Compact"/>
        <w:numPr>
          <w:ilvl w:val="0"/>
          <w:numId w:val="8"/>
        </w:numPr>
      </w:pPr>
      <w:r>
        <w:rPr>
          <w:b/>
          <w:bCs/>
        </w:rPr>
        <w:t>Slider de temporalité</w:t>
      </w:r>
      <w:r>
        <w:t xml:space="preserve"> : </w:t>
      </w:r>
      <w:r>
        <w:t>un slider de temporalité permet de « naviguer » entre l’instant présent « maintenant », jusqu’à la tombée de la nuit… Quand on est sur « Maintenant », on affiche les données du Metar, sinon on affiche les données du Forecast météo pour le centre de la zone des plages sélectionnées et affichées. Ce Slider reste toujours visible, même quand on scroll la page horizontalement.</w:t>
      </w:r>
      <w:r w:rsidR="00B60B2C">
        <w:t xml:space="preserve"> D</w:t>
      </w:r>
      <w:r w:rsidR="00B60B2C" w:rsidRPr="00B60B2C">
        <w:t xml:space="preserve">ans les slider, </w:t>
      </w:r>
      <w:r w:rsidR="00B60B2C">
        <w:t>pour symboliser</w:t>
      </w:r>
      <w:r w:rsidR="00B60B2C" w:rsidRPr="00B60B2C">
        <w:t xml:space="preserve"> l'heure de fin (l'heure de tombée de la nuit), </w:t>
      </w:r>
      <w:r w:rsidR="00B60B2C">
        <w:t xml:space="preserve">met un icone de </w:t>
      </w:r>
      <w:r w:rsidR="00B60B2C" w:rsidRPr="00B60B2C">
        <w:t>demi-lune</w:t>
      </w:r>
      <w:r w:rsidR="00B60B2C">
        <w:t>.</w:t>
      </w:r>
      <w:r w:rsidR="00BE0B47">
        <w:t xml:space="preserve"> </w:t>
      </w:r>
    </w:p>
    <w:p w14:paraId="301219DD" w14:textId="3A77D77A" w:rsidR="001D07EC" w:rsidRDefault="001D07EC" w:rsidP="001D07EC">
      <w:pPr>
        <w:pStyle w:val="Compact"/>
        <w:ind w:left="720"/>
      </w:pPr>
      <w:r w:rsidRPr="001D07EC">
        <w:drawing>
          <wp:inline distT="0" distB="0" distL="0" distR="0" wp14:anchorId="22923392" wp14:editId="3D2FE510">
            <wp:extent cx="7964011" cy="1933845"/>
            <wp:effectExtent l="0" t="0" r="0" b="9525"/>
            <wp:docPr id="1584673027" name="Image 1" descr="Une image contenant texte, Police, capture d’écran&#10;&#10;Le contenu généré par l’IA peut êtr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673027" name="Image 1" descr="Une image contenant texte, Police, capture d’écran&#10;&#10;Le contenu généré par l’IA peut être incorrect."/>
                    <pic:cNvPicPr/>
                  </pic:nvPicPr>
                  <pic:blipFill>
                    <a:blip r:embed="rId10"/>
                    <a:stretch>
                      <a:fillRect/>
                    </a:stretch>
                  </pic:blipFill>
                  <pic:spPr>
                    <a:xfrm>
                      <a:off x="0" y="0"/>
                      <a:ext cx="7964011" cy="1933845"/>
                    </a:xfrm>
                    <a:prstGeom prst="rect">
                      <a:avLst/>
                    </a:prstGeom>
                  </pic:spPr>
                </pic:pic>
              </a:graphicData>
            </a:graphic>
          </wp:inline>
        </w:drawing>
      </w:r>
    </w:p>
    <w:p w14:paraId="214C3615" w14:textId="008C2E23" w:rsidR="00C608C3" w:rsidRDefault="00000000" w:rsidP="00C608C3">
      <w:pPr>
        <w:pStyle w:val="Compact"/>
        <w:numPr>
          <w:ilvl w:val="0"/>
          <w:numId w:val="8"/>
        </w:numPr>
      </w:pPr>
      <w:r w:rsidRPr="00C608C3">
        <w:rPr>
          <w:b/>
          <w:bCs/>
        </w:rPr>
        <w:t>Liste des plages</w:t>
      </w:r>
      <w:r>
        <w:t xml:space="preserve"> : </w:t>
      </w:r>
      <w:r w:rsidR="00D01745">
        <w:t xml:space="preserve">Si on est en mode « Liste », c’est </w:t>
      </w:r>
      <w:r>
        <w:t xml:space="preserve">une liste sous forme de </w:t>
      </w:r>
      <w:r>
        <w:rPr>
          <w:rStyle w:val="VerbatimChar"/>
        </w:rPr>
        <w:t>&lt;ul&gt;</w:t>
      </w:r>
      <w:r>
        <w:t xml:space="preserve"> contenant les spots de la zone courante. </w:t>
      </w:r>
      <w:r w:rsidR="00C608C3">
        <w:t xml:space="preserve">On affiche </w:t>
      </w:r>
      <w:proofErr w:type="gramStart"/>
      <w:r w:rsidR="00C608C3">
        <w:t xml:space="preserve">un  </w:t>
      </w:r>
      <w:r w:rsidR="00C608C3" w:rsidRPr="00C608C3">
        <w:rPr>
          <w:b/>
          <w:bCs/>
        </w:rPr>
        <w:t>résumé</w:t>
      </w:r>
      <w:proofErr w:type="gramEnd"/>
      <w:r w:rsidR="00C608C3" w:rsidRPr="00C608C3">
        <w:rPr>
          <w:b/>
          <w:bCs/>
        </w:rPr>
        <w:t xml:space="preserve"> des résultats</w:t>
      </w:r>
      <w:r w:rsidR="00C608C3">
        <w:t xml:space="preserve"> indiquant combien de plages ont été trouvées et dans quel rayon</w:t>
      </w:r>
      <w:r w:rsidR="00C608C3">
        <w:t xml:space="preserve">. </w:t>
      </w:r>
      <w:r>
        <w:t>Chaque entrée affiche le nom de la plage (bouton cliquable), la distance à l'utilisateur en kilomètres, la version des données et</w:t>
      </w:r>
      <w:r w:rsidR="00B56513">
        <w:t xml:space="preserve"> </w:t>
      </w:r>
      <w:r>
        <w:t>des pastilles rouges/vertes indiquant si la plage est ventée ou protégée</w:t>
      </w:r>
      <w:r w:rsidR="00D01745">
        <w:t>. Si on est en mode « Carte », les plages sont représentées sur la carte avec des points de couleurs (rouge, orange, vert) en fonction de leur statut (plage protégée du vent, partiellement protégée ou ventée). Si l’on click sur un point, une bulle d’information s’affiche avec le nom de la plage et un lien pour accéder au détail de la plage.</w:t>
      </w:r>
      <w:r w:rsidR="00C608C3">
        <w:t xml:space="preserve"> </w:t>
      </w:r>
      <w:r w:rsidR="00CA0396">
        <w:t>P</w:t>
      </w:r>
      <w:r w:rsidR="00CA0396" w:rsidRPr="00CA0396">
        <w:t>our chaque élément de la liste des plages, met le statut de la plage en dessous du nom de la plage et pas sur la même ligne. Ce statut doit être centré horizontalement dans l'élément.</w:t>
      </w:r>
    </w:p>
    <w:p w14:paraId="0215D8BD" w14:textId="03C388B7" w:rsidR="00223C9F" w:rsidRDefault="00223C9F" w:rsidP="00C608C3">
      <w:pPr>
        <w:pStyle w:val="Compact"/>
        <w:ind w:left="720"/>
      </w:pPr>
    </w:p>
    <w:p w14:paraId="355F46C9" w14:textId="232B6776" w:rsidR="001D07EC" w:rsidRDefault="001D07EC" w:rsidP="001D07EC">
      <w:pPr>
        <w:pStyle w:val="Compact"/>
        <w:ind w:left="720"/>
      </w:pPr>
      <w:r w:rsidRPr="001D07EC">
        <w:drawing>
          <wp:inline distT="0" distB="0" distL="0" distR="0" wp14:anchorId="4ABC3251" wp14:editId="1401BD6A">
            <wp:extent cx="8021169" cy="1476581"/>
            <wp:effectExtent l="0" t="0" r="0" b="9525"/>
            <wp:docPr id="417966691" name="Image 1" descr="Une image contenant texte, capture d’écran, Police&#10;&#10;Le contenu généré par l’IA peut êtr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966691" name="Image 1" descr="Une image contenant texte, capture d’écran, Police&#10;&#10;Le contenu généré par l’IA peut être incorrect."/>
                    <pic:cNvPicPr/>
                  </pic:nvPicPr>
                  <pic:blipFill>
                    <a:blip r:embed="rId11"/>
                    <a:stretch>
                      <a:fillRect/>
                    </a:stretch>
                  </pic:blipFill>
                  <pic:spPr>
                    <a:xfrm>
                      <a:off x="0" y="0"/>
                      <a:ext cx="8021169" cy="1476581"/>
                    </a:xfrm>
                    <a:prstGeom prst="rect">
                      <a:avLst/>
                    </a:prstGeom>
                  </pic:spPr>
                </pic:pic>
              </a:graphicData>
            </a:graphic>
          </wp:inline>
        </w:drawing>
      </w:r>
    </w:p>
    <w:p w14:paraId="358DA4CE" w14:textId="55193CDC" w:rsidR="001D07EC" w:rsidRDefault="001D07EC" w:rsidP="001D07EC">
      <w:pPr>
        <w:pStyle w:val="Compact"/>
        <w:ind w:left="720"/>
      </w:pPr>
      <w:r w:rsidRPr="001D07EC">
        <w:drawing>
          <wp:inline distT="0" distB="0" distL="0" distR="0" wp14:anchorId="4440A28E" wp14:editId="3620DAFC">
            <wp:extent cx="7392432" cy="3296110"/>
            <wp:effectExtent l="0" t="0" r="0" b="0"/>
            <wp:docPr id="792918717" name="Image 1" descr="Une image contenant texte, capture d’écran, Police&#10;&#10;Le contenu généré par l’IA peut êtr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918717" name="Image 1" descr="Une image contenant texte, capture d’écran, Police&#10;&#10;Le contenu généré par l’IA peut être incorrect."/>
                    <pic:cNvPicPr/>
                  </pic:nvPicPr>
                  <pic:blipFill>
                    <a:blip r:embed="rId12"/>
                    <a:stretch>
                      <a:fillRect/>
                    </a:stretch>
                  </pic:blipFill>
                  <pic:spPr>
                    <a:xfrm>
                      <a:off x="0" y="0"/>
                      <a:ext cx="7392432" cy="3296110"/>
                    </a:xfrm>
                    <a:prstGeom prst="rect">
                      <a:avLst/>
                    </a:prstGeom>
                  </pic:spPr>
                </pic:pic>
              </a:graphicData>
            </a:graphic>
          </wp:inline>
        </w:drawing>
      </w:r>
    </w:p>
    <w:p w14:paraId="72AAD078" w14:textId="77777777" w:rsidR="008F61B5" w:rsidRDefault="008F61B5" w:rsidP="008F61B5">
      <w:pPr>
        <w:pStyle w:val="Compact"/>
      </w:pPr>
    </w:p>
    <w:p w14:paraId="620B667A" w14:textId="4FFE40F7" w:rsidR="008F61B5" w:rsidRDefault="008F61B5" w:rsidP="008F61B5">
      <w:pPr>
        <w:pStyle w:val="Titre2"/>
      </w:pPr>
      <w:r>
        <w:t>AFFICHAGE DU PANNEAU POUR EXPLICITER LE CONTENU D’UNE PLAGE (dans l’ordre d’apparition des éléments du haut vers le bas) :</w:t>
      </w:r>
    </w:p>
    <w:p w14:paraId="642ACBC7" w14:textId="77777777" w:rsidR="008F61B5" w:rsidRDefault="008F61B5">
      <w:pPr>
        <w:pStyle w:val="Compact"/>
        <w:numPr>
          <w:ilvl w:val="0"/>
          <w:numId w:val="8"/>
        </w:numPr>
      </w:pPr>
      <w:r>
        <w:rPr>
          <w:b/>
          <w:bCs/>
        </w:rPr>
        <w:t xml:space="preserve">Nom de la </w:t>
      </w:r>
      <w:proofErr w:type="gramStart"/>
      <w:r>
        <w:rPr>
          <w:b/>
          <w:bCs/>
        </w:rPr>
        <w:t xml:space="preserve">plage </w:t>
      </w:r>
      <w:r w:rsidR="00000000">
        <w:t> :</w:t>
      </w:r>
      <w:proofErr w:type="gramEnd"/>
      <w:r w:rsidR="00000000">
        <w:t xml:space="preserve"> </w:t>
      </w:r>
      <w:r>
        <w:t>On affiche le nom de la plage.</w:t>
      </w:r>
    </w:p>
    <w:p w14:paraId="42C1F75D" w14:textId="77777777" w:rsidR="008F61B5" w:rsidRDefault="008F61B5" w:rsidP="008F61B5">
      <w:pPr>
        <w:pStyle w:val="Compact"/>
        <w:ind w:left="720"/>
      </w:pPr>
      <w:r w:rsidRPr="008F61B5">
        <w:drawing>
          <wp:inline distT="0" distB="0" distL="0" distR="0" wp14:anchorId="47C47228" wp14:editId="6CDF0729">
            <wp:extent cx="4457701" cy="1104900"/>
            <wp:effectExtent l="0" t="0" r="0" b="0"/>
            <wp:docPr id="259867734" name="Image 1" descr="Une image contenant texte, capture d’écran, Police, Rectangle&#10;&#10;Le contenu généré par l’IA peut êtr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867734" name="Image 1" descr="Une image contenant texte, capture d’écran, Police, Rectangle&#10;&#10;Le contenu généré par l’IA peut être incorrect."/>
                    <pic:cNvPicPr/>
                  </pic:nvPicPr>
                  <pic:blipFill rotWithShape="1">
                    <a:blip r:embed="rId13"/>
                    <a:srcRect l="3505"/>
                    <a:stretch>
                      <a:fillRect/>
                    </a:stretch>
                  </pic:blipFill>
                  <pic:spPr bwMode="auto">
                    <a:xfrm>
                      <a:off x="0" y="0"/>
                      <a:ext cx="4458322" cy="1105054"/>
                    </a:xfrm>
                    <a:prstGeom prst="rect">
                      <a:avLst/>
                    </a:prstGeom>
                    <a:ln>
                      <a:noFill/>
                    </a:ln>
                    <a:extLst>
                      <a:ext uri="{53640926-AAD7-44D8-BBD7-CCE9431645EC}">
                        <a14:shadowObscured xmlns:a14="http://schemas.microsoft.com/office/drawing/2010/main"/>
                      </a:ext>
                    </a:extLst>
                  </pic:spPr>
                </pic:pic>
              </a:graphicData>
            </a:graphic>
          </wp:inline>
        </w:drawing>
      </w:r>
    </w:p>
    <w:p w14:paraId="41CA503C" w14:textId="6E52D9CD" w:rsidR="008F61B5" w:rsidRDefault="008F61B5" w:rsidP="008F61B5">
      <w:pPr>
        <w:pStyle w:val="Compact"/>
        <w:ind w:left="720"/>
      </w:pPr>
    </w:p>
    <w:p w14:paraId="0F4A37D9" w14:textId="4BD6F819" w:rsidR="008F61B5" w:rsidRDefault="008F61B5" w:rsidP="008F61B5">
      <w:pPr>
        <w:pStyle w:val="Compact"/>
        <w:numPr>
          <w:ilvl w:val="0"/>
          <w:numId w:val="8"/>
        </w:numPr>
      </w:pPr>
      <w:r w:rsidRPr="008F61B5">
        <w:rPr>
          <w:b/>
          <w:bCs/>
        </w:rPr>
        <w:t>Statut de la plage et slider</w:t>
      </w:r>
      <w:r>
        <w:t> </w:t>
      </w:r>
      <w:proofErr w:type="gramStart"/>
      <w:r>
        <w:t>: .</w:t>
      </w:r>
      <w:proofErr w:type="gramEnd"/>
      <w:r>
        <w:t xml:space="preserve"> Il affiche également un slider pour « naviguer » dans la journée (de maintenant jusqu’à la tombée de la nuit). Quand on est à « maintenant », on affiche les données Metar, sinon on affiche les données de forecast. On affiche l’état de la plage (protégée du vent ou pas) pour le moment de la journée qui est sélectionnée par le slider.</w:t>
      </w:r>
      <w:r w:rsidR="00C608C3">
        <w:t xml:space="preserve"> </w:t>
      </w:r>
      <w:r w:rsidR="00C608C3">
        <w:t>Le slider et le statu</w:t>
      </w:r>
      <w:r w:rsidR="00C608C3">
        <w:t>t</w:t>
      </w:r>
      <w:r w:rsidR="00C608C3">
        <w:t xml:space="preserve"> de la plage (protégée ou pas du vent) reste toujours visible, même quand on scroll verticalement la page.</w:t>
      </w:r>
      <w:r w:rsidR="0008578F">
        <w:t xml:space="preserve"> </w:t>
      </w:r>
    </w:p>
    <w:p w14:paraId="0B52424B" w14:textId="77F51C71" w:rsidR="008F61B5" w:rsidRDefault="008F61B5" w:rsidP="008F61B5">
      <w:pPr>
        <w:pStyle w:val="Compact"/>
        <w:ind w:left="720"/>
      </w:pPr>
      <w:r w:rsidRPr="008F61B5">
        <w:drawing>
          <wp:inline distT="0" distB="0" distL="0" distR="0" wp14:anchorId="115112CA" wp14:editId="3D11F202">
            <wp:extent cx="4620270" cy="2295845"/>
            <wp:effectExtent l="0" t="0" r="8890" b="9525"/>
            <wp:docPr id="1430505821" name="Image 1" descr="Une image contenant texte, capture d’écran, Police, conception&#10;&#10;Le contenu généré par l’IA peut êtr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0505821" name="Image 1" descr="Une image contenant texte, capture d’écran, Police, conception&#10;&#10;Le contenu généré par l’IA peut être incorrect."/>
                    <pic:cNvPicPr/>
                  </pic:nvPicPr>
                  <pic:blipFill>
                    <a:blip r:embed="rId14"/>
                    <a:stretch>
                      <a:fillRect/>
                    </a:stretch>
                  </pic:blipFill>
                  <pic:spPr>
                    <a:xfrm>
                      <a:off x="0" y="0"/>
                      <a:ext cx="4620270" cy="2295845"/>
                    </a:xfrm>
                    <a:prstGeom prst="rect">
                      <a:avLst/>
                    </a:prstGeom>
                  </pic:spPr>
                </pic:pic>
              </a:graphicData>
            </a:graphic>
          </wp:inline>
        </w:drawing>
      </w:r>
    </w:p>
    <w:p w14:paraId="6F830191" w14:textId="77777777" w:rsidR="00C608C3" w:rsidRDefault="00C608C3" w:rsidP="00C608C3">
      <w:pPr>
        <w:pStyle w:val="Compact"/>
      </w:pPr>
    </w:p>
    <w:p w14:paraId="7731995E" w14:textId="19E28879" w:rsidR="00C608C3" w:rsidRDefault="00C608C3" w:rsidP="00C608C3">
      <w:pPr>
        <w:pStyle w:val="Compact"/>
        <w:numPr>
          <w:ilvl w:val="0"/>
          <w:numId w:val="12"/>
        </w:numPr>
      </w:pPr>
      <w:r>
        <w:rPr>
          <w:b/>
          <w:bCs/>
        </w:rPr>
        <w:t>Informations sur la plage</w:t>
      </w:r>
      <w:r>
        <w:t xml:space="preserve"> : </w:t>
      </w:r>
      <w:r>
        <w:t>On affiche les informations textuelles sur la plage trouvées dans le fichier « InfoSpotsXX.php »</w:t>
      </w:r>
    </w:p>
    <w:p w14:paraId="17FC6F26" w14:textId="21DEFAF0" w:rsidR="00C608C3" w:rsidRDefault="00C608C3" w:rsidP="00C608C3">
      <w:pPr>
        <w:pStyle w:val="Compact"/>
        <w:ind w:left="720"/>
      </w:pPr>
      <w:r w:rsidRPr="00C608C3">
        <w:drawing>
          <wp:inline distT="0" distB="0" distL="0" distR="0" wp14:anchorId="024D9C49" wp14:editId="769D7E36">
            <wp:extent cx="4391638" cy="2705478"/>
            <wp:effectExtent l="0" t="0" r="0" b="0"/>
            <wp:docPr id="1451222773" name="Image 1" descr="Une image contenant texte, capture d’écran, Police, nombre&#10;&#10;Le contenu généré par l’IA peut êtr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222773" name="Image 1" descr="Une image contenant texte, capture d’écran, Police, nombre&#10;&#10;Le contenu généré par l’IA peut être incorrect."/>
                    <pic:cNvPicPr/>
                  </pic:nvPicPr>
                  <pic:blipFill>
                    <a:blip r:embed="rId15"/>
                    <a:stretch>
                      <a:fillRect/>
                    </a:stretch>
                  </pic:blipFill>
                  <pic:spPr>
                    <a:xfrm>
                      <a:off x="0" y="0"/>
                      <a:ext cx="4391638" cy="2705478"/>
                    </a:xfrm>
                    <a:prstGeom prst="rect">
                      <a:avLst/>
                    </a:prstGeom>
                  </pic:spPr>
                </pic:pic>
              </a:graphicData>
            </a:graphic>
          </wp:inline>
        </w:drawing>
      </w:r>
    </w:p>
    <w:p w14:paraId="0103D112" w14:textId="77777777" w:rsidR="00C608C3" w:rsidRDefault="00C608C3" w:rsidP="00C608C3">
      <w:pPr>
        <w:pStyle w:val="Compact"/>
        <w:ind w:left="720"/>
      </w:pPr>
    </w:p>
    <w:p w14:paraId="35A9F5C1" w14:textId="13C7A565" w:rsidR="00C608C3" w:rsidRDefault="00C608C3" w:rsidP="00C608C3">
      <w:pPr>
        <w:pStyle w:val="Compact"/>
        <w:numPr>
          <w:ilvl w:val="0"/>
          <w:numId w:val="12"/>
        </w:numPr>
      </w:pPr>
      <w:r>
        <w:rPr>
          <w:b/>
          <w:bCs/>
        </w:rPr>
        <w:t>Itinéraire</w:t>
      </w:r>
      <w:r>
        <w:t xml:space="preserve"> : On affiche </w:t>
      </w:r>
      <w:r>
        <w:t>un bouton qui permet d’ouvrir une page Google Maps sur les coordonnées GPS de la plage</w:t>
      </w:r>
    </w:p>
    <w:p w14:paraId="240AC0AB" w14:textId="77777777" w:rsidR="008F61B5" w:rsidRDefault="008F61B5" w:rsidP="008F61B5">
      <w:pPr>
        <w:pStyle w:val="Compact"/>
      </w:pPr>
    </w:p>
    <w:p w14:paraId="116D45EC" w14:textId="7C3D1E02" w:rsidR="00C608C3" w:rsidRDefault="00C608C3" w:rsidP="00C608C3">
      <w:pPr>
        <w:pStyle w:val="Compact"/>
        <w:ind w:left="720"/>
      </w:pPr>
      <w:r w:rsidRPr="00C608C3">
        <w:drawing>
          <wp:inline distT="0" distB="0" distL="0" distR="0" wp14:anchorId="4FB53A1F" wp14:editId="425353A1">
            <wp:extent cx="4439270" cy="1095528"/>
            <wp:effectExtent l="0" t="0" r="0" b="9525"/>
            <wp:docPr id="1973223159" name="Image 1" descr="Une image contenant texte, capture d’écran, Police, Bleu électrique&#10;&#10;Le contenu généré par l’IA peut êtr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223159" name="Image 1" descr="Une image contenant texte, capture d’écran, Police, Bleu électrique&#10;&#10;Le contenu généré par l’IA peut être incorrect."/>
                    <pic:cNvPicPr/>
                  </pic:nvPicPr>
                  <pic:blipFill>
                    <a:blip r:embed="rId16"/>
                    <a:stretch>
                      <a:fillRect/>
                    </a:stretch>
                  </pic:blipFill>
                  <pic:spPr>
                    <a:xfrm>
                      <a:off x="0" y="0"/>
                      <a:ext cx="4439270" cy="1095528"/>
                    </a:xfrm>
                    <a:prstGeom prst="rect">
                      <a:avLst/>
                    </a:prstGeom>
                  </pic:spPr>
                </pic:pic>
              </a:graphicData>
            </a:graphic>
          </wp:inline>
        </w:drawing>
      </w:r>
    </w:p>
    <w:p w14:paraId="0BF2FF71" w14:textId="77777777" w:rsidR="00C608C3" w:rsidRDefault="00C608C3" w:rsidP="00C608C3">
      <w:pPr>
        <w:pStyle w:val="Compact"/>
        <w:ind w:left="720"/>
      </w:pPr>
    </w:p>
    <w:p w14:paraId="0DE807D5" w14:textId="1C353E6D" w:rsidR="00C608C3" w:rsidRDefault="00C608C3" w:rsidP="00C608C3">
      <w:pPr>
        <w:pStyle w:val="Compact"/>
        <w:numPr>
          <w:ilvl w:val="0"/>
          <w:numId w:val="12"/>
        </w:numPr>
      </w:pPr>
      <w:r>
        <w:rPr>
          <w:b/>
          <w:bCs/>
        </w:rPr>
        <w:t>Marée</w:t>
      </w:r>
      <w:r>
        <w:t xml:space="preserve"> : </w:t>
      </w:r>
      <w:r>
        <w:t xml:space="preserve">On affiche les </w:t>
      </w:r>
      <w:r>
        <w:t xml:space="preserve">horaires de marées </w:t>
      </w:r>
      <w:r>
        <w:t>a</w:t>
      </w:r>
      <w:r>
        <w:t xml:space="preserve">vec </w:t>
      </w:r>
      <w:proofErr w:type="gramStart"/>
      <w:r>
        <w:t>coefficients</w:t>
      </w:r>
      <w:r>
        <w:t xml:space="preserve">  du</w:t>
      </w:r>
      <w:proofErr w:type="gramEnd"/>
      <w:r>
        <w:t xml:space="preserve"> port le plus près de la plage</w:t>
      </w:r>
      <w:r>
        <w:t xml:space="preserve">. Les marées sont obtenues via </w:t>
      </w:r>
      <w:r>
        <w:rPr>
          <w:rStyle w:val="VerbatimChar"/>
        </w:rPr>
        <w:t>informations_maree3.php</w:t>
      </w:r>
      <w:r>
        <w:t xml:space="preserve"> (cache 24 h</w:t>
      </w:r>
      <w:r>
        <w:t>)</w:t>
      </w:r>
    </w:p>
    <w:p w14:paraId="5EC6CEA1" w14:textId="77777777" w:rsidR="00C608C3" w:rsidRDefault="00C608C3" w:rsidP="00C608C3">
      <w:pPr>
        <w:pStyle w:val="Compact"/>
      </w:pPr>
    </w:p>
    <w:p w14:paraId="5BABC051" w14:textId="0B6A45B3" w:rsidR="00C608C3" w:rsidRDefault="00C608C3" w:rsidP="00C608C3">
      <w:pPr>
        <w:pStyle w:val="Compact"/>
        <w:ind w:left="720"/>
      </w:pPr>
      <w:r w:rsidRPr="00C608C3">
        <w:drawing>
          <wp:inline distT="0" distB="0" distL="0" distR="0" wp14:anchorId="07009B7A" wp14:editId="534B6C07">
            <wp:extent cx="4467849" cy="1629002"/>
            <wp:effectExtent l="0" t="0" r="9525" b="0"/>
            <wp:docPr id="1877570901" name="Image 1" descr="Une image contenant texte, capture d’écran, Police&#10;&#10;Le contenu généré par l’IA peut êtr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570901" name="Image 1" descr="Une image contenant texte, capture d’écran, Police&#10;&#10;Le contenu généré par l’IA peut être incorrect."/>
                    <pic:cNvPicPr/>
                  </pic:nvPicPr>
                  <pic:blipFill>
                    <a:blip r:embed="rId17"/>
                    <a:stretch>
                      <a:fillRect/>
                    </a:stretch>
                  </pic:blipFill>
                  <pic:spPr>
                    <a:xfrm>
                      <a:off x="0" y="0"/>
                      <a:ext cx="4467849" cy="1629002"/>
                    </a:xfrm>
                    <a:prstGeom prst="rect">
                      <a:avLst/>
                    </a:prstGeom>
                  </pic:spPr>
                </pic:pic>
              </a:graphicData>
            </a:graphic>
          </wp:inline>
        </w:drawing>
      </w:r>
    </w:p>
    <w:p w14:paraId="27FC590C" w14:textId="77777777" w:rsidR="00C608C3" w:rsidRDefault="00C608C3" w:rsidP="00C608C3">
      <w:pPr>
        <w:pStyle w:val="Compact"/>
        <w:ind w:left="720"/>
      </w:pPr>
    </w:p>
    <w:p w14:paraId="4DC74525" w14:textId="49BD4CB3" w:rsidR="00C608C3" w:rsidRDefault="00C608C3" w:rsidP="00C608C3">
      <w:pPr>
        <w:pStyle w:val="Compact"/>
        <w:numPr>
          <w:ilvl w:val="0"/>
          <w:numId w:val="12"/>
        </w:numPr>
      </w:pPr>
      <w:r>
        <w:rPr>
          <w:b/>
          <w:bCs/>
        </w:rPr>
        <w:t>Orientation du vent sur la plage</w:t>
      </w:r>
      <w:r>
        <w:t> : On affiche une représentation de la plage en utilisant les angles gauches et droits de la plage (fournies dans les fichiers InfoSpotsXX.php) et en affichant un cercle qui va représenter la plage (secteur en bleu, c’est la mer, secteur en jaune c’est la plage) et un rayon rouge qui va indiquer l’orientation du vent pour la période sélectionnée de la journée (dans le slider).</w:t>
      </w:r>
      <w:r w:rsidR="00655DAB">
        <w:t xml:space="preserve"> P</w:t>
      </w:r>
      <w:r w:rsidR="00655DAB" w:rsidRPr="00655DAB">
        <w:t>our chaque plage,</w:t>
      </w:r>
      <w:r w:rsidR="00655DAB">
        <w:t xml:space="preserve"> on va avoir la visualisation suivante au niveau du cercle : </w:t>
      </w:r>
      <w:r w:rsidR="00655DAB" w:rsidRPr="00655DAB">
        <w:t xml:space="preserve"> la mer (représentée en bleue) est </w:t>
      </w:r>
      <w:r w:rsidR="00655DAB" w:rsidRPr="00655DAB">
        <w:t>dans</w:t>
      </w:r>
      <w:r w:rsidR="00655DAB" w:rsidRPr="00655DAB">
        <w:t xml:space="preserve"> un secteur situé entre les angles LimiteGauchePlage et LimiteDroitePlage dans le sens des aiguilles d'une montre. Tout le reste (le secteur situé entre les angles LimiteDroitePlage et LimiteGauchePlage dans le sens des aiguilles d'une montre) est </w:t>
      </w:r>
      <w:r w:rsidR="00655DAB">
        <w:t xml:space="preserve">de </w:t>
      </w:r>
      <w:r w:rsidR="00655DAB" w:rsidRPr="00655DAB">
        <w:t>la plage (</w:t>
      </w:r>
      <w:r w:rsidR="00655DAB">
        <w:t xml:space="preserve">coloré </w:t>
      </w:r>
      <w:r w:rsidR="00655DAB" w:rsidRPr="00655DAB">
        <w:t xml:space="preserve">en jaune). Attention, le Nord est situé en haut </w:t>
      </w:r>
      <w:r w:rsidR="005638BC">
        <w:t>et réprésente</w:t>
      </w:r>
      <w:r w:rsidR="00655DAB" w:rsidRPr="00655DAB">
        <w:t xml:space="preserve"> l'angle 0 degré</w:t>
      </w:r>
      <w:r w:rsidR="005638BC" w:rsidRPr="005638BC">
        <w:t xml:space="preserve">, l'Est 90 degrés, le Sud 180 degrés et l'Ouest 270 </w:t>
      </w:r>
      <w:proofErr w:type="gramStart"/>
      <w:r w:rsidR="005638BC" w:rsidRPr="005638BC">
        <w:t>degrés ,</w:t>
      </w:r>
      <w:proofErr w:type="gramEnd"/>
      <w:r w:rsidR="005638BC" w:rsidRPr="005638BC">
        <w:t xml:space="preserve"> dans le sens des aiguilles d'une montre ! </w:t>
      </w:r>
      <w:r w:rsidR="00655DAB" w:rsidRPr="00655DAB">
        <w:t xml:space="preserve"> Pour la flêche de vent, sa pointe doit toujours être orientée vers le centre du cercle et elle doit correspondre au sens du vent (exemple : un vent d'EST va faire démarrer la flêche à 90 degrés, depuis l'extérieur du cercle avec un tracé jusqu'au centre du cercle</w:t>
      </w:r>
      <w:r w:rsidR="00655DAB">
        <w:t xml:space="preserve">. </w:t>
      </w:r>
      <w:proofErr w:type="gramStart"/>
      <w:r w:rsidR="00655DAB" w:rsidRPr="00655DAB">
        <w:t>la</w:t>
      </w:r>
      <w:proofErr w:type="gramEnd"/>
      <w:r w:rsidR="00655DAB" w:rsidRPr="00655DAB">
        <w:t xml:space="preserve"> flêche point</w:t>
      </w:r>
      <w:r w:rsidR="00655DAB">
        <w:t>a</w:t>
      </w:r>
      <w:r w:rsidR="00655DAB" w:rsidRPr="00655DAB">
        <w:t>nt vers le centre du cercle).</w:t>
      </w:r>
    </w:p>
    <w:p w14:paraId="33CDDD20" w14:textId="77777777" w:rsidR="00C608C3" w:rsidRDefault="00C608C3" w:rsidP="00C608C3">
      <w:pPr>
        <w:pStyle w:val="Compact"/>
      </w:pPr>
    </w:p>
    <w:p w14:paraId="0B0E30E1" w14:textId="2A0BAA32" w:rsidR="00C608C3" w:rsidRDefault="00C608C3" w:rsidP="00C608C3">
      <w:pPr>
        <w:pStyle w:val="Compact"/>
        <w:ind w:left="720"/>
      </w:pPr>
      <w:r w:rsidRPr="00C608C3">
        <w:drawing>
          <wp:inline distT="0" distB="0" distL="0" distR="0" wp14:anchorId="1C8D0327" wp14:editId="76AB8C01">
            <wp:extent cx="4429743" cy="4105848"/>
            <wp:effectExtent l="0" t="0" r="9525" b="9525"/>
            <wp:docPr id="2086471459" name="Image 1" descr="Une image contenant texte, capture d’écran, diagramme, cercle&#10;&#10;Le contenu généré par l’IA peut êtr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471459" name="Image 1" descr="Une image contenant texte, capture d’écran, diagramme, cercle&#10;&#10;Le contenu généré par l’IA peut être incorrect."/>
                    <pic:cNvPicPr/>
                  </pic:nvPicPr>
                  <pic:blipFill>
                    <a:blip r:embed="rId18"/>
                    <a:stretch>
                      <a:fillRect/>
                    </a:stretch>
                  </pic:blipFill>
                  <pic:spPr>
                    <a:xfrm>
                      <a:off x="0" y="0"/>
                      <a:ext cx="4429743" cy="4105848"/>
                    </a:xfrm>
                    <a:prstGeom prst="rect">
                      <a:avLst/>
                    </a:prstGeom>
                  </pic:spPr>
                </pic:pic>
              </a:graphicData>
            </a:graphic>
          </wp:inline>
        </w:drawing>
      </w:r>
    </w:p>
    <w:p w14:paraId="7970ADEC" w14:textId="3E7C6BB4" w:rsidR="00223C9F" w:rsidRDefault="00223C9F" w:rsidP="00C608C3">
      <w:pPr>
        <w:pStyle w:val="Compact"/>
        <w:ind w:left="720"/>
      </w:pPr>
    </w:p>
    <w:p w14:paraId="72CD3C41" w14:textId="77777777" w:rsidR="00223C9F" w:rsidRDefault="00000000">
      <w:pPr>
        <w:pStyle w:val="FirstParagraph"/>
      </w:pPr>
      <w:r>
        <w:t xml:space="preserve">L'expérience utilisateur repose sur la </w:t>
      </w:r>
      <w:r>
        <w:rPr>
          <w:b/>
          <w:bCs/>
        </w:rPr>
        <w:t>simplicité</w:t>
      </w:r>
      <w:r>
        <w:t xml:space="preserve">, la </w:t>
      </w:r>
      <w:r>
        <w:rPr>
          <w:b/>
          <w:bCs/>
        </w:rPr>
        <w:t>rapidité</w:t>
      </w:r>
      <w:r>
        <w:t xml:space="preserve"> (chargements progressifs, cache agressif), la </w:t>
      </w:r>
      <w:r>
        <w:rPr>
          <w:b/>
          <w:bCs/>
        </w:rPr>
        <w:t>fiabilité</w:t>
      </w:r>
      <w:r>
        <w:t xml:space="preserve"> (gestion d'erreurs gracieuse) et l'</w:t>
      </w:r>
      <w:r>
        <w:rPr>
          <w:b/>
          <w:bCs/>
        </w:rPr>
        <w:t>accessibilité</w:t>
      </w:r>
      <w:r>
        <w:t xml:space="preserve"> (contraste, labels explicites, boutons cliquables). Le design utilise des couleurs cohérentes, une typographie </w:t>
      </w:r>
      <w:r>
        <w:rPr>
          <w:rStyle w:val="VerbatimChar"/>
        </w:rPr>
        <w:t>system</w:t>
      </w:r>
      <w:r>
        <w:rPr>
          <w:rStyle w:val="VerbatimChar"/>
          <w:rFonts w:ascii="Cambria Math" w:hAnsi="Cambria Math" w:cs="Cambria Math"/>
        </w:rPr>
        <w:t>‑</w:t>
      </w:r>
      <w:r>
        <w:rPr>
          <w:rStyle w:val="VerbatimChar"/>
        </w:rPr>
        <w:t>ui</w:t>
      </w:r>
      <w:r>
        <w:t>, des marges et paddings harmonisés et une mise en page responsive.</w:t>
      </w:r>
    </w:p>
    <w:p w14:paraId="468D7DD4" w14:textId="77777777" w:rsidR="00223C9F" w:rsidRDefault="00000000">
      <w:r>
        <w:pict w14:anchorId="282671CF">
          <v:rect id="_x0000_i1036" style="width:0;height:1.5pt" o:hralign="center" o:hrstd="t" o:hr="t"/>
        </w:pict>
      </w:r>
    </w:p>
    <w:p w14:paraId="3D20FD5D" w14:textId="77777777" w:rsidR="00223C9F" w:rsidRDefault="00000000">
      <w:pPr>
        <w:pStyle w:val="Titre2"/>
      </w:pPr>
      <w:bookmarkStart w:id="15" w:name="design-et-graphisme"/>
      <w:bookmarkEnd w:id="14"/>
      <w:r>
        <w:t>🎨 Design et graphisme</w:t>
      </w:r>
    </w:p>
    <w:p w14:paraId="35A4C056" w14:textId="77777777" w:rsidR="00223C9F" w:rsidRDefault="00000000">
      <w:pPr>
        <w:pStyle w:val="FirstParagraph"/>
      </w:pPr>
      <w:r>
        <w:t xml:space="preserve">La charte graphique définit une </w:t>
      </w:r>
      <w:r>
        <w:rPr>
          <w:b/>
          <w:bCs/>
        </w:rPr>
        <w:t>palette de couleurs</w:t>
      </w:r>
      <w:r>
        <w:t xml:space="preserve"> : bleu primaire </w:t>
      </w:r>
      <w:r>
        <w:rPr>
          <w:rStyle w:val="VerbatimChar"/>
        </w:rPr>
        <w:t>#0066cc</w:t>
      </w:r>
      <w:r>
        <w:t xml:space="preserve"> pour les actions, bleu clair </w:t>
      </w:r>
      <w:r>
        <w:rPr>
          <w:rStyle w:val="VerbatimChar"/>
        </w:rPr>
        <w:t>#0a58ca</w:t>
      </w:r>
      <w:r>
        <w:t xml:space="preserve"> pour les liens, bleu très clair </w:t>
      </w:r>
      <w:r>
        <w:rPr>
          <w:rStyle w:val="VerbatimChar"/>
        </w:rPr>
        <w:t>#f0f8ff</w:t>
      </w:r>
      <w:r>
        <w:t xml:space="preserve"> pour les fonds de cartes, orange pâle </w:t>
      </w:r>
      <w:r>
        <w:rPr>
          <w:rStyle w:val="VerbatimChar"/>
        </w:rPr>
        <w:t>#fff8dc</w:t>
      </w:r>
      <w:r>
        <w:t xml:space="preserve"> pour les avertissements, rouge </w:t>
      </w:r>
      <w:r>
        <w:rPr>
          <w:rStyle w:val="VerbatimChar"/>
        </w:rPr>
        <w:t>crimson</w:t>
      </w:r>
      <w:r>
        <w:t xml:space="preserve"> pour les erreurs, et divers gris pour le texte secondaire et les bordures. Le fond général est blanc.</w:t>
      </w:r>
    </w:p>
    <w:p w14:paraId="0C737E22" w14:textId="77777777" w:rsidR="00223C9F" w:rsidRDefault="00000000">
      <w:pPr>
        <w:pStyle w:val="Corpsdetexte"/>
      </w:pPr>
      <w:r>
        <w:t>La typographie s'appuie sur la police système, avec des tailles adaptées (</w:t>
      </w:r>
      <w:r>
        <w:rPr>
          <w:rStyle w:val="VerbatimChar"/>
        </w:rPr>
        <w:t>&lt;h1&gt;</w:t>
      </w:r>
      <w:r>
        <w:t xml:space="preserve">, </w:t>
      </w:r>
      <w:r>
        <w:rPr>
          <w:rStyle w:val="VerbatimChar"/>
        </w:rPr>
        <w:t>&lt;h3&gt;</w:t>
      </w:r>
      <w:r>
        <w:t>, corps de texte) et des opacités réduites pour les informations secondaires. Les composants utilisent des bordures fines gris clair, des coins arrondis (</w:t>
      </w:r>
      <w:r>
        <w:rPr>
          <w:rStyle w:val="VerbatimChar"/>
        </w:rPr>
        <w:t>borderRadius : 6px</w:t>
      </w:r>
      <w:r>
        <w:t>) et des marges/paddings réguliers. Les icônes (parasol, vent, horloge) sont utilisées via des images SVG ou PNG dans le manifeste PWA.</w:t>
      </w:r>
    </w:p>
    <w:p w14:paraId="45BA9E7D" w14:textId="77777777" w:rsidR="00223C9F" w:rsidRDefault="00000000">
      <w:pPr>
        <w:pStyle w:val="Corpsdetexte"/>
      </w:pPr>
      <w:r>
        <w:t xml:space="preserve">Le design est </w:t>
      </w:r>
      <w:r>
        <w:rPr>
          <w:b/>
          <w:bCs/>
        </w:rPr>
        <w:t>responsive</w:t>
      </w:r>
      <w:r>
        <w:t> : l'affichage est optimisé pour le mobile, avec des listes verticales et une carte adaptative. Le manifest JSON et le service worker assurent l'installation en PWA, le thème couleur (</w:t>
      </w:r>
      <w:r>
        <w:rPr>
          <w:rStyle w:val="VerbatimChar"/>
        </w:rPr>
        <w:t>#0066cc</w:t>
      </w:r>
      <w:r>
        <w:t>), le fond (</w:t>
      </w:r>
      <w:r>
        <w:rPr>
          <w:rStyle w:val="VerbatimChar"/>
        </w:rPr>
        <w:t>#ffffff</w:t>
      </w:r>
      <w:r>
        <w:t>) et l'orientation portrait.</w:t>
      </w:r>
    </w:p>
    <w:p w14:paraId="235F0DD5" w14:textId="77777777" w:rsidR="00223C9F" w:rsidRDefault="00000000">
      <w:r>
        <w:pict w14:anchorId="65E8E55E">
          <v:rect id="_x0000_i1037" style="width:0;height:1.5pt" o:hralign="center" o:hrstd="t" o:hr="t"/>
        </w:pict>
      </w:r>
    </w:p>
    <w:p w14:paraId="10A277DA" w14:textId="77777777" w:rsidR="00223C9F" w:rsidRDefault="00000000">
      <w:pPr>
        <w:pStyle w:val="Titre2"/>
      </w:pPr>
      <w:bookmarkStart w:id="16" w:name="modèles-de-données"/>
      <w:bookmarkEnd w:id="15"/>
      <w:r>
        <w:t>📊 Modèles de données</w:t>
      </w:r>
    </w:p>
    <w:p w14:paraId="43DCA702" w14:textId="77777777" w:rsidR="00223C9F" w:rsidRDefault="00000000">
      <w:pPr>
        <w:pStyle w:val="FirstParagraph"/>
      </w:pPr>
      <w:r>
        <w:t>Les principales structures de données manipulées par l'application sont :</w:t>
      </w:r>
    </w:p>
    <w:p w14:paraId="02FFD624" w14:textId="77777777" w:rsidR="00223C9F" w:rsidRDefault="00000000">
      <w:pPr>
        <w:pStyle w:val="Compact"/>
        <w:numPr>
          <w:ilvl w:val="0"/>
          <w:numId w:val="9"/>
        </w:numPr>
      </w:pPr>
      <w:r>
        <w:rPr>
          <w:b/>
          <w:bCs/>
        </w:rPr>
        <w:t>Zone</w:t>
      </w:r>
    </w:p>
    <w:p w14:paraId="2BC6D176" w14:textId="77777777" w:rsidR="00223C9F" w:rsidRDefault="00000000">
      <w:pPr>
        <w:pStyle w:val="SourceCode"/>
        <w:numPr>
          <w:ilvl w:val="0"/>
          <w:numId w:val="1"/>
        </w:numPr>
      </w:pPr>
      <w:r>
        <w:rPr>
          <w:rStyle w:val="VerbatimChar"/>
        </w:rPr>
        <w:t>type Zone = {</w:t>
      </w:r>
      <w:r>
        <w:br/>
      </w:r>
      <w:r>
        <w:rPr>
          <w:rStyle w:val="VerbatimChar"/>
        </w:rPr>
        <w:t xml:space="preserve">  NomZone: string    // "Loire Atlantique"</w:t>
      </w:r>
      <w:r>
        <w:br/>
      </w:r>
      <w:r>
        <w:rPr>
          <w:rStyle w:val="VerbatimChar"/>
        </w:rPr>
        <w:t xml:space="preserve">  Num: string        // "44"</w:t>
      </w:r>
      <w:r>
        <w:br/>
      </w:r>
      <w:r>
        <w:rPr>
          <w:rStyle w:val="VerbatimChar"/>
        </w:rPr>
        <w:t xml:space="preserve">  GPSZone: string    // "lat,lon"</w:t>
      </w:r>
      <w:r>
        <w:br/>
      </w:r>
      <w:r>
        <w:rPr>
          <w:rStyle w:val="VerbatimChar"/>
        </w:rPr>
        <w:t>}</w:t>
      </w:r>
    </w:p>
    <w:p w14:paraId="055E600F" w14:textId="77777777" w:rsidR="00223C9F" w:rsidRDefault="00000000">
      <w:pPr>
        <w:pStyle w:val="Compact"/>
        <w:numPr>
          <w:ilvl w:val="0"/>
          <w:numId w:val="9"/>
        </w:numPr>
      </w:pPr>
      <w:r>
        <w:rPr>
          <w:b/>
          <w:bCs/>
        </w:rPr>
        <w:t>Spot</w:t>
      </w:r>
    </w:p>
    <w:p w14:paraId="1097CECF" w14:textId="77777777" w:rsidR="00223C9F" w:rsidRDefault="00000000">
      <w:pPr>
        <w:pStyle w:val="SourceCode"/>
        <w:numPr>
          <w:ilvl w:val="0"/>
          <w:numId w:val="1"/>
        </w:numPr>
      </w:pPr>
      <w:r>
        <w:rPr>
          <w:rStyle w:val="VerbatimChar"/>
        </w:rPr>
        <w:t>type Spot = {</w:t>
      </w:r>
      <w:r>
        <w:br/>
      </w:r>
      <w:r>
        <w:rPr>
          <w:rStyle w:val="VerbatimChar"/>
        </w:rPr>
        <w:t xml:space="preserve">  NomSpot: string    // Nom de la plage</w:t>
      </w:r>
      <w:r>
        <w:br/>
      </w:r>
      <w:r>
        <w:rPr>
          <w:rStyle w:val="VerbatimChar"/>
        </w:rPr>
        <w:t xml:space="preserve">  Version: string    // Version des données (pour invalider le cache)</w:t>
      </w:r>
      <w:r>
        <w:br/>
      </w:r>
      <w:r>
        <w:rPr>
          <w:rStyle w:val="VerbatimChar"/>
        </w:rPr>
        <w:t>}</w:t>
      </w:r>
    </w:p>
    <w:p w14:paraId="2AE586E2" w14:textId="77777777" w:rsidR="00223C9F" w:rsidRDefault="00000000">
      <w:pPr>
        <w:pStyle w:val="Compact"/>
        <w:numPr>
          <w:ilvl w:val="0"/>
          <w:numId w:val="9"/>
        </w:numPr>
      </w:pPr>
      <w:r>
        <w:rPr>
          <w:b/>
          <w:bCs/>
        </w:rPr>
        <w:t>SpotDetail</w:t>
      </w:r>
    </w:p>
    <w:p w14:paraId="427461F8" w14:textId="77777777" w:rsidR="00223C9F" w:rsidRDefault="00000000">
      <w:pPr>
        <w:pStyle w:val="SourceCode"/>
        <w:numPr>
          <w:ilvl w:val="0"/>
          <w:numId w:val="1"/>
        </w:numPr>
      </w:pPr>
      <w:r>
        <w:rPr>
          <w:rStyle w:val="VerbatimChar"/>
        </w:rPr>
        <w:t>type SpotDetail = {</w:t>
      </w:r>
      <w:r>
        <w:br/>
      </w:r>
      <w:r>
        <w:rPr>
          <w:rStyle w:val="VerbatimChar"/>
        </w:rPr>
        <w:t xml:space="preserve">  NomSpot: string    // Nom de la plage</w:t>
      </w:r>
      <w:r>
        <w:br/>
      </w:r>
      <w:r>
        <w:rPr>
          <w:rStyle w:val="VerbatimChar"/>
        </w:rPr>
        <w:t xml:space="preserve">  GPSSpot: string    // Coordonnées "lat,lon"</w:t>
      </w:r>
      <w:r>
        <w:br/>
      </w:r>
      <w:r>
        <w:rPr>
          <w:rStyle w:val="VerbatimChar"/>
        </w:rPr>
        <w:t xml:space="preserve">  TexteSpot: string  // Description courte</w:t>
      </w:r>
      <w:r>
        <w:br/>
      </w:r>
      <w:r>
        <w:rPr>
          <w:rStyle w:val="VerbatimChar"/>
        </w:rPr>
        <w:t xml:space="preserve">  Description: string // Description longue (HTML possible)</w:t>
      </w:r>
      <w:r>
        <w:br/>
      </w:r>
      <w:r>
        <w:rPr>
          <w:rStyle w:val="VerbatimChar"/>
        </w:rPr>
        <w:t>}</w:t>
      </w:r>
    </w:p>
    <w:p w14:paraId="05DF4715" w14:textId="77777777" w:rsidR="00223C9F" w:rsidRDefault="00000000">
      <w:pPr>
        <w:pStyle w:val="Compact"/>
        <w:numPr>
          <w:ilvl w:val="0"/>
          <w:numId w:val="9"/>
        </w:numPr>
      </w:pPr>
      <w:r>
        <w:rPr>
          <w:b/>
          <w:bCs/>
        </w:rPr>
        <w:t>MetarInfo</w:t>
      </w:r>
    </w:p>
    <w:p w14:paraId="61B697E4" w14:textId="77777777" w:rsidR="00223C9F" w:rsidRDefault="00000000">
      <w:pPr>
        <w:pStyle w:val="SourceCode"/>
        <w:numPr>
          <w:ilvl w:val="0"/>
          <w:numId w:val="1"/>
        </w:numPr>
      </w:pPr>
      <w:r>
        <w:rPr>
          <w:rStyle w:val="VerbatimChar"/>
        </w:rPr>
        <w:t>type MetarInfo = {</w:t>
      </w:r>
      <w:r>
        <w:br/>
      </w:r>
      <w:r>
        <w:rPr>
          <w:rStyle w:val="VerbatimChar"/>
        </w:rPr>
        <w:t xml:space="preserve">  icao: string           // Code ICAO (ex: "LFRZ")</w:t>
      </w:r>
      <w:r>
        <w:br/>
      </w:r>
      <w:r>
        <w:rPr>
          <w:rStyle w:val="VerbatimChar"/>
        </w:rPr>
        <w:t xml:space="preserve">  name: string           // Nom de la station</w:t>
      </w:r>
      <w:r>
        <w:br/>
      </w:r>
      <w:r>
        <w:rPr>
          <w:rStyle w:val="VerbatimChar"/>
        </w:rPr>
        <w:t xml:space="preserve">  distance_km: number    // Distance en km</w:t>
      </w:r>
      <w:r>
        <w:br/>
      </w:r>
      <w:r>
        <w:rPr>
          <w:rStyle w:val="VerbatimChar"/>
        </w:rPr>
        <w:t xml:space="preserve">  metar_raw: string      // METAR brut</w:t>
      </w:r>
      <w:r>
        <w:br/>
      </w:r>
      <w:r>
        <w:rPr>
          <w:rStyle w:val="VerbatimChar"/>
        </w:rPr>
        <w:t xml:space="preserve">  windOrientation?: string // Direction formatée ("Sud (190°)")</w:t>
      </w:r>
      <w:r>
        <w:br/>
      </w:r>
      <w:r>
        <w:rPr>
          <w:rStyle w:val="VerbatimChar"/>
        </w:rPr>
        <w:t xml:space="preserve">  windSpeed?: string     // Vitesse ("14 Nds")</w:t>
      </w:r>
      <w:r>
        <w:br/>
      </w:r>
      <w:r>
        <w:rPr>
          <w:rStyle w:val="VerbatimChar"/>
        </w:rPr>
        <w:t xml:space="preserve">  obsTime?: string       // Timestamp ISO d'observation</w:t>
      </w:r>
      <w:r>
        <w:br/>
      </w:r>
      <w:r>
        <w:rPr>
          <w:rStyle w:val="VerbatimChar"/>
        </w:rPr>
        <w:t>}</w:t>
      </w:r>
    </w:p>
    <w:p w14:paraId="34EDE690" w14:textId="77777777" w:rsidR="00223C9F" w:rsidRDefault="00000000">
      <w:pPr>
        <w:pStyle w:val="Compact"/>
        <w:numPr>
          <w:ilvl w:val="0"/>
          <w:numId w:val="9"/>
        </w:numPr>
      </w:pPr>
      <w:r>
        <w:rPr>
          <w:b/>
          <w:bCs/>
        </w:rPr>
        <w:t>TideInfo</w:t>
      </w:r>
    </w:p>
    <w:p w14:paraId="25B2E8E6" w14:textId="77777777" w:rsidR="00223C9F" w:rsidRDefault="00000000">
      <w:pPr>
        <w:pStyle w:val="SourceCode"/>
        <w:numPr>
          <w:ilvl w:val="0"/>
          <w:numId w:val="1"/>
        </w:numPr>
      </w:pPr>
      <w:r>
        <w:rPr>
          <w:rStyle w:val="VerbatimChar"/>
        </w:rPr>
        <w:t>type TideInfo = {</w:t>
      </w:r>
      <w:r>
        <w:br/>
      </w:r>
      <w:r>
        <w:rPr>
          <w:rStyle w:val="VerbatimChar"/>
        </w:rPr>
        <w:t xml:space="preserve">  isAvailable: boolean</w:t>
      </w:r>
      <w:r>
        <w:br/>
      </w:r>
      <w:r>
        <w:rPr>
          <w:rStyle w:val="VerbatimChar"/>
        </w:rPr>
        <w:t xml:space="preserve">  text: string       // "PM 06:30-18:45 / BM 12:15-00:30"</w:t>
      </w:r>
      <w:r>
        <w:br/>
      </w:r>
      <w:r>
        <w:rPr>
          <w:rStyle w:val="VerbatimChar"/>
        </w:rPr>
        <w:t xml:space="preserve">  coefText: string    // "Coef Matin: 95 / Coef Soir: 102"</w:t>
      </w:r>
      <w:r>
        <w:br/>
      </w:r>
      <w:r>
        <w:rPr>
          <w:rStyle w:val="VerbatimChar"/>
        </w:rPr>
        <w:t xml:space="preserve">  timestamp: number   // Timestamp (ms)</w:t>
      </w:r>
      <w:r>
        <w:br/>
      </w:r>
      <w:r>
        <w:rPr>
          <w:rStyle w:val="VerbatimChar"/>
        </w:rPr>
        <w:t xml:space="preserve">  values: {</w:t>
      </w:r>
      <w:r>
        <w:br/>
      </w:r>
      <w:r>
        <w:rPr>
          <w:rStyle w:val="VerbatimChar"/>
        </w:rPr>
        <w:t xml:space="preserve">    heurepmm: string</w:t>
      </w:r>
      <w:r>
        <w:br/>
      </w:r>
      <w:r>
        <w:rPr>
          <w:rStyle w:val="VerbatimChar"/>
        </w:rPr>
        <w:t xml:space="preserve">    heurepms: string</w:t>
      </w:r>
      <w:r>
        <w:br/>
      </w:r>
      <w:r>
        <w:rPr>
          <w:rStyle w:val="VerbatimChar"/>
        </w:rPr>
        <w:t xml:space="preserve">    heurebmm: string</w:t>
      </w:r>
      <w:r>
        <w:br/>
      </w:r>
      <w:r>
        <w:rPr>
          <w:rStyle w:val="VerbatimChar"/>
        </w:rPr>
        <w:t xml:space="preserve">    heurebms: string</w:t>
      </w:r>
      <w:r>
        <w:br/>
      </w:r>
      <w:r>
        <w:rPr>
          <w:rStyle w:val="VerbatimChar"/>
        </w:rPr>
        <w:t xml:space="preserve">    coefmm: string</w:t>
      </w:r>
      <w:r>
        <w:br/>
      </w:r>
      <w:r>
        <w:rPr>
          <w:rStyle w:val="VerbatimChar"/>
        </w:rPr>
        <w:t xml:space="preserve">    coefms: string</w:t>
      </w:r>
      <w:r>
        <w:br/>
      </w:r>
      <w:r>
        <w:rPr>
          <w:rStyle w:val="VerbatimChar"/>
        </w:rPr>
        <w:t xml:space="preserve">  }</w:t>
      </w:r>
      <w:r>
        <w:br/>
      </w:r>
      <w:r>
        <w:rPr>
          <w:rStyle w:val="VerbatimChar"/>
        </w:rPr>
        <w:t xml:space="preserve">  portName?: string    // Nom du port de référence</w:t>
      </w:r>
      <w:r>
        <w:br/>
      </w:r>
      <w:r>
        <w:rPr>
          <w:rStyle w:val="VerbatimChar"/>
        </w:rPr>
        <w:t>}</w:t>
      </w:r>
    </w:p>
    <w:p w14:paraId="5B9D7713" w14:textId="77777777" w:rsidR="00223C9F" w:rsidRDefault="00000000">
      <w:r>
        <w:pict w14:anchorId="32B438D1">
          <v:rect id="_x0000_i1038" style="width:0;height:1.5pt" o:hralign="center" o:hrstd="t" o:hr="t"/>
        </w:pict>
      </w:r>
    </w:p>
    <w:p w14:paraId="42EE0498" w14:textId="77777777" w:rsidR="00223C9F" w:rsidRDefault="00000000">
      <w:pPr>
        <w:pStyle w:val="Titre2"/>
      </w:pPr>
      <w:bookmarkStart w:id="17" w:name="règles-métier-et-algorithmes"/>
      <w:bookmarkEnd w:id="16"/>
      <w:r>
        <w:t>📐 Règles métier et algorithmes</w:t>
      </w:r>
    </w:p>
    <w:p w14:paraId="40331C40" w14:textId="77777777" w:rsidR="00223C9F" w:rsidRDefault="00000000">
      <w:pPr>
        <w:pStyle w:val="FirstParagraph"/>
      </w:pPr>
      <w:r>
        <w:t>Les spécifications décrivent plusieurs règles métier :</w:t>
      </w:r>
    </w:p>
    <w:p w14:paraId="03CFA5B6" w14:textId="77777777" w:rsidR="00223C9F" w:rsidRDefault="00000000">
      <w:pPr>
        <w:numPr>
          <w:ilvl w:val="0"/>
          <w:numId w:val="10"/>
        </w:numPr>
      </w:pPr>
      <w:r>
        <w:rPr>
          <w:b/>
          <w:bCs/>
        </w:rPr>
        <w:t>RBM1 : Sélection automatique de la zone</w:t>
      </w:r>
      <w:r>
        <w:t xml:space="preserve"> – Au démarrage, l'application calcule la distance entre la position de l'utilisateur et chaque zone via la formule de Haversine et sélectionne automatiquement la plus proche (sauf si l'utilisateur choisit manuellement).</w:t>
      </w:r>
    </w:p>
    <w:p w14:paraId="5014DE27" w14:textId="77777777" w:rsidR="00223C9F" w:rsidRDefault="00000000">
      <w:pPr>
        <w:numPr>
          <w:ilvl w:val="0"/>
          <w:numId w:val="10"/>
        </w:numPr>
      </w:pPr>
      <w:r>
        <w:rPr>
          <w:b/>
          <w:bCs/>
        </w:rPr>
        <w:t>RBM2 : Filtrage par rayon</w:t>
      </w:r>
      <w:r>
        <w:t xml:space="preserve"> – Pour lister les plages, on commence par un rayon de 20 km autour de la position utilisateur. Si moins de 50 plages sont trouvées dans la zone courante, le rayon est progressivement augmenté jusqu'à atteindre au moins 50 plages. Les plages ne sortent pas de leur zone administrative.</w:t>
      </w:r>
    </w:p>
    <w:p w14:paraId="4B9B705C" w14:textId="77777777" w:rsidR="00223C9F" w:rsidRDefault="00000000">
      <w:pPr>
        <w:numPr>
          <w:ilvl w:val="0"/>
          <w:numId w:val="10"/>
        </w:numPr>
      </w:pPr>
      <w:r>
        <w:rPr>
          <w:b/>
          <w:bCs/>
        </w:rPr>
        <w:t>RBM3 : Choix du METAR</w:t>
      </w:r>
      <w:r>
        <w:t xml:space="preserve"> – Si la plage la plus proche de l'utilisateur est à moins de 50 km, la recherche de METAR utilise la position de l'utilisateur. Sinon, elle utilise les coordonnées de la plage. La recherche s'effectue dans un rayon croissant (0,3° à 4,0°) et ne prend en compte que des observations de moins de 60 minutes. Un cache et un rate limiting limitent les appels.</w:t>
      </w:r>
    </w:p>
    <w:p w14:paraId="25324C5F" w14:textId="77777777" w:rsidR="00223C9F" w:rsidRDefault="00000000">
      <w:pPr>
        <w:numPr>
          <w:ilvl w:val="0"/>
          <w:numId w:val="10"/>
        </w:numPr>
      </w:pPr>
      <w:r>
        <w:rPr>
          <w:b/>
          <w:bCs/>
        </w:rPr>
        <w:t>RBM4 : Calcul des marées</w:t>
      </w:r>
      <w:r>
        <w:t xml:space="preserve"> – Lorsqu'une plage est sélectionnée, l'API </w:t>
      </w:r>
      <w:r>
        <w:rPr>
          <w:rStyle w:val="VerbatimChar"/>
        </w:rPr>
        <w:t>informations_maree3.php</w:t>
      </w:r>
      <w:r>
        <w:t xml:space="preserve"> est appelée avec les coordonnées du spot et la date du jour pour obtenir les horaires de Pleine Mer (PM) et de Basse Mer (BM) ainsi que leurs coefficients. Le port le plus proche est automatiquement choisi.</w:t>
      </w:r>
    </w:p>
    <w:p w14:paraId="15A88EEA" w14:textId="77777777" w:rsidR="00223C9F" w:rsidRDefault="00000000">
      <w:pPr>
        <w:pStyle w:val="FirstParagraph"/>
      </w:pPr>
      <w:r>
        <w:t>Ces règles assurent la cohérence et la pertinence des informations présentées à l'utilisateur.</w:t>
      </w:r>
    </w:p>
    <w:p w14:paraId="01265833" w14:textId="77777777" w:rsidR="00273CF4" w:rsidRDefault="00273CF4" w:rsidP="00273CF4">
      <w:bookmarkStart w:id="18" w:name="citations"/>
      <w:bookmarkEnd w:id="1"/>
      <w:bookmarkEnd w:id="2"/>
      <w:bookmarkEnd w:id="17"/>
      <w:bookmarkEnd w:id="18"/>
      <w:r>
        <w:t>BUT :</w:t>
      </w:r>
    </w:p>
    <w:p w14:paraId="37123ACD" w14:textId="77777777" w:rsidR="00273CF4" w:rsidRDefault="00273CF4" w:rsidP="00273CF4">
      <w:r>
        <w:t>Je veux réaliser une application qui, à partir d'une zone sélectionnée (département) affiche les plages les plus proches de l'utilisateur. L'application va également afficher la météo temps réel (metar) en utilisant l'aéroport le plus proche des plages. On va pouvoir voir le vent temps réel (METAR) mais également les prévisions météo pour le secteur des plages sélectionné. On va pouvoir regarder ainsi le vent en temps réel mais également le vent pour les haures à venir jusqu'à la nuit. Et pour l'heure sélectionnée, on va afficher le status des plages (protégé du vent ou pas). Si on click sur une plage, on a alors les informations sur la plage qui s'affichent, la marée du port le plus proche de la plage et un systeme de sélection du moment de la journée qui nous intéresse (Maintenant -on affiche les données metar-, ou alors une heure précise jusqu'à la tombée de la nuit) afin de voir l'état de la plage en fonction du moement de la journée.</w:t>
      </w:r>
    </w:p>
    <w:p w14:paraId="51668CA3" w14:textId="77777777" w:rsidR="00273CF4" w:rsidRDefault="00273CF4" w:rsidP="00273CF4"/>
    <w:p w14:paraId="662E1710" w14:textId="77777777" w:rsidR="00273CF4" w:rsidRDefault="00273CF4" w:rsidP="00273CF4">
      <w:r>
        <w:t>PREMIER DEMARRAGE</w:t>
      </w:r>
    </w:p>
    <w:p w14:paraId="1137B674" w14:textId="77777777" w:rsidR="00273CF4" w:rsidRDefault="00273CF4" w:rsidP="00273CF4">
      <w:r>
        <w:t xml:space="preserve">Au premier démarrage, la variable SelectedZone n'existe pas dans le local storage. Il n'y a donc pas de zone sélectionnée. Tu vas regarder les coordonnées de l'utilisateur et trouver la zone la plus proche de celui-ci pour définir la </w:t>
      </w:r>
      <w:proofErr w:type="gramStart"/>
      <w:r>
        <w:t>SetectedZone!</w:t>
      </w:r>
      <w:proofErr w:type="gramEnd"/>
      <w:r>
        <w:t xml:space="preserve"> Pour se faire, tu as toutes les zones disponibles dans le fichier ListeZones.php et les coordonnées géographiques de chaque zone ! Ainsi tu vas pouvoir calculer la distance entre l'utilisateur et chacune des zones pour choisir la zone la plus proche de l'utilisateur : Zone que l'on va appeler XX par la suite dans ce document d'explications fonctionnelles.</w:t>
      </w:r>
    </w:p>
    <w:p w14:paraId="215F3A5D" w14:textId="77777777" w:rsidR="00273CF4" w:rsidRDefault="00273CF4" w:rsidP="00273CF4"/>
    <w:p w14:paraId="5D4EBA6E" w14:textId="77777777" w:rsidR="00273CF4" w:rsidRDefault="00273CF4" w:rsidP="00273CF4">
      <w:r>
        <w:t>AFFICHAGE DE LA LISTE DES PLAGES</w:t>
      </w:r>
    </w:p>
    <w:p w14:paraId="3052F417" w14:textId="77777777" w:rsidR="00273CF4" w:rsidRDefault="00273CF4" w:rsidP="00273CF4">
      <w:r>
        <w:t xml:space="preserve">Si tu souhaites afficher la zone XX. Tu vas regarder dans le local storage si la liste des plages pour cette zone est déja </w:t>
      </w:r>
      <w:proofErr w:type="gramStart"/>
      <w:r>
        <w:t>enregistrée  (</w:t>
      </w:r>
      <w:proofErr w:type="gramEnd"/>
      <w:r>
        <w:t>la clef sera "</w:t>
      </w:r>
      <w:proofErr w:type="gramStart"/>
      <w:r>
        <w:t>spots:list</w:t>
      </w:r>
      <w:proofErr w:type="gramEnd"/>
      <w:r>
        <w:t xml:space="preserve">:&lt;XX&gt;"). Si ce n'est pas le cas, tu vas récupérer la liste des plages de la zone XX au moyen du script "ListeSpots&lt;XX&gt;.php" et tu pourras alors sauver les informations de la zone </w:t>
      </w:r>
      <w:proofErr w:type="gramStart"/>
      <w:r>
        <w:t>XX  (</w:t>
      </w:r>
      <w:proofErr w:type="gramEnd"/>
      <w:r>
        <w:t>liste des plages avec les coordonnées gps et numéro de version, etc) dans la clef "</w:t>
      </w:r>
      <w:proofErr w:type="gramStart"/>
      <w:r>
        <w:t>spots:list</w:t>
      </w:r>
      <w:proofErr w:type="gramEnd"/>
      <w:r>
        <w:t>:&lt;XX&gt;". Si c'est le cas, tu vas retrouver la liste des plages de la zone XX dans la clef "</w:t>
      </w:r>
      <w:proofErr w:type="gramStart"/>
      <w:r>
        <w:t>spots:list</w:t>
      </w:r>
      <w:proofErr w:type="gramEnd"/>
      <w:r>
        <w:t>:&lt;XX&gt;". Tu récupères alors dans le champ "NomSpot" de la clef "</w:t>
      </w:r>
      <w:proofErr w:type="gramStart"/>
      <w:r>
        <w:t>spots:list</w:t>
      </w:r>
      <w:proofErr w:type="gramEnd"/>
      <w:r>
        <w:t>:&lt;XX&gt;", le nom de chaque plage de la zone XX. Tu vas alors regarder dans le local storage si tu as déja des informations pour chacune des plages dont tu as le nom (la clef pour chacune des plages va être "zone&lt;XX&gt;:&lt;NomSpot&gt;"). Si tu trouves les clefs pour chaque plage, tu vas pouvoir récupérer les infos de ces plages dans le local storage. Tu dois juste vérifier que le numéro de version de la plage est le même entre le champ "Version" que tu trouves dans la clef "</w:t>
      </w:r>
      <w:proofErr w:type="gramStart"/>
      <w:r>
        <w:t>spots:list</w:t>
      </w:r>
      <w:proofErr w:type="gramEnd"/>
      <w:r>
        <w:t>:&lt;XX&gt;", et le numéro de version de la plage qui est stocké dans la clef "zone&lt;XX&gt;:&lt;NomSpot&gt;</w:t>
      </w:r>
      <w:proofErr w:type="gramStart"/>
      <w:r>
        <w:t>" .</w:t>
      </w:r>
      <w:proofErr w:type="gramEnd"/>
      <w:r>
        <w:t xml:space="preserve"> Si le numéro de version n'est pas le même ou si la clef "zone&lt;XX&gt;:&lt;NomSpot&gt;" n'existe pas, alors tu vas aller télécharger sur le serveur les informations de la plage en appelant le script "InfoSpots&lt;XX&gt;.php" et en passant en parametre le nom de la plage désirée. Dès que tu as récupéré </w:t>
      </w:r>
      <w:proofErr w:type="gramStart"/>
      <w:r>
        <w:t>les information</w:t>
      </w:r>
      <w:proofErr w:type="gramEnd"/>
      <w:r>
        <w:t xml:space="preserve"> de la plage &lt;NomSpot&gt;, tu vas pouvoir créer dans le local storage une sauvegarde de </w:t>
      </w:r>
      <w:proofErr w:type="gramStart"/>
      <w:r>
        <w:t>ces information</w:t>
      </w:r>
      <w:proofErr w:type="gramEnd"/>
      <w:r>
        <w:t xml:space="preserve"> dans la clef "zone&lt;XX&gt;:&lt;NomSpot&gt;". </w:t>
      </w:r>
      <w:proofErr w:type="gramStart"/>
      <w:r>
        <w:t>N'oublies</w:t>
      </w:r>
      <w:proofErr w:type="gramEnd"/>
      <w:r>
        <w:t xml:space="preserve"> pas de sauver également le numéro de version de la plage (numéro de version que tu as récupéré dans la clef "</w:t>
      </w:r>
      <w:proofErr w:type="gramStart"/>
      <w:r>
        <w:t>spots:list</w:t>
      </w:r>
      <w:proofErr w:type="gramEnd"/>
      <w:r>
        <w:t>:&lt;XX&gt;".</w:t>
      </w:r>
    </w:p>
    <w:p w14:paraId="796ADFEF" w14:textId="77777777" w:rsidR="00273CF4" w:rsidRDefault="00273CF4" w:rsidP="00273CF4"/>
    <w:p w14:paraId="53BE4BEF" w14:textId="77B89532" w:rsidR="00273CF4" w:rsidRDefault="00273CF4" w:rsidP="00273CF4">
      <w:proofErr w:type="gramStart"/>
      <w:r>
        <w:t>quand</w:t>
      </w:r>
      <w:proofErr w:type="gramEnd"/>
      <w:r>
        <w:t xml:space="preserve"> tu affiches les plages d'une zone, tu n'as pas besoin d'aller chercher le fichier InfoSpotsXX.php pour chaque plage ! ce fichier contient toutes les informations sur les plages de la zone. </w:t>
      </w:r>
      <w:proofErr w:type="gramStart"/>
      <w:r>
        <w:t>tu</w:t>
      </w:r>
      <w:proofErr w:type="gramEnd"/>
      <w:r>
        <w:t xml:space="preserve"> le télécharge une seule fois et tu stock les informations dans le local storage. </w:t>
      </w:r>
      <w:proofErr w:type="gramStart"/>
      <w:r>
        <w:t>d'ailleurs</w:t>
      </w:r>
      <w:proofErr w:type="gramEnd"/>
      <w:r>
        <w:t xml:space="preserve">, avant de le télécharger, tu regardes si les informations ne sont pas déja dans le local storage. Si c'est le cas, tu prends les informations du Local Storage. Tu ne vas </w:t>
      </w:r>
      <w:proofErr w:type="gramStart"/>
      <w:r>
        <w:t>alors  re</w:t>
      </w:r>
      <w:proofErr w:type="gramEnd"/>
      <w:r>
        <w:t xml:space="preserve"> télécharger le fichier InfoSpotsXX.php uniquement </w:t>
      </w:r>
      <w:proofErr w:type="gramStart"/>
      <w:r>
        <w:t>si il</w:t>
      </w:r>
      <w:proofErr w:type="gramEnd"/>
      <w:r>
        <w:t xml:space="preserve"> te manque une plage dans le local storage (plage listée dans le fichier ListeSpotsXX.php) ou si le numéro de version d'une plage à changé dans ce même fichier. </w:t>
      </w:r>
      <w:proofErr w:type="gramStart"/>
      <w:r>
        <w:t>N'oublies</w:t>
      </w:r>
      <w:proofErr w:type="gramEnd"/>
      <w:r>
        <w:t xml:space="preserve"> pas de remettre à jour le local storage à partir des données que tu récupères </w:t>
      </w:r>
      <w:proofErr w:type="gramStart"/>
      <w:r>
        <w:t>suite au</w:t>
      </w:r>
      <w:proofErr w:type="gramEnd"/>
      <w:r>
        <w:t xml:space="preserve"> téléchargement du fichier InfoSpotsXX.phpquand tu affiches les plages d'une zone, tu n'as pas besoin d'aller chercher le fichier InfoSpotsXX.php pour chaque plage ! ce fichier contient toutes les informations sur les plages de la zone. </w:t>
      </w:r>
      <w:proofErr w:type="gramStart"/>
      <w:r>
        <w:t>tu</w:t>
      </w:r>
      <w:proofErr w:type="gramEnd"/>
      <w:r>
        <w:t xml:space="preserve"> le télécharge une seule fois et tu stock les informations dans le local storage. </w:t>
      </w:r>
      <w:proofErr w:type="gramStart"/>
      <w:r>
        <w:t>d'ailleurs</w:t>
      </w:r>
      <w:proofErr w:type="gramEnd"/>
      <w:r>
        <w:t xml:space="preserve">, avant de le télécharger, tu regardes si les informations ne sont pas déja dans le local storage. Si c'est le cas, tu prends les informations du Local Storage. Tu ne vas </w:t>
      </w:r>
      <w:proofErr w:type="gramStart"/>
      <w:r>
        <w:t>alors  re</w:t>
      </w:r>
      <w:proofErr w:type="gramEnd"/>
      <w:r>
        <w:t xml:space="preserve"> télécharger le fichier InfoSpotsXX.php uniquement </w:t>
      </w:r>
      <w:proofErr w:type="gramStart"/>
      <w:r>
        <w:t>si il</w:t>
      </w:r>
      <w:proofErr w:type="gramEnd"/>
      <w:r>
        <w:t xml:space="preserve"> te manque une plage dans le local storage (plage listée dans le fichier ListeSpotsXX.php) ou si le numéro de version d'une plage à changé dans ce même fichier. </w:t>
      </w:r>
      <w:proofErr w:type="gramStart"/>
      <w:r>
        <w:t>N'oublies</w:t>
      </w:r>
      <w:proofErr w:type="gramEnd"/>
      <w:r>
        <w:t xml:space="preserve"> pas de remettre à jour le local storage à partir des données que tu récupères </w:t>
      </w:r>
      <w:proofErr w:type="gramStart"/>
      <w:r>
        <w:t>suite au</w:t>
      </w:r>
      <w:proofErr w:type="gramEnd"/>
      <w:r>
        <w:t xml:space="preserve"> téléchargement du fichier InfoSpotsXX.php</w:t>
      </w:r>
    </w:p>
    <w:p w14:paraId="66766056" w14:textId="2F0F4436" w:rsidR="00273CF4" w:rsidRDefault="005572D1" w:rsidP="00273CF4">
      <w:r>
        <w:t>Voici l’</w:t>
      </w:r>
      <w:r w:rsidRPr="005572D1">
        <w:t>algorithme de sélection des plages et de téléchargement des informations des plages : Dans un premier temps, à partir des coordonnées GPS de l'utilisateur on va afficher uniquement les plages de la zone sélectionnée qui sont dans un rayon des 20km de l'utilisateur. Et si tu as moins de 50 plages dans ces 20km, alors tu élargies le rayon jusqu'à avoir 50 plages DE LA ZONE SELECTIONNE (!). Attention, pour trouver les plages que tu vas afficher, tu as toutes les informations des plages de la zone XX dans le local storage "</w:t>
      </w:r>
      <w:proofErr w:type="gramStart"/>
      <w:r w:rsidRPr="005572D1">
        <w:t>spots:list</w:t>
      </w:r>
      <w:proofErr w:type="gramEnd"/>
      <w:r w:rsidRPr="005572D1">
        <w:t xml:space="preserve">:&lt;XX&gt;" (les coordonnées GPS des plages </w:t>
      </w:r>
      <w:r w:rsidRPr="005572D1">
        <w:t>notamment</w:t>
      </w:r>
      <w:r w:rsidRPr="005572D1">
        <w:t>), et si ce n'est pas le cas, tu peux télécharger ListeSpotsXX.php pour obtenir cette liste avant de stocker ses informations dans le local storage dans le clef "</w:t>
      </w:r>
      <w:proofErr w:type="gramStart"/>
      <w:r w:rsidRPr="005572D1">
        <w:t>spots:list</w:t>
      </w:r>
      <w:proofErr w:type="gramEnd"/>
      <w:r w:rsidRPr="005572D1">
        <w:t xml:space="preserve">:&lt;XX&gt;". Ainsi, tu pourras déterminer quelles sont les plages à afficher et télécharger uniquement (par batch de 10 plages) les informations de ces plages à afficher et ne pas télécharger inutilement les informations des autres plages (les plages non </w:t>
      </w:r>
      <w:r w:rsidRPr="005572D1">
        <w:t>sélectionnées</w:t>
      </w:r>
      <w:proofErr w:type="gramStart"/>
      <w:r w:rsidRPr="005572D1">
        <w:t>) .</w:t>
      </w:r>
      <w:proofErr w:type="gramEnd"/>
    </w:p>
    <w:p w14:paraId="665AA4CC" w14:textId="77777777" w:rsidR="00273CF4" w:rsidRDefault="00273CF4" w:rsidP="00273CF4">
      <w:proofErr w:type="gramStart"/>
      <w:r>
        <w:t>je</w:t>
      </w:r>
      <w:proofErr w:type="gramEnd"/>
      <w:r>
        <w:t xml:space="preserve"> souhaite que tu mettres en place la barre de progression en haut de l'écran dès que tu changes de zone. Cette barre doit disparaitre quand toutes les plages sont affichées et </w:t>
      </w:r>
      <w:proofErr w:type="gramStart"/>
      <w:r>
        <w:t>leurs statut affichés</w:t>
      </w:r>
      <w:proofErr w:type="gramEnd"/>
      <w:r>
        <w:t xml:space="preserve">. </w:t>
      </w:r>
      <w:proofErr w:type="gramStart"/>
      <w:r>
        <w:t>il</w:t>
      </w:r>
      <w:proofErr w:type="gramEnd"/>
      <w:r>
        <w:t xml:space="preserve"> est à noter que cette barre doit également s'afficher quand il n'y a aucune zone de sélectionnée et que tu cherche quelle est la zone la plus proche de l'utilisateur afin de déterminer la zone </w:t>
      </w:r>
      <w:proofErr w:type="gramStart"/>
      <w:r>
        <w:t>sélectionnée..</w:t>
      </w:r>
      <w:proofErr w:type="gramEnd"/>
    </w:p>
    <w:p w14:paraId="3E7112FB" w14:textId="77777777" w:rsidR="00273CF4" w:rsidRDefault="00273CF4" w:rsidP="00273CF4"/>
    <w:p w14:paraId="12F1FE1A" w14:textId="77777777" w:rsidR="00273CF4" w:rsidRDefault="00273CF4" w:rsidP="00273CF4">
      <w:r>
        <w:t>Tu vas créer 2 boutons en dessous de la sélection de la zone, un bouton "Liste" et un bouton "Carte". Le bouton "Liste" affiche la liste des plages de la zone (en respectant les consignes de sélections des plages en fonction de coordonnées GPS de l'utilisateur) et le click sur "Carte" va faire exactement la même chose mais en affichant les plages sur une carte OpenSTreetMap.</w:t>
      </w:r>
    </w:p>
    <w:p w14:paraId="68ADF9E5" w14:textId="77777777" w:rsidR="00273CF4" w:rsidRDefault="00273CF4" w:rsidP="00273CF4"/>
    <w:p w14:paraId="7558A6D9" w14:textId="77777777" w:rsidR="00273CF4" w:rsidRDefault="00273CF4" w:rsidP="00273CF4">
      <w:r>
        <w:t>AFFICHAGE DES INFORMATIONS DE VENT</w:t>
      </w:r>
    </w:p>
    <w:p w14:paraId="6505B8CF" w14:textId="38BB952A" w:rsidR="00273CF4" w:rsidRDefault="00BE0B47" w:rsidP="00273CF4">
      <w:r>
        <w:t>Q</w:t>
      </w:r>
      <w:r w:rsidRPr="00BE0B47">
        <w:t xml:space="preserve">uand on déplace le slider. On doit regarder si le forecast (associé au point GPS correspondant au </w:t>
      </w:r>
      <w:r w:rsidRPr="00BE0B47">
        <w:t>barycentre</w:t>
      </w:r>
      <w:r w:rsidRPr="00BE0B47">
        <w:t xml:space="preserve"> des plages sélectionnées) est dans le local storage, si ce n'est pas le cas ou que le TTL est échu, on va appeler le script DonneForecast.php. Ce script ne doit etre appelée d'UNE seule fois pour récupérer le forecast associé au point GPS correspondant au </w:t>
      </w:r>
      <w:r w:rsidRPr="00BE0B47">
        <w:t>barycentre</w:t>
      </w:r>
      <w:r w:rsidRPr="00BE0B47">
        <w:t xml:space="preserve"> des plages sélectionnées</w:t>
      </w:r>
    </w:p>
    <w:p w14:paraId="278FBF48" w14:textId="77777777" w:rsidR="00273CF4" w:rsidRDefault="00273CF4" w:rsidP="00273CF4"/>
    <w:p w14:paraId="50A9FE14" w14:textId="77777777" w:rsidR="00273CF4" w:rsidRDefault="00273CF4" w:rsidP="00273CF4">
      <w:r>
        <w:t>AFFICHAGE DE L'ETAT DES PLAGES</w:t>
      </w:r>
    </w:p>
    <w:p w14:paraId="248525B3" w14:textId="77777777" w:rsidR="00273CF4" w:rsidRDefault="00273CF4" w:rsidP="00273CF4">
      <w:proofErr w:type="gramStart"/>
      <w:r>
        <w:t>Tu  vas</w:t>
      </w:r>
      <w:proofErr w:type="gramEnd"/>
      <w:r>
        <w:t xml:space="preserve"> pouvoir afficher l'état des plages en fonctions des indications de vent (la plage est à l'abrit ou pas globalement)</w:t>
      </w:r>
    </w:p>
    <w:p w14:paraId="2304151A" w14:textId="77777777" w:rsidR="00273CF4" w:rsidRDefault="00273CF4" w:rsidP="00273CF4"/>
    <w:p w14:paraId="6EAA4E73" w14:textId="77777777" w:rsidR="00273CF4" w:rsidRDefault="00273CF4" w:rsidP="00273CF4">
      <w:r>
        <w:t>Il est à noter que sous les boutons "liste" et "carte", on va afficher un slider qui va permettre de sélectionner le moment de la journée qui nous intéresse (Maintenant -on affiche les données metar-, ou alors une heure précise jusqu'à la tombée de la nuit et là on va utiliser les données du forecast pour la zone des plages affichées) afin de voir l'état de ces plages en fonction du moment de la journée sélectioné.  Il est à noter que le slider de sélection du moment de la journée doit toujours rester visible, même quand on scroll verticalement la page.</w:t>
      </w:r>
    </w:p>
    <w:p w14:paraId="5B0FE03C" w14:textId="77777777" w:rsidR="0008578F" w:rsidRDefault="0008578F" w:rsidP="00273CF4"/>
    <w:p w14:paraId="0AF455F0" w14:textId="72E4605E" w:rsidR="0008578F" w:rsidRDefault="0008578F" w:rsidP="00273CF4">
      <w:r>
        <w:t xml:space="preserve">Note : </w:t>
      </w:r>
      <w:r w:rsidRPr="0008578F">
        <w:t xml:space="preserve">quand on utilise DonneForecast pour récupérer le forecast d'un point GPS, il faut que l'on récupère le forecast de la journée entière. On stock ces prévisions dans le local storage avec un time stamp de 2 heures. Si on a besoin de prévision météo pour un point GPS, on regarde en premier dans le local storage si elles sont présentes et si elles sont </w:t>
      </w:r>
      <w:r w:rsidRPr="0008578F">
        <w:t>suffisamment</w:t>
      </w:r>
      <w:r w:rsidRPr="0008578F">
        <w:t xml:space="preserve"> fraiches avant de </w:t>
      </w:r>
      <w:r w:rsidRPr="0008578F">
        <w:t>retourner</w:t>
      </w:r>
      <w:r w:rsidRPr="0008578F">
        <w:t xml:space="preserve"> solliciter le serveur !</w:t>
      </w:r>
    </w:p>
    <w:p w14:paraId="169080F9" w14:textId="77777777" w:rsidR="00273CF4" w:rsidRDefault="00273CF4" w:rsidP="00273CF4"/>
    <w:p w14:paraId="40B09936" w14:textId="77777777" w:rsidR="00273CF4" w:rsidRDefault="00273CF4" w:rsidP="00273CF4">
      <w:r>
        <w:t xml:space="preserve">Attention, calcul UNIQUEMENT l'état des plages (pas de vent, plage protégé, etc) [calculateWindProtection] pour les plages de la zone XX que tu affiches !! Tu ne dois pas le faire pour les autres plages (plages non sélectionnées de la zone XX et plages des autres zones non </w:t>
      </w:r>
      <w:proofErr w:type="gramStart"/>
      <w:r>
        <w:t>sélectionnées)...</w:t>
      </w:r>
      <w:proofErr w:type="gramEnd"/>
    </w:p>
    <w:p w14:paraId="51F294C4" w14:textId="77777777" w:rsidR="00273CF4" w:rsidRDefault="00273CF4" w:rsidP="00273CF4"/>
    <w:p w14:paraId="62420F79" w14:textId="77777777" w:rsidR="00273CF4" w:rsidRDefault="00273CF4" w:rsidP="00273CF4">
      <w:r>
        <w:t>Quand tu as récupéré toutes les plages à afficher de la zone sélectionnée (SelectedZone), tu vas pouvoir trouver quel est l'aéroport le plus proche de ces plages à afficher en utilisant l'information de géolocalisation de ces plages !  Quand tu as déterminé l'aéroport le plus proche de ces plages à afficher de la zone sélectionnée, alors tu vas pouvoir récupérer le METAR associé afin d'afficher le vent en temps réel !</w:t>
      </w:r>
    </w:p>
    <w:p w14:paraId="0E8DD6B3" w14:textId="77777777" w:rsidR="00273CF4" w:rsidRDefault="00273CF4" w:rsidP="00273CF4"/>
    <w:p w14:paraId="72724673" w14:textId="77777777" w:rsidR="00273CF4" w:rsidRDefault="00273CF4" w:rsidP="00273CF4">
      <w:r>
        <w:t xml:space="preserve">Concernant le statut de la plage (est-elle protégée ou pas du vent), voici les regles de fonctionnement. Pour une plage &lt;NomSpot&gt; figurant dans la zone XX, on peut récupérer des informations d'orientation de la plage dans le Local Storage (si les informations des cette plage ont été sauvegardées dans la clef "zone&lt;XX&gt;:&lt;NomSpot&gt;"). Si ce n'est pas le cas, alors il faudra appeler le script "InfoSpots&lt;XX&gt;.php" (et en lui passant en parametre le nom de la plage désirée) pour récupérer ces informations. Si tu as l'information par le script ce sont les champs $LimiteGauchePlage et $LimiteDroitePlage qui nous intéressent. Dans le Local Storage ce sont les champs LimiteGauchePlage et LimiteDroitePlage qui nous intéressent. La limite gauche et la limite droite d'une plage forment un angle (dans le sens </w:t>
      </w:r>
      <w:proofErr w:type="gramStart"/>
      <w:r>
        <w:t>des aiguille</w:t>
      </w:r>
      <w:proofErr w:type="gramEnd"/>
      <w:r>
        <w:t xml:space="preserve"> d'une montre) qui est face à la mer. Globalement, si le vent est dans cet angle, la plage est ventée, sinon elle ne l'est pas. (Exemple 1, si la limite gauche de la plage est à 50 degres et la limite droite de la plage est à 120 degrés, si le vent est à 90 degrés la plage est ventée. Alors que si le vent est à 220 degrés, la plage est protégée. Exemple 2, si la limite gauche de la plage est à 310 degres et la limite droite de la plage est à 30 degrés, si le vent est à 10 degrés la plage est ventée. Alors que si le vent est à 180 degres, la plage est protégée). Voici des regles un peu plus précises :</w:t>
      </w:r>
    </w:p>
    <w:p w14:paraId="2505972D" w14:textId="77777777" w:rsidR="00273CF4" w:rsidRDefault="00273CF4" w:rsidP="00273CF4">
      <w:r>
        <w:t>- Si le vent est inférieur ou égale à 3 noeuds :</w:t>
      </w:r>
    </w:p>
    <w:p w14:paraId="62855450" w14:textId="77777777" w:rsidR="00273CF4" w:rsidRDefault="00273CF4" w:rsidP="00273CF4">
      <w:r>
        <w:t>Quelque soit l'orientation du vent par rapport à la plage, on affiche "Peu de vent" en vert comme statut de la plage</w:t>
      </w:r>
    </w:p>
    <w:p w14:paraId="30007F65" w14:textId="77777777" w:rsidR="00273CF4" w:rsidRDefault="00273CF4" w:rsidP="00273CF4">
      <w:r>
        <w:t>- Si le vent est entre 4 noeuds et 7 noeuds :</w:t>
      </w:r>
    </w:p>
    <w:p w14:paraId="1E24029C" w14:textId="77777777" w:rsidR="00273CF4" w:rsidRDefault="00273CF4" w:rsidP="00273CF4">
      <w:r>
        <w:t>Si le vent vient dans le secteur entre la Limite Gauche de la plage et sa limite droite (dans le sens des aiguilles d'une montre), on affiche "Un peu de vent" en jaune comme statut de la plage</w:t>
      </w:r>
    </w:p>
    <w:p w14:paraId="6684E7FF" w14:textId="77777777" w:rsidR="00273CF4" w:rsidRDefault="00273CF4" w:rsidP="00273CF4">
      <w:r>
        <w:t>Si le vent n'est pas dans ce secteur, on affiche "Plage protégée" en vert comme statut de la plage</w:t>
      </w:r>
    </w:p>
    <w:p w14:paraId="13C50CDD" w14:textId="77777777" w:rsidR="00273CF4" w:rsidRDefault="00273CF4" w:rsidP="00273CF4">
      <w:r>
        <w:t>- Si le vent est entre 8 noeuds et 15 noeuds :</w:t>
      </w:r>
    </w:p>
    <w:p w14:paraId="098B2AFE" w14:textId="77777777" w:rsidR="00273CF4" w:rsidRDefault="00273CF4" w:rsidP="00273CF4">
      <w:r>
        <w:t>Si le vent vient dans le secteur entre la Limite Gauche de la plage et sa limite droite (dans le sens des aiguilles d'une montre), on affiche "Plage ventée" en rouge comme statut de la plage</w:t>
      </w:r>
    </w:p>
    <w:p w14:paraId="3AFD084C" w14:textId="77777777" w:rsidR="00273CF4" w:rsidRDefault="00273CF4" w:rsidP="00273CF4">
      <w:r>
        <w:t>Si le vent n'est pas dans ce secteur, on affiche "Plage protégée" en vert comme statut de la plage</w:t>
      </w:r>
    </w:p>
    <w:p w14:paraId="18342407" w14:textId="77777777" w:rsidR="00273CF4" w:rsidRDefault="00273CF4" w:rsidP="00273CF4">
      <w:r>
        <w:t>- Si le vent est supérieur ou égal à 16 noeuds :</w:t>
      </w:r>
    </w:p>
    <w:p w14:paraId="2356E0E9" w14:textId="77777777" w:rsidR="00273CF4" w:rsidRDefault="00273CF4" w:rsidP="00273CF4">
      <w:r>
        <w:t>Si le vent vient dans le secteur entre la Limite Gauche (X) de la plage et sa limite droite (Y) (dans le sens des aiguilles d'une montre), on affiche "Plage ventée" en rouge comme statut de la plage</w:t>
      </w:r>
    </w:p>
    <w:p w14:paraId="56FEFF3E" w14:textId="77777777" w:rsidR="00273CF4" w:rsidRDefault="00273CF4" w:rsidP="00273CF4">
      <w:r>
        <w:t>Si le vent vient dans l'un de ces 2 secteurs :</w:t>
      </w:r>
    </w:p>
    <w:p w14:paraId="0F92DAFF" w14:textId="77777777" w:rsidR="00273CF4" w:rsidRDefault="00273CF4" w:rsidP="00273CF4">
      <w:proofErr w:type="gramStart"/>
      <w:r>
        <w:t>secteur</w:t>
      </w:r>
      <w:proofErr w:type="gramEnd"/>
      <w:r>
        <w:t xml:space="preserve"> 1 : entre la Limite Gauche de la plage moins 10 degrés et la Limite Gauche de la plage (entre X-10 degrés (modulo 360) et X, dans le sens des aiguilles d'une montre</w:t>
      </w:r>
      <w:proofErr w:type="gramStart"/>
      <w:r>
        <w:t>) .</w:t>
      </w:r>
      <w:proofErr w:type="gramEnd"/>
      <w:r>
        <w:t xml:space="preserve"> Exemple pour une plage dont la limite gauche est à 50 degrés, </w:t>
      </w:r>
      <w:proofErr w:type="gramStart"/>
      <w:r>
        <w:t>ca</w:t>
      </w:r>
      <w:proofErr w:type="gramEnd"/>
      <w:r>
        <w:t xml:space="preserve"> fait un secteur entre 40 et 50 degrés et pour une plage dont la limite gauche est à 5 degrés, </w:t>
      </w:r>
      <w:proofErr w:type="gramStart"/>
      <w:r>
        <w:t>ca</w:t>
      </w:r>
      <w:proofErr w:type="gramEnd"/>
      <w:r>
        <w:t xml:space="preserve"> fait un </w:t>
      </w:r>
      <w:proofErr w:type="gramStart"/>
      <w:r>
        <w:t>secteur:</w:t>
      </w:r>
      <w:proofErr w:type="gramEnd"/>
      <w:r>
        <w:t xml:space="preserve"> entre 355 et 5 </w:t>
      </w:r>
      <w:proofErr w:type="gramStart"/>
      <w:r>
        <w:t>degrés .</w:t>
      </w:r>
      <w:proofErr w:type="gramEnd"/>
    </w:p>
    <w:p w14:paraId="0FE82A94" w14:textId="77777777" w:rsidR="00273CF4" w:rsidRDefault="00273CF4" w:rsidP="00273CF4">
      <w:r>
        <w:t xml:space="preserve">Secteur 2 : si le vent vient entre la limite droite de la plage et la limite droite de la plage plus 10 degrés (entre Y et Y+10 degrés (modulo 360) dans le sens des aiguilles d'une montre) Exemple pour une plage dont la limite droite est à 50 degrés, </w:t>
      </w:r>
      <w:proofErr w:type="gramStart"/>
      <w:r>
        <w:t>ca</w:t>
      </w:r>
      <w:proofErr w:type="gramEnd"/>
      <w:r>
        <w:t xml:space="preserve"> fait un secteur entre 50 et 60 degrés et pour une plage dont la limite droite est à 355 degrés, </w:t>
      </w:r>
      <w:proofErr w:type="gramStart"/>
      <w:r>
        <w:t>ca</w:t>
      </w:r>
      <w:proofErr w:type="gramEnd"/>
      <w:r>
        <w:t xml:space="preserve"> fait un </w:t>
      </w:r>
      <w:proofErr w:type="gramStart"/>
      <w:r>
        <w:t>secteur:</w:t>
      </w:r>
      <w:proofErr w:type="gramEnd"/>
      <w:r>
        <w:t xml:space="preserve"> entre 355 et 5 degrés</w:t>
      </w:r>
    </w:p>
    <w:p w14:paraId="58B61D3F" w14:textId="77777777" w:rsidR="00273CF4" w:rsidRDefault="00273CF4" w:rsidP="00273CF4">
      <w:r>
        <w:t>Alors, si le vent vient dans l'un de ces 2 secteurs, on affiche "Un peu de vent" en jaune comme statut de la plage</w:t>
      </w:r>
    </w:p>
    <w:p w14:paraId="5D8CDD8A" w14:textId="77777777" w:rsidR="00273CF4" w:rsidRDefault="00273CF4" w:rsidP="00273CF4">
      <w:r>
        <w:t xml:space="preserve">Si le vent n'est pas dans ces secteurs (donc </w:t>
      </w:r>
      <w:proofErr w:type="gramStart"/>
      <w:r>
        <w:t>si il</w:t>
      </w:r>
      <w:proofErr w:type="gramEnd"/>
      <w:r>
        <w:t xml:space="preserve"> est dans le secteur entre la limite droite de la plage + 10 degrés et la Limite Gauche de la plage - 10 degrés, dans le sens des aiguilles d'une montre), on affiche "Plage protégée" en vert comme statut de la plage</w:t>
      </w:r>
    </w:p>
    <w:p w14:paraId="001BE74E" w14:textId="77777777" w:rsidR="00273CF4" w:rsidRDefault="00273CF4" w:rsidP="00273CF4">
      <w:r>
        <w:t>(Exemple 1, pour un vent supérieur ou égal à 16 noeuds, si la limite gauche de la plage est à 50 degres et la limite droite de la plage est à 120 degrés, si le vent est à 125 degrés, la plage est alors affichée comme ayant "Un peu de vent". Exemple 2, si la limite gauche de la plage est à 310 degres et la limite droite de la plage est à 30 degrés, si le vent est à 295 degrés, la plage est affichée comme étant "Plage protégée". Exemple 3, si la limite gauche de la plage est à 20 degres et la limite droite de la plage est à 60 degrés, si le vent est à 50 degrés, la plage est affichée comme étant "Plage ventée"</w:t>
      </w:r>
      <w:proofErr w:type="gramStart"/>
      <w:r>
        <w:t>. )</w:t>
      </w:r>
      <w:proofErr w:type="gramEnd"/>
    </w:p>
    <w:p w14:paraId="49854B97" w14:textId="77777777" w:rsidR="00273CF4" w:rsidRDefault="00273CF4" w:rsidP="00273CF4"/>
    <w:p w14:paraId="19B1B8CD" w14:textId="77777777" w:rsidR="00273CF4" w:rsidRDefault="00273CF4" w:rsidP="00273CF4">
      <w:r>
        <w:t>AFFICHAGE DE L'INFORMATION D'UNE PLAGE :</w:t>
      </w:r>
    </w:p>
    <w:p w14:paraId="3FE6F3DE" w14:textId="520B4346" w:rsidR="00223C9F" w:rsidRDefault="00273CF4" w:rsidP="00273CF4">
      <w:r>
        <w:t>Si on click sur une plage (sur la liste ou sur depuis la carte</w:t>
      </w:r>
      <w:proofErr w:type="gramStart"/>
      <w:r>
        <w:t>) ,</w:t>
      </w:r>
      <w:proofErr w:type="gramEnd"/>
      <w:r>
        <w:t xml:space="preserve"> on a alors les informations sur la plage qui s'affichent dans un panneau latéral. A partir des informations stockées dans le Local Storage (et qui viennent du fichier InfoSpotsXX.php) on va afficher les infos sur la plage, la marée du port le plus proche de la plage et un systeme de sélection du moment de la journée qui nous intéresse (Maintenant -on affiche les données metar-, ou alors une heure précise jusqu'à la tombée de la nuit) afin de voir l'état de la plage en fonction du moment de la journée sélectioné. En utilisant les angles de la plage, on va afficher un cercle qui va représenter la plage (en bleu c'est la mer, en jaune c'est la plage) et on va positionner dessus l'orientation du vent en fonction de l'heure sélectionnée. Il est à noter que le slider de sélection du moment de la journée et le status de la plage doivent toujours rester visibles, même quand on scroll verticalement la page.</w:t>
      </w:r>
    </w:p>
    <w:p w14:paraId="5C65CC4F" w14:textId="77777777" w:rsidR="005F2628" w:rsidRDefault="005F2628" w:rsidP="00273CF4"/>
    <w:p w14:paraId="05ED8E5C" w14:textId="4C08B4FA" w:rsidR="005F2628" w:rsidRDefault="005F2628" w:rsidP="00273CF4">
      <w:r>
        <w:t>AFFICHAGE DE LA BARRE DE CHARGEMENT</w:t>
      </w:r>
    </w:p>
    <w:p w14:paraId="3F538F0E" w14:textId="05CB792B" w:rsidR="005F2628" w:rsidRDefault="005F2628" w:rsidP="00273CF4">
      <w:r>
        <w:t>U</w:t>
      </w:r>
      <w:r w:rsidRPr="005F2628">
        <w:t>ne barre de chargement affiche</w:t>
      </w:r>
      <w:r>
        <w:t> </w:t>
      </w:r>
      <w:r w:rsidRPr="005F2628">
        <w:t>les différentes étapes de chargement : détection de la localisation</w:t>
      </w:r>
      <w:r>
        <w:t xml:space="preserve"> GPS</w:t>
      </w:r>
      <w:r w:rsidRPr="005F2628">
        <w:t>, recherche de l'aéroport le plus proche, chargement des plages (avec un compteur qui défile)</w:t>
      </w:r>
    </w:p>
    <w:sectPr w:rsidR="005F2628">
      <w:footnotePr>
        <w:numRestart w:val="eachSect"/>
      </w:footnotePr>
      <w:pgSz w:w="12240" w:h="15840"/>
      <w:pgMar w:top="1417" w:right="1417" w:bottom="1417"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8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042A2C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26C54E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B13028C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3" w15:restartNumberingAfterBreak="0">
    <w:nsid w:val="6AD83A78"/>
    <w:multiLevelType w:val="hybridMultilevel"/>
    <w:tmpl w:val="99F4AD5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78A40193"/>
    <w:multiLevelType w:val="hybridMultilevel"/>
    <w:tmpl w:val="256C2150"/>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num w:numId="1" w16cid:durableId="799105347">
    <w:abstractNumId w:val="0"/>
  </w:num>
  <w:num w:numId="2" w16cid:durableId="247812149">
    <w:abstractNumId w:val="1"/>
  </w:num>
  <w:num w:numId="3" w16cid:durableId="174613599">
    <w:abstractNumId w:val="1"/>
  </w:num>
  <w:num w:numId="4" w16cid:durableId="1637835458">
    <w:abstractNumId w:val="1"/>
  </w:num>
  <w:num w:numId="5" w16cid:durableId="231411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65142630">
    <w:abstractNumId w:val="1"/>
  </w:num>
  <w:num w:numId="7" w16cid:durableId="1824463017">
    <w:abstractNumId w:val="1"/>
  </w:num>
  <w:num w:numId="8" w16cid:durableId="1014459997">
    <w:abstractNumId w:val="1"/>
  </w:num>
  <w:num w:numId="9" w16cid:durableId="457989957">
    <w:abstractNumId w:val="1"/>
  </w:num>
  <w:num w:numId="10" w16cid:durableId="1826117774">
    <w:abstractNumId w:val="1"/>
  </w:num>
  <w:num w:numId="11" w16cid:durableId="396392742">
    <w:abstractNumId w:val="4"/>
  </w:num>
  <w:num w:numId="12" w16cid:durableId="10829928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savePreviewPicture/>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23C9F"/>
    <w:rsid w:val="0008578F"/>
    <w:rsid w:val="000C74E4"/>
    <w:rsid w:val="000D3C94"/>
    <w:rsid w:val="000E663C"/>
    <w:rsid w:val="001A1DDE"/>
    <w:rsid w:val="001D07EC"/>
    <w:rsid w:val="00223C9F"/>
    <w:rsid w:val="00273CF4"/>
    <w:rsid w:val="00285C1A"/>
    <w:rsid w:val="004048BA"/>
    <w:rsid w:val="005572D1"/>
    <w:rsid w:val="005638BC"/>
    <w:rsid w:val="005F2628"/>
    <w:rsid w:val="00655DAB"/>
    <w:rsid w:val="006C35CE"/>
    <w:rsid w:val="006D0697"/>
    <w:rsid w:val="0087596B"/>
    <w:rsid w:val="00884349"/>
    <w:rsid w:val="00887B8F"/>
    <w:rsid w:val="008F61B5"/>
    <w:rsid w:val="00AB4ECB"/>
    <w:rsid w:val="00B56513"/>
    <w:rsid w:val="00B60B2C"/>
    <w:rsid w:val="00BE0B47"/>
    <w:rsid w:val="00C608C3"/>
    <w:rsid w:val="00C76979"/>
    <w:rsid w:val="00CA0396"/>
    <w:rsid w:val="00D01745"/>
    <w:rsid w:val="00F2133B"/>
    <w:rsid w:val="00F64A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DDC2B5"/>
  <w15:docId w15:val="{9BDB8CC1-6794-4103-AB2B-2F5539A481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fr"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link w:val="Titre1C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re2">
    <w:name w:val="heading 2"/>
    <w:basedOn w:val="Normal"/>
    <w:next w:val="Corpsdetexte"/>
    <w:link w:val="Titre2C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re3">
    <w:name w:val="heading 3"/>
    <w:basedOn w:val="Normal"/>
    <w:next w:val="Corpsdetexte"/>
    <w:link w:val="Titre3C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itre4">
    <w:name w:val="heading 4"/>
    <w:basedOn w:val="Normal"/>
    <w:next w:val="Corpsdetexte"/>
    <w:link w:val="Titre4C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itre5">
    <w:name w:val="heading 5"/>
    <w:basedOn w:val="Normal"/>
    <w:next w:val="Corpsdetexte"/>
    <w:link w:val="Titre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itre6">
    <w:name w:val="heading 6"/>
    <w:basedOn w:val="Normal"/>
    <w:next w:val="Corpsdetexte"/>
    <w:link w:val="Titre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itre7">
    <w:name w:val="heading 7"/>
    <w:basedOn w:val="Normal"/>
    <w:next w:val="Corpsdetexte"/>
    <w:link w:val="Titre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itre8">
    <w:name w:val="heading 8"/>
    <w:basedOn w:val="Normal"/>
    <w:next w:val="Corpsdetexte"/>
    <w:link w:val="Titre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itre9">
    <w:name w:val="heading 9"/>
    <w:basedOn w:val="Normal"/>
    <w:next w:val="Corpsdetexte"/>
    <w:link w:val="Titre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link w:val="TitreC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A10FD9"/>
    <w:rPr>
      <w:rFonts w:asciiTheme="majorHAnsi" w:eastAsiaTheme="majorEastAsia" w:hAnsiTheme="majorHAnsi" w:cstheme="majorBidi"/>
      <w:spacing w:val="-10"/>
      <w:kern w:val="28"/>
      <w:sz w:val="56"/>
      <w:szCs w:val="56"/>
    </w:rPr>
  </w:style>
  <w:style w:type="paragraph" w:styleId="Sous-titre">
    <w:name w:val="Subtitle"/>
    <w:basedOn w:val="Titre"/>
    <w:next w:val="Corpsdetexte"/>
    <w:link w:val="Sous-titreCar"/>
    <w:uiPriority w:val="11"/>
    <w:qFormat/>
    <w:rsid w:val="00A10FD9"/>
    <w:pPr>
      <w:numPr>
        <w:ilvl w:val="1"/>
      </w:numPr>
    </w:pPr>
    <w:rPr>
      <w:spacing w:val="15"/>
      <w:sz w:val="28"/>
      <w:szCs w:val="28"/>
    </w:rPr>
  </w:style>
  <w:style w:type="character" w:customStyle="1" w:styleId="Sous-titreCar">
    <w:name w:val="Sous-titre Car"/>
    <w:basedOn w:val="Policepardfaut"/>
    <w:link w:val="Sous-titre"/>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character" w:customStyle="1" w:styleId="Titre1Car">
    <w:name w:val="Titre 1 Car"/>
    <w:basedOn w:val="Policepardfaut"/>
    <w:link w:val="Titre1"/>
    <w:uiPriority w:val="9"/>
    <w:rsid w:val="00A10FD9"/>
    <w:rPr>
      <w:rFonts w:asciiTheme="majorHAnsi" w:eastAsiaTheme="majorEastAsia" w:hAnsiTheme="majorHAnsi" w:cstheme="majorBidi"/>
      <w:color w:val="0F4761" w:themeColor="accent1" w:themeShade="BF"/>
      <w:sz w:val="40"/>
      <w:szCs w:val="40"/>
    </w:rPr>
  </w:style>
  <w:style w:type="character" w:customStyle="1" w:styleId="Titre2Car">
    <w:name w:val="Titre 2 Car"/>
    <w:basedOn w:val="Policepardfaut"/>
    <w:link w:val="Titre2"/>
    <w:uiPriority w:val="9"/>
    <w:rsid w:val="00A10FD9"/>
    <w:rPr>
      <w:rFonts w:asciiTheme="majorHAnsi" w:eastAsiaTheme="majorEastAsia" w:hAnsiTheme="majorHAnsi" w:cstheme="majorBidi"/>
      <w:color w:val="0F4761" w:themeColor="accent1" w:themeShade="BF"/>
      <w:sz w:val="32"/>
      <w:szCs w:val="32"/>
    </w:rPr>
  </w:style>
  <w:style w:type="character" w:customStyle="1" w:styleId="Titre3Car">
    <w:name w:val="Titre 3 Car"/>
    <w:basedOn w:val="Policepardfaut"/>
    <w:link w:val="Titre3"/>
    <w:uiPriority w:val="9"/>
    <w:semiHidden/>
    <w:rsid w:val="00A10FD9"/>
    <w:rPr>
      <w:rFonts w:eastAsiaTheme="majorEastAsia" w:cstheme="majorBidi"/>
      <w:color w:val="0F4761" w:themeColor="accent1" w:themeShade="BF"/>
      <w:sz w:val="28"/>
      <w:szCs w:val="28"/>
    </w:rPr>
  </w:style>
  <w:style w:type="character" w:customStyle="1" w:styleId="Titre4Car">
    <w:name w:val="Titre 4 Car"/>
    <w:basedOn w:val="Policepardfaut"/>
    <w:link w:val="Titre4"/>
    <w:uiPriority w:val="9"/>
    <w:semiHidden/>
    <w:rsid w:val="00A10FD9"/>
    <w:rPr>
      <w:rFonts w:eastAsiaTheme="majorEastAsia" w:cstheme="majorBidi"/>
      <w:i/>
      <w:iCs/>
      <w:color w:val="0F4761" w:themeColor="accent1" w:themeShade="BF"/>
    </w:rPr>
  </w:style>
  <w:style w:type="character" w:customStyle="1" w:styleId="Titre5Car">
    <w:name w:val="Titre 5 Car"/>
    <w:basedOn w:val="Policepardfaut"/>
    <w:link w:val="Titre5"/>
    <w:uiPriority w:val="9"/>
    <w:semiHidden/>
    <w:rsid w:val="00A10FD9"/>
    <w:rPr>
      <w:rFonts w:eastAsiaTheme="majorEastAsia" w:cstheme="majorBidi"/>
      <w:color w:val="0F4761" w:themeColor="accent1" w:themeShade="BF"/>
    </w:rPr>
  </w:style>
  <w:style w:type="character" w:customStyle="1" w:styleId="Titre6Car">
    <w:name w:val="Titre 6 Car"/>
    <w:basedOn w:val="Policepardfaut"/>
    <w:link w:val="Titre6"/>
    <w:uiPriority w:val="9"/>
    <w:semiHidden/>
    <w:rsid w:val="00A10FD9"/>
    <w:rPr>
      <w:rFonts w:eastAsiaTheme="majorEastAsia" w:cstheme="majorBidi"/>
      <w:i/>
      <w:iCs/>
      <w:color w:val="595959" w:themeColor="text1" w:themeTint="A6"/>
    </w:rPr>
  </w:style>
  <w:style w:type="character" w:customStyle="1" w:styleId="Titre7Car">
    <w:name w:val="Titre 7 Car"/>
    <w:basedOn w:val="Policepardfaut"/>
    <w:link w:val="Titre7"/>
    <w:uiPriority w:val="9"/>
    <w:semiHidden/>
    <w:rsid w:val="00A10FD9"/>
    <w:rPr>
      <w:rFonts w:eastAsiaTheme="majorEastAsia" w:cstheme="majorBidi"/>
      <w:color w:val="595959" w:themeColor="text1" w:themeTint="A6"/>
    </w:rPr>
  </w:style>
  <w:style w:type="character" w:customStyle="1" w:styleId="Titre8Car">
    <w:name w:val="Titre 8 Car"/>
    <w:basedOn w:val="Policepardfaut"/>
    <w:link w:val="Titre8"/>
    <w:uiPriority w:val="9"/>
    <w:semiHidden/>
    <w:rsid w:val="00A10FD9"/>
    <w:rPr>
      <w:rFonts w:eastAsiaTheme="majorEastAsia" w:cstheme="majorBidi"/>
      <w:i/>
      <w:iCs/>
      <w:color w:val="272727" w:themeColor="text1" w:themeTint="D8"/>
    </w:rPr>
  </w:style>
  <w:style w:type="character" w:customStyle="1" w:styleId="Titre9Car">
    <w:name w:val="Titre 9 Car"/>
    <w:basedOn w:val="Policepardfaut"/>
    <w:link w:val="Titre9"/>
    <w:uiPriority w:val="9"/>
    <w:semiHidden/>
    <w:rsid w:val="00A10FD9"/>
    <w:rPr>
      <w:rFonts w:eastAsiaTheme="majorEastAsia" w:cstheme="majorBidi"/>
      <w:color w:val="272727" w:themeColor="text1" w:themeTint="D8"/>
    </w:rPr>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paragraph" w:customStyle="1" w:styleId="FootnoteBlockText">
    <w:name w:val="Footnote Block Text"/>
    <w:basedOn w:val="Notedebasdepage"/>
    <w:next w:val="Notedebasdepag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156082" w:themeColor="accent1"/>
    </w:rPr>
  </w:style>
  <w:style w:type="paragraph" w:styleId="En-ttedetabledesmatires">
    <w:name w:val="TOC Heading"/>
    <w:basedOn w:val="Titre1"/>
    <w:next w:val="Corpsdetexte"/>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github.com/philibertb56/PlageSansVentNew" TargetMode="Externa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887</TotalTime>
  <Pages>1</Pages>
  <Words>4280</Words>
  <Characters>23544</Characters>
  <Application>Microsoft Office Word</Application>
  <DocSecurity>0</DocSecurity>
  <Lines>196</Lines>
  <Paragraphs>5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7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rnard philibert</dc:creator>
  <cp:keywords/>
  <cp:lastModifiedBy>bernard philibert</cp:lastModifiedBy>
  <cp:revision>19</cp:revision>
  <cp:lastPrinted>2025-11-03T13:39:00Z</cp:lastPrinted>
  <dcterms:created xsi:type="dcterms:W3CDTF">2025-11-03T13:38:00Z</dcterms:created>
  <dcterms:modified xsi:type="dcterms:W3CDTF">2025-11-04T21:04:00Z</dcterms:modified>
  <dc:language>f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